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F32E7" w14:textId="77777777" w:rsidR="0016205E" w:rsidRPr="0010718A" w:rsidRDefault="0016205E" w:rsidP="000D5937">
      <w:pPr>
        <w:ind w:left="-567"/>
        <w:rPr>
          <w:rFonts w:cs="Arial"/>
          <w:color w:val="000000" w:themeColor="text1"/>
          <w:szCs w:val="22"/>
          <w:lang w:val="es-MX"/>
        </w:rPr>
      </w:pPr>
    </w:p>
    <w:p w14:paraId="5E40C532" w14:textId="1D233B6C" w:rsidR="00CE7FF1" w:rsidRPr="00CE7FF1" w:rsidRDefault="00CE7FF1" w:rsidP="000D5937">
      <w:pPr>
        <w:ind w:left="-567"/>
        <w:jc w:val="center"/>
        <w:rPr>
          <w:rFonts w:cs="Arial"/>
          <w:b/>
          <w:bCs/>
          <w:color w:val="000000" w:themeColor="text1"/>
          <w:sz w:val="24"/>
          <w:lang w:val="es-MX"/>
        </w:rPr>
      </w:pPr>
      <w:r w:rsidRPr="00CE7FF1">
        <w:rPr>
          <w:rFonts w:cs="Arial"/>
          <w:b/>
          <w:bCs/>
          <w:color w:val="000000" w:themeColor="text1"/>
          <w:sz w:val="24"/>
          <w:lang w:val="es-MX"/>
        </w:rPr>
        <w:t xml:space="preserve">ESTADÍSTICAS A PROPÓSITO </w:t>
      </w:r>
      <w:r w:rsidR="001B19C9" w:rsidRPr="001B19C9">
        <w:rPr>
          <w:rFonts w:cs="Arial"/>
          <w:b/>
          <w:bCs/>
          <w:color w:val="000000" w:themeColor="text1"/>
          <w:sz w:val="24"/>
          <w:lang w:val="es-MX"/>
        </w:rPr>
        <w:t xml:space="preserve">DEL DÍA </w:t>
      </w:r>
      <w:r w:rsidR="00E81018">
        <w:rPr>
          <w:rFonts w:cs="Arial"/>
          <w:b/>
          <w:bCs/>
          <w:color w:val="000000" w:themeColor="text1"/>
          <w:sz w:val="24"/>
          <w:lang w:val="es-MX"/>
        </w:rPr>
        <w:t>DE LA MADRE</w:t>
      </w:r>
    </w:p>
    <w:p w14:paraId="75DA03F9" w14:textId="6FC47DD9" w:rsidR="00CE7FF1" w:rsidRDefault="00CE7FF1" w:rsidP="000D5937">
      <w:pPr>
        <w:ind w:left="-567"/>
        <w:jc w:val="center"/>
        <w:rPr>
          <w:rFonts w:cs="Arial"/>
          <w:b/>
          <w:color w:val="000000" w:themeColor="text1"/>
          <w:sz w:val="24"/>
          <w:lang w:val="es-MX"/>
        </w:rPr>
      </w:pPr>
      <w:r w:rsidRPr="0016205E">
        <w:rPr>
          <w:rFonts w:cs="Arial"/>
          <w:b/>
          <w:color w:val="000000" w:themeColor="text1"/>
          <w:sz w:val="24"/>
          <w:lang w:val="es-MX"/>
        </w:rPr>
        <w:t>DATOS NACIONALES</w:t>
      </w:r>
      <w:r w:rsidR="006F3315">
        <w:rPr>
          <w:rStyle w:val="Refdenotaalpie"/>
          <w:rFonts w:cs="Arial"/>
          <w:b/>
          <w:color w:val="000000" w:themeColor="text1"/>
          <w:sz w:val="24"/>
          <w:lang w:val="es-MX"/>
        </w:rPr>
        <w:footnoteReference w:id="2"/>
      </w:r>
    </w:p>
    <w:p w14:paraId="54501D3A" w14:textId="77777777" w:rsidR="00B1366E" w:rsidRPr="002C130C" w:rsidRDefault="00B1366E" w:rsidP="00B1366E">
      <w:pPr>
        <w:rPr>
          <w:rFonts w:cs="Arial"/>
        </w:rPr>
      </w:pPr>
    </w:p>
    <w:p w14:paraId="207E1603" w14:textId="175AF478" w:rsidR="00B1366E" w:rsidRPr="00AA00D4" w:rsidRDefault="00B1366E" w:rsidP="00032660">
      <w:pPr>
        <w:pStyle w:val="Prrafodelista"/>
        <w:numPr>
          <w:ilvl w:val="0"/>
          <w:numId w:val="4"/>
        </w:numPr>
        <w:ind w:left="-142" w:hanging="284"/>
        <w:jc w:val="both"/>
        <w:rPr>
          <w:rFonts w:ascii="Arial" w:hAnsi="Arial" w:cs="Arial"/>
          <w:sz w:val="22"/>
        </w:rPr>
      </w:pPr>
      <w:r w:rsidRPr="00AA00D4">
        <w:rPr>
          <w:rFonts w:ascii="Arial" w:hAnsi="Arial" w:cs="Arial"/>
          <w:sz w:val="22"/>
        </w:rPr>
        <w:t>Según datos de la Encuesta Nacional de la Dinámica Demográfica 2018, la Tasa Global de Fecundidad (TGF) para el trienio 2015–2017 es de 2.07 nacidos vivos por cada muje</w:t>
      </w:r>
      <w:r w:rsidR="006F3315">
        <w:rPr>
          <w:rFonts w:ascii="Arial" w:hAnsi="Arial" w:cs="Arial"/>
          <w:sz w:val="22"/>
        </w:rPr>
        <w:t xml:space="preserve">r </w:t>
      </w:r>
      <w:r w:rsidRPr="00AA00D4">
        <w:rPr>
          <w:rFonts w:ascii="Arial" w:hAnsi="Arial" w:cs="Arial"/>
          <w:sz w:val="22"/>
        </w:rPr>
        <w:t>de 15 a 49 años.</w:t>
      </w:r>
    </w:p>
    <w:p w14:paraId="59010B80" w14:textId="27FF2E31" w:rsidR="00B1366E" w:rsidRPr="00AA00D4" w:rsidRDefault="00B1366E" w:rsidP="00032660">
      <w:pPr>
        <w:pStyle w:val="Prrafodelista"/>
        <w:numPr>
          <w:ilvl w:val="0"/>
          <w:numId w:val="4"/>
        </w:numPr>
        <w:ind w:left="-142" w:hanging="283"/>
        <w:jc w:val="both"/>
        <w:rPr>
          <w:rFonts w:ascii="Arial" w:hAnsi="Arial" w:cs="Arial"/>
          <w:sz w:val="22"/>
        </w:rPr>
      </w:pPr>
      <w:r w:rsidRPr="00AA00D4">
        <w:rPr>
          <w:rFonts w:ascii="Arial" w:hAnsi="Arial" w:cs="Arial"/>
          <w:sz w:val="22"/>
        </w:rPr>
        <w:t>De los partos de las madres de 15 a 49 años</w:t>
      </w:r>
      <w:r w:rsidR="0006305B" w:rsidRPr="00AA00D4">
        <w:rPr>
          <w:rFonts w:ascii="Arial" w:hAnsi="Arial" w:cs="Arial"/>
          <w:sz w:val="22"/>
        </w:rPr>
        <w:t xml:space="preserve"> que ocurrieron de </w:t>
      </w:r>
      <w:r w:rsidR="00992693" w:rsidRPr="00AA00D4">
        <w:rPr>
          <w:rFonts w:ascii="Arial" w:hAnsi="Arial" w:cs="Arial"/>
          <w:sz w:val="22"/>
        </w:rPr>
        <w:t xml:space="preserve">enero de </w:t>
      </w:r>
      <w:r w:rsidR="0006305B" w:rsidRPr="00AA00D4">
        <w:rPr>
          <w:rFonts w:ascii="Arial" w:hAnsi="Arial" w:cs="Arial"/>
          <w:sz w:val="22"/>
        </w:rPr>
        <w:t>2013 a octubre de 2018</w:t>
      </w:r>
      <w:r w:rsidRPr="00AA00D4">
        <w:rPr>
          <w:rFonts w:ascii="Arial" w:hAnsi="Arial" w:cs="Arial"/>
          <w:sz w:val="22"/>
        </w:rPr>
        <w:t xml:space="preserve">, 3.9 millones (45.5%) </w:t>
      </w:r>
      <w:r w:rsidR="0006305B" w:rsidRPr="00AA00D4">
        <w:rPr>
          <w:rFonts w:ascii="Arial" w:hAnsi="Arial" w:cs="Arial"/>
          <w:sz w:val="22"/>
        </w:rPr>
        <w:t>fueron</w:t>
      </w:r>
      <w:r w:rsidRPr="00AA00D4">
        <w:rPr>
          <w:rFonts w:ascii="Arial" w:hAnsi="Arial" w:cs="Arial"/>
          <w:sz w:val="22"/>
        </w:rPr>
        <w:t xml:space="preserve"> cesáreas, y de éstas, 50.7% </w:t>
      </w:r>
      <w:r w:rsidR="0006305B" w:rsidRPr="00AA00D4">
        <w:rPr>
          <w:rFonts w:ascii="Arial" w:hAnsi="Arial" w:cs="Arial"/>
          <w:sz w:val="22"/>
        </w:rPr>
        <w:t>se</w:t>
      </w:r>
      <w:r w:rsidRPr="00AA00D4">
        <w:rPr>
          <w:rFonts w:ascii="Arial" w:hAnsi="Arial" w:cs="Arial"/>
          <w:sz w:val="22"/>
        </w:rPr>
        <w:t xml:space="preserve"> programa</w:t>
      </w:r>
      <w:r w:rsidR="0006305B" w:rsidRPr="00AA00D4">
        <w:rPr>
          <w:rFonts w:ascii="Arial" w:hAnsi="Arial" w:cs="Arial"/>
          <w:sz w:val="22"/>
        </w:rPr>
        <w:t>ron</w:t>
      </w:r>
      <w:r w:rsidRPr="00AA00D4">
        <w:rPr>
          <w:rFonts w:ascii="Arial" w:hAnsi="Arial" w:cs="Arial"/>
          <w:sz w:val="22"/>
        </w:rPr>
        <w:t>.</w:t>
      </w:r>
    </w:p>
    <w:p w14:paraId="0F1863B2" w14:textId="38725342" w:rsidR="00B1366E" w:rsidRPr="00AA00D4" w:rsidRDefault="000D5124" w:rsidP="00032660">
      <w:pPr>
        <w:pStyle w:val="Prrafodelista"/>
        <w:numPr>
          <w:ilvl w:val="0"/>
          <w:numId w:val="4"/>
        </w:numPr>
        <w:ind w:left="-142" w:hanging="283"/>
        <w:contextualSpacing w:val="0"/>
        <w:jc w:val="both"/>
        <w:rPr>
          <w:rFonts w:ascii="Arial" w:hAnsi="Arial" w:cs="Arial"/>
          <w:sz w:val="22"/>
        </w:rPr>
      </w:pPr>
      <w:r w:rsidRPr="00AA00D4">
        <w:rPr>
          <w:rFonts w:ascii="Arial" w:hAnsi="Arial" w:cs="Arial"/>
          <w:sz w:val="22"/>
        </w:rPr>
        <w:t>L</w:t>
      </w:r>
      <w:r w:rsidR="0006305B" w:rsidRPr="00AA00D4">
        <w:rPr>
          <w:rFonts w:ascii="Arial" w:hAnsi="Arial" w:cs="Arial"/>
          <w:sz w:val="22"/>
        </w:rPr>
        <w:t>a Encuesta Nacional de Ocupación y Empleo</w:t>
      </w:r>
      <w:r w:rsidR="00E45834" w:rsidRPr="00AA00D4">
        <w:rPr>
          <w:rFonts w:ascii="Arial" w:hAnsi="Arial" w:cs="Arial"/>
          <w:sz w:val="22"/>
        </w:rPr>
        <w:t xml:space="preserve"> </w:t>
      </w:r>
      <w:r w:rsidRPr="00AA00D4">
        <w:rPr>
          <w:rFonts w:ascii="Arial" w:hAnsi="Arial" w:cs="Arial"/>
          <w:sz w:val="22"/>
        </w:rPr>
        <w:t xml:space="preserve">estimó </w:t>
      </w:r>
      <w:r w:rsidR="00933DD6" w:rsidRPr="00AA00D4">
        <w:rPr>
          <w:rFonts w:ascii="Arial" w:hAnsi="Arial" w:cs="Arial"/>
          <w:sz w:val="22"/>
        </w:rPr>
        <w:t>para</w:t>
      </w:r>
      <w:r w:rsidR="00036253" w:rsidRPr="00AA00D4">
        <w:rPr>
          <w:rFonts w:cs="Arial"/>
          <w:sz w:val="22"/>
        </w:rPr>
        <w:t xml:space="preserve"> </w:t>
      </w:r>
      <w:r w:rsidR="00036253" w:rsidRPr="00AA00D4">
        <w:rPr>
          <w:rFonts w:ascii="Arial" w:hAnsi="Arial" w:cs="Arial"/>
          <w:sz w:val="22"/>
        </w:rPr>
        <w:t xml:space="preserve">el primer trimestre </w:t>
      </w:r>
      <w:r w:rsidR="00514775" w:rsidRPr="00AA00D4">
        <w:rPr>
          <w:rFonts w:ascii="Arial" w:hAnsi="Arial" w:cs="Arial"/>
          <w:sz w:val="22"/>
        </w:rPr>
        <w:t xml:space="preserve">de </w:t>
      </w:r>
      <w:r w:rsidRPr="00AA00D4">
        <w:rPr>
          <w:rFonts w:ascii="Arial" w:hAnsi="Arial" w:cs="Arial"/>
          <w:sz w:val="22"/>
        </w:rPr>
        <w:t xml:space="preserve">2019, que </w:t>
      </w:r>
      <w:r w:rsidR="00933DD6" w:rsidRPr="00AA00D4">
        <w:rPr>
          <w:rFonts w:ascii="Arial" w:hAnsi="Arial" w:cs="Arial"/>
          <w:sz w:val="22"/>
        </w:rPr>
        <w:t>d</w:t>
      </w:r>
      <w:r w:rsidR="00B1366E" w:rsidRPr="00AA00D4">
        <w:rPr>
          <w:rFonts w:ascii="Arial" w:hAnsi="Arial" w:cs="Arial"/>
          <w:sz w:val="22"/>
        </w:rPr>
        <w:t>os de cada diez madres</w:t>
      </w:r>
      <w:r w:rsidRPr="00AA00D4">
        <w:rPr>
          <w:rFonts w:ascii="Arial" w:hAnsi="Arial" w:cs="Arial"/>
          <w:sz w:val="22"/>
        </w:rPr>
        <w:t xml:space="preserve"> de 15 a 49 años</w:t>
      </w:r>
      <w:r w:rsidR="00B1366E" w:rsidRPr="00AA00D4">
        <w:rPr>
          <w:rFonts w:ascii="Arial" w:hAnsi="Arial" w:cs="Arial"/>
          <w:sz w:val="22"/>
        </w:rPr>
        <w:t xml:space="preserve"> </w:t>
      </w:r>
      <w:r w:rsidRPr="00AA00D4">
        <w:rPr>
          <w:rFonts w:ascii="Arial" w:hAnsi="Arial" w:cs="Arial"/>
          <w:sz w:val="22"/>
        </w:rPr>
        <w:t xml:space="preserve">que son </w:t>
      </w:r>
      <w:r w:rsidR="00B1366E" w:rsidRPr="00AA00D4">
        <w:rPr>
          <w:rFonts w:ascii="Arial" w:hAnsi="Arial" w:cs="Arial"/>
          <w:sz w:val="22"/>
        </w:rPr>
        <w:t>trabajadoras subordinadas y remuneradas cuentan con las prestaciones de guardería y cuidados maternos.</w:t>
      </w:r>
    </w:p>
    <w:p w14:paraId="3DD8F888" w14:textId="77777777" w:rsidR="00E02F68" w:rsidRPr="001C3ACF" w:rsidRDefault="00E02F68" w:rsidP="00995F57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3F569A0D" w14:textId="77777777" w:rsidR="00C30374" w:rsidRDefault="00E30A64" w:rsidP="00E30A64">
      <w:pPr>
        <w:ind w:left="-567"/>
        <w:rPr>
          <w:rFonts w:cs="Arial"/>
        </w:rPr>
      </w:pPr>
      <w:r w:rsidRPr="00A007E3">
        <w:t xml:space="preserve">Según los datos de la </w:t>
      </w:r>
      <w:r w:rsidR="00C30374" w:rsidRPr="0082296E">
        <w:rPr>
          <w:rFonts w:cs="Arial"/>
        </w:rPr>
        <w:t xml:space="preserve">Encuesta Nacional de la Dinámica Demográfica </w:t>
      </w:r>
      <w:r w:rsidR="00C30374">
        <w:rPr>
          <w:rFonts w:cs="Arial"/>
        </w:rPr>
        <w:t>(</w:t>
      </w:r>
      <w:r w:rsidRPr="00A007E3">
        <w:t>ENADID</w:t>
      </w:r>
      <w:r w:rsidR="00C30374">
        <w:t>)</w:t>
      </w:r>
      <w:r w:rsidRPr="00A007E3">
        <w:t xml:space="preserve"> 2018</w:t>
      </w:r>
      <w:r w:rsidR="00A81471" w:rsidRPr="000842BA">
        <w:rPr>
          <w:rFonts w:cs="Arial"/>
        </w:rPr>
        <w:t>,</w:t>
      </w:r>
      <w:r w:rsidRPr="00A007E3">
        <w:t xml:space="preserve"> se calcula que </w:t>
      </w:r>
      <w:r w:rsidR="00C30374">
        <w:t xml:space="preserve">en México </w:t>
      </w:r>
      <w:r w:rsidRPr="00A007E3">
        <w:t>hay 22.2 millones de mujeres de 15 a 49 años</w:t>
      </w:r>
      <w:r w:rsidR="00DB6564">
        <w:t xml:space="preserve"> </w:t>
      </w:r>
      <w:r w:rsidRPr="00A007E3">
        <w:t>que han estado embarazadas al menos una vez durante su vida</w:t>
      </w:r>
      <w:bookmarkStart w:id="0" w:name="_Hlk35353799"/>
      <w:r w:rsidR="000D3AC0">
        <w:rPr>
          <w:rStyle w:val="Refdenotaalpie"/>
        </w:rPr>
        <w:footnoteReference w:id="3"/>
      </w:r>
      <w:r w:rsidR="00E45834">
        <w:t>.</w:t>
      </w:r>
      <w:r>
        <w:rPr>
          <w:rFonts w:cs="Arial"/>
        </w:rPr>
        <w:t xml:space="preserve"> </w:t>
      </w:r>
      <w:bookmarkEnd w:id="0"/>
    </w:p>
    <w:p w14:paraId="331984DF" w14:textId="77777777" w:rsidR="00C30374" w:rsidRDefault="00C30374" w:rsidP="00E30A64">
      <w:pPr>
        <w:ind w:left="-567"/>
        <w:rPr>
          <w:rFonts w:cs="Arial"/>
        </w:rPr>
      </w:pPr>
    </w:p>
    <w:p w14:paraId="300A3CAA" w14:textId="1A2DD215" w:rsidR="00E30A64" w:rsidRDefault="00E30A64" w:rsidP="00E30A64">
      <w:pPr>
        <w:ind w:left="-567"/>
        <w:rPr>
          <w:rFonts w:cs="Arial"/>
        </w:rPr>
      </w:pPr>
      <w:r>
        <w:rPr>
          <w:rFonts w:cs="Arial"/>
        </w:rPr>
        <w:t>Se estima una Tasa Global de Fecundidad (TGF)</w:t>
      </w:r>
      <w:r>
        <w:rPr>
          <w:rStyle w:val="Refdenotaalpie"/>
          <w:rFonts w:cs="Arial"/>
        </w:rPr>
        <w:footnoteReference w:id="4"/>
      </w:r>
      <w:r>
        <w:rPr>
          <w:rFonts w:cs="Arial"/>
        </w:rPr>
        <w:t xml:space="preserve"> de 2.07 nacidos vivos por cada mujer de 15 a 49 años; por grupo de edad</w:t>
      </w:r>
      <w:r w:rsidR="00C30374">
        <w:rPr>
          <w:rFonts w:cs="Arial"/>
        </w:rPr>
        <w:t>. L</w:t>
      </w:r>
      <w:r>
        <w:rPr>
          <w:rFonts w:cs="Arial"/>
        </w:rPr>
        <w:t xml:space="preserve">a tasa más alta se presenta en las mujeres de 20 a 24 años, con 118.2 nacidos vivos por cada 1 000 mujeres del mismo grupo de edad. </w:t>
      </w:r>
    </w:p>
    <w:p w14:paraId="31FF0A88" w14:textId="5F5473D8" w:rsidR="00E30A64" w:rsidRDefault="00E30A64" w:rsidP="00CC6405">
      <w:pPr>
        <w:pStyle w:val="Textoindependiente"/>
        <w:autoSpaceDE w:val="0"/>
        <w:autoSpaceDN w:val="0"/>
        <w:adjustRightInd w:val="0"/>
        <w:ind w:left="-567" w:right="108"/>
        <w:rPr>
          <w:rFonts w:cs="Times New Roman"/>
          <w:bCs/>
          <w:szCs w:val="22"/>
          <w:lang w:val="es-MX"/>
        </w:rPr>
      </w:pPr>
    </w:p>
    <w:p w14:paraId="49F68149" w14:textId="570B4890" w:rsidR="00E30A64" w:rsidRDefault="00173451" w:rsidP="00CF5CEF">
      <w:pPr>
        <w:ind w:left="-567"/>
        <w:rPr>
          <w:rFonts w:cs="Arial"/>
        </w:rPr>
      </w:pPr>
      <w:r w:rsidRPr="00A045F9">
        <w:rPr>
          <w:rFonts w:cs="Arial"/>
        </w:rPr>
        <w:t xml:space="preserve">La ENADID 2018 </w:t>
      </w:r>
      <w:r w:rsidR="00534573" w:rsidRPr="00A045F9">
        <w:rPr>
          <w:rFonts w:cs="Arial"/>
        </w:rPr>
        <w:t>estima</w:t>
      </w:r>
      <w:r w:rsidRPr="00A045F9">
        <w:rPr>
          <w:rFonts w:cs="Arial"/>
        </w:rPr>
        <w:t xml:space="preserve"> que</w:t>
      </w:r>
      <w:r w:rsidR="00CF5CEF" w:rsidRPr="00A045F9">
        <w:rPr>
          <w:rFonts w:cs="Arial"/>
        </w:rPr>
        <w:t xml:space="preserve"> </w:t>
      </w:r>
      <w:r w:rsidRPr="00A045F9">
        <w:rPr>
          <w:rFonts w:cs="Arial"/>
        </w:rPr>
        <w:t>90.3% del total de los embarazos</w:t>
      </w:r>
      <w:r w:rsidR="000D3AC0" w:rsidRPr="00A045F9">
        <w:rPr>
          <w:rStyle w:val="Refdenotaalpie"/>
          <w:rFonts w:cs="Arial"/>
        </w:rPr>
        <w:footnoteReference w:id="5"/>
      </w:r>
      <w:r w:rsidRPr="00A045F9">
        <w:rPr>
          <w:rFonts w:cs="Arial"/>
        </w:rPr>
        <w:t>. (</w:t>
      </w:r>
      <w:r w:rsidR="00CF5CEF" w:rsidRPr="00A045F9">
        <w:rPr>
          <w:rFonts w:cs="Arial"/>
        </w:rPr>
        <w:t>8.8 millones</w:t>
      </w:r>
      <w:r w:rsidRPr="00A045F9">
        <w:rPr>
          <w:rFonts w:cs="Arial"/>
        </w:rPr>
        <w:t>)</w:t>
      </w:r>
      <w:r w:rsidR="00CF5CEF" w:rsidRPr="00A045F9">
        <w:rPr>
          <w:rFonts w:cs="Arial"/>
        </w:rPr>
        <w:t xml:space="preserve"> de mujeres de 15 a 49 años de edad</w:t>
      </w:r>
      <w:r w:rsidR="0093674E" w:rsidRPr="00A045F9">
        <w:rPr>
          <w:rFonts w:cs="Arial"/>
        </w:rPr>
        <w:t xml:space="preserve"> </w:t>
      </w:r>
      <w:r w:rsidR="00CF5CEF" w:rsidRPr="00A045F9">
        <w:rPr>
          <w:rFonts w:cs="Arial"/>
        </w:rPr>
        <w:t>en el periodo</w:t>
      </w:r>
      <w:r w:rsidR="00753C04" w:rsidRPr="00A045F9">
        <w:rPr>
          <w:rFonts w:cs="Arial"/>
        </w:rPr>
        <w:t xml:space="preserve"> comprendido entre</w:t>
      </w:r>
      <w:r w:rsidR="00CF5CEF" w:rsidRPr="00A045F9">
        <w:rPr>
          <w:rFonts w:cs="Arial"/>
        </w:rPr>
        <w:t xml:space="preserve"> enero de 2013 y </w:t>
      </w:r>
      <w:r w:rsidR="00753C04" w:rsidRPr="00A045F9">
        <w:rPr>
          <w:rFonts w:cs="Arial"/>
        </w:rPr>
        <w:t>octubre</w:t>
      </w:r>
      <w:r w:rsidR="00CF5CEF" w:rsidRPr="00A045F9">
        <w:rPr>
          <w:rFonts w:cs="Arial"/>
        </w:rPr>
        <w:t xml:space="preserve"> de 2018,</w:t>
      </w:r>
      <w:r w:rsidRPr="00A045F9">
        <w:rPr>
          <w:rFonts w:cs="Arial"/>
        </w:rPr>
        <w:t xml:space="preserve"> tuvieron una hija o hijo nacido vivo</w:t>
      </w:r>
      <w:r w:rsidRPr="00A045F9">
        <w:rPr>
          <w:rStyle w:val="Refdenotaalpie"/>
          <w:rFonts w:cs="Arial"/>
        </w:rPr>
        <w:footnoteReference w:id="6"/>
      </w:r>
      <w:r w:rsidR="00C30374">
        <w:rPr>
          <w:rFonts w:cs="Arial"/>
        </w:rPr>
        <w:t>;</w:t>
      </w:r>
      <w:r w:rsidRPr="00A045F9">
        <w:rPr>
          <w:rFonts w:cs="Arial"/>
        </w:rPr>
        <w:t xml:space="preserve"> es decir</w:t>
      </w:r>
      <w:r w:rsidR="00C30374">
        <w:rPr>
          <w:rFonts w:cs="Arial"/>
        </w:rPr>
        <w:t>,</w:t>
      </w:r>
      <w:r w:rsidRPr="00A045F9">
        <w:rPr>
          <w:rFonts w:cs="Arial"/>
        </w:rPr>
        <w:t xml:space="preserve"> fueron madres</w:t>
      </w:r>
      <w:r w:rsidR="00C30374">
        <w:rPr>
          <w:rFonts w:cs="Arial"/>
        </w:rPr>
        <w:t>. D</w:t>
      </w:r>
      <w:r w:rsidRPr="00A045F9">
        <w:rPr>
          <w:rFonts w:cs="Arial"/>
        </w:rPr>
        <w:t>e éstas</w:t>
      </w:r>
      <w:r w:rsidR="00E81018" w:rsidRPr="00A045F9">
        <w:rPr>
          <w:rFonts w:cs="Arial"/>
        </w:rPr>
        <w:t>,</w:t>
      </w:r>
      <w:r w:rsidR="00E30A64" w:rsidRPr="00A045F9">
        <w:rPr>
          <w:rFonts w:cs="Arial"/>
        </w:rPr>
        <w:t xml:space="preserve"> poco más de la mitad (53.1%) tuvo a su última hija o hijo por parto normal (vaginal).</w:t>
      </w:r>
    </w:p>
    <w:p w14:paraId="10CA97A0" w14:textId="77777777" w:rsidR="00E30A64" w:rsidRDefault="00E30A64" w:rsidP="00E30A64">
      <w:pPr>
        <w:ind w:left="-567"/>
        <w:rPr>
          <w:rFonts w:cs="Arial"/>
        </w:rPr>
      </w:pPr>
    </w:p>
    <w:p w14:paraId="7A6A1F9E" w14:textId="77777777" w:rsidR="00C30374" w:rsidRDefault="008022E7" w:rsidP="00E30A64">
      <w:pPr>
        <w:ind w:left="-567"/>
        <w:rPr>
          <w:rFonts w:cs="Arial"/>
        </w:rPr>
      </w:pPr>
      <w:r>
        <w:rPr>
          <w:rFonts w:cs="Arial"/>
        </w:rPr>
        <w:t>Una práctica que se recomienda</w:t>
      </w:r>
      <w:r w:rsidR="00DB3964">
        <w:rPr>
          <w:rFonts w:cs="Arial"/>
        </w:rPr>
        <w:t xml:space="preserve"> realizar</w:t>
      </w:r>
      <w:r>
        <w:rPr>
          <w:rFonts w:cs="Arial"/>
        </w:rPr>
        <w:t xml:space="preserve"> de forma inmediata al </w:t>
      </w:r>
      <w:r w:rsidR="00A16B56">
        <w:rPr>
          <w:rFonts w:cs="Arial"/>
        </w:rPr>
        <w:t>parto</w:t>
      </w:r>
      <w:r>
        <w:rPr>
          <w:rFonts w:cs="Arial"/>
        </w:rPr>
        <w:t xml:space="preserve"> es colocar al recién nacido sobre el pecho de la madre (contacto piel a piel) para estimular su interacción por medio del tacto, el calor y el olor (Puig y Sguassero, 2008), y para incentivar la práctica de la lactancia materna (Herrera, 2013). </w:t>
      </w:r>
    </w:p>
    <w:p w14:paraId="7DF0116B" w14:textId="77777777" w:rsidR="00C30374" w:rsidRDefault="00C30374" w:rsidP="00E30A64">
      <w:pPr>
        <w:ind w:left="-567"/>
        <w:rPr>
          <w:rFonts w:cs="Arial"/>
        </w:rPr>
      </w:pPr>
    </w:p>
    <w:p w14:paraId="4A83352A" w14:textId="544BE07E" w:rsidR="008022E7" w:rsidRDefault="008022E7" w:rsidP="00E30A64">
      <w:pPr>
        <w:ind w:left="-567"/>
        <w:rPr>
          <w:rFonts w:cs="Arial"/>
        </w:rPr>
      </w:pPr>
      <w:r>
        <w:rPr>
          <w:rFonts w:cs="Arial"/>
        </w:rPr>
        <w:t xml:space="preserve">La ENADID 2018 estima que de 8 millones de madres que dan leche materna a sus hijos, 81.1% (6.5 millones) reporta el contacto piel a piel con su recién nacido; </w:t>
      </w:r>
      <w:r w:rsidRPr="00E42353">
        <w:t xml:space="preserve">asimismo, </w:t>
      </w:r>
      <w:r w:rsidR="00FC0A22">
        <w:t xml:space="preserve">se observa que </w:t>
      </w:r>
      <w:r w:rsidR="00FC0A22" w:rsidRPr="00E42353">
        <w:t>el porcentaje</w:t>
      </w:r>
      <w:r w:rsidR="00990651">
        <w:t xml:space="preserve"> de</w:t>
      </w:r>
      <w:r w:rsidR="00676503">
        <w:t xml:space="preserve"> inicio de la lactancia materna en las primeras 24 horas de vida</w:t>
      </w:r>
      <w:r w:rsidR="00DB3964">
        <w:t>,</w:t>
      </w:r>
      <w:r w:rsidR="00676503">
        <w:t xml:space="preserve"> es mayor entre las</w:t>
      </w:r>
      <w:r w:rsidR="00B10E9E">
        <w:t xml:space="preserve"> mamás que tuvieron contacto piel a piel con su hija o hijo</w:t>
      </w:r>
      <w:r w:rsidR="00676503">
        <w:t>.</w:t>
      </w:r>
    </w:p>
    <w:p w14:paraId="269B5B9C" w14:textId="77777777" w:rsidR="008022E7" w:rsidRDefault="008022E7" w:rsidP="00E30A64">
      <w:pPr>
        <w:ind w:left="-567"/>
        <w:rPr>
          <w:rFonts w:cs="Arial"/>
        </w:rPr>
      </w:pPr>
    </w:p>
    <w:p w14:paraId="311630DC" w14:textId="77777777" w:rsidR="008022E7" w:rsidRDefault="008022E7" w:rsidP="00E30A64">
      <w:pPr>
        <w:ind w:left="-567"/>
        <w:rPr>
          <w:rFonts w:cs="Arial"/>
        </w:rPr>
      </w:pPr>
    </w:p>
    <w:p w14:paraId="3B5D42CF" w14:textId="77777777" w:rsidR="008022E7" w:rsidRDefault="008022E7" w:rsidP="00E30A64">
      <w:pPr>
        <w:ind w:left="-567"/>
        <w:rPr>
          <w:rFonts w:cs="Arial"/>
        </w:rPr>
      </w:pPr>
    </w:p>
    <w:p w14:paraId="03D8E5B5" w14:textId="3307553D" w:rsidR="008022E7" w:rsidRDefault="008022E7" w:rsidP="00E30A64">
      <w:pPr>
        <w:ind w:left="-567"/>
        <w:rPr>
          <w:rFonts w:cs="Arial"/>
        </w:rPr>
      </w:pPr>
    </w:p>
    <w:p w14:paraId="7E9FD16F" w14:textId="2A98970A" w:rsidR="008022E7" w:rsidRDefault="008022E7" w:rsidP="006F3315">
      <w:pPr>
        <w:tabs>
          <w:tab w:val="left" w:pos="735"/>
          <w:tab w:val="left" w:pos="1800"/>
        </w:tabs>
        <w:rPr>
          <w:rFonts w:cs="Arial"/>
        </w:rPr>
      </w:pPr>
    </w:p>
    <w:p w14:paraId="15F39D19" w14:textId="77777777" w:rsidR="00032660" w:rsidRDefault="00032660" w:rsidP="00032660">
      <w:pPr>
        <w:tabs>
          <w:tab w:val="left" w:pos="735"/>
        </w:tabs>
        <w:ind w:left="-426"/>
        <w:rPr>
          <w:rFonts w:cs="Arial"/>
        </w:rPr>
      </w:pPr>
    </w:p>
    <w:p w14:paraId="580F1285" w14:textId="2F818672" w:rsidR="00DB3964" w:rsidRDefault="00E30A64" w:rsidP="00DB3964">
      <w:pPr>
        <w:ind w:left="851"/>
        <w:rPr>
          <w:rFonts w:cs="Arial"/>
          <w:b/>
          <w:sz w:val="20"/>
          <w:szCs w:val="20"/>
        </w:rPr>
      </w:pPr>
      <w:r w:rsidRPr="00221FD2">
        <w:rPr>
          <w:rFonts w:cs="Arial"/>
          <w:b/>
          <w:sz w:val="20"/>
          <w:szCs w:val="20"/>
        </w:rPr>
        <w:t>Distribución porcentual de mujeres de 15 a 49 años</w:t>
      </w:r>
      <w:r w:rsidR="008022E7">
        <w:rPr>
          <w:rFonts w:cs="Arial"/>
          <w:b/>
          <w:sz w:val="20"/>
          <w:szCs w:val="20"/>
        </w:rPr>
        <w:t xml:space="preserve"> con hija</w:t>
      </w:r>
      <w:r w:rsidR="001A2094">
        <w:rPr>
          <w:rFonts w:cs="Arial"/>
          <w:b/>
          <w:sz w:val="20"/>
          <w:szCs w:val="20"/>
        </w:rPr>
        <w:t>s</w:t>
      </w:r>
      <w:r w:rsidR="008022E7">
        <w:rPr>
          <w:rFonts w:cs="Arial"/>
          <w:b/>
          <w:sz w:val="20"/>
          <w:szCs w:val="20"/>
        </w:rPr>
        <w:t xml:space="preserve"> o hijos</w:t>
      </w:r>
      <w:r w:rsidR="00DB3964">
        <w:rPr>
          <w:rFonts w:cs="Arial"/>
          <w:b/>
          <w:sz w:val="20"/>
          <w:szCs w:val="20"/>
        </w:rPr>
        <w:t xml:space="preserve"> </w:t>
      </w:r>
      <w:r w:rsidRPr="00221FD2">
        <w:rPr>
          <w:rFonts w:cs="Arial"/>
          <w:b/>
          <w:sz w:val="20"/>
          <w:szCs w:val="20"/>
        </w:rPr>
        <w:t>nacidos</w:t>
      </w:r>
    </w:p>
    <w:p w14:paraId="56620311" w14:textId="597A7F6E" w:rsidR="00E30A64" w:rsidRDefault="00E30A64" w:rsidP="00DB3964">
      <w:pPr>
        <w:ind w:left="851"/>
        <w:rPr>
          <w:rFonts w:cs="Arial"/>
          <w:b/>
          <w:sz w:val="20"/>
          <w:szCs w:val="20"/>
        </w:rPr>
      </w:pPr>
      <w:r w:rsidRPr="00221FD2">
        <w:rPr>
          <w:rFonts w:cs="Arial"/>
          <w:b/>
          <w:sz w:val="20"/>
          <w:szCs w:val="20"/>
        </w:rPr>
        <w:t>vivos</w:t>
      </w:r>
      <w:r>
        <w:rPr>
          <w:rFonts w:cs="Arial"/>
          <w:b/>
          <w:sz w:val="20"/>
          <w:szCs w:val="20"/>
        </w:rPr>
        <w:t xml:space="preserve"> </w:t>
      </w:r>
      <w:r w:rsidRPr="00221FD2">
        <w:rPr>
          <w:rFonts w:cs="Arial"/>
          <w:b/>
          <w:sz w:val="20"/>
          <w:szCs w:val="20"/>
        </w:rPr>
        <w:t>en el periodo</w:t>
      </w:r>
      <w:r>
        <w:rPr>
          <w:rFonts w:cs="Arial"/>
          <w:b/>
          <w:sz w:val="20"/>
          <w:szCs w:val="20"/>
        </w:rPr>
        <w:t xml:space="preserve">, </w:t>
      </w:r>
      <w:r w:rsidRPr="00221FD2">
        <w:rPr>
          <w:rFonts w:cs="Arial"/>
          <w:b/>
          <w:sz w:val="20"/>
          <w:szCs w:val="20"/>
        </w:rPr>
        <w:t>por tipo de parto</w:t>
      </w:r>
    </w:p>
    <w:p w14:paraId="091C95D2" w14:textId="77777777" w:rsidR="00E30A64" w:rsidRDefault="00E30A64" w:rsidP="00DB3964">
      <w:pPr>
        <w:ind w:left="851"/>
        <w:rPr>
          <w:rFonts w:cs="Arial"/>
          <w:b/>
          <w:sz w:val="20"/>
          <w:szCs w:val="20"/>
        </w:rPr>
      </w:pPr>
      <w:r w:rsidRPr="00921A1A">
        <w:rPr>
          <w:noProof/>
          <w:lang w:val="es-MX" w:eastAsia="es-MX"/>
        </w:rPr>
        <w:drawing>
          <wp:anchor distT="0" distB="0" distL="114300" distR="114300" simplePos="0" relativeHeight="251665408" behindDoc="0" locked="0" layoutInCell="1" allowOverlap="1" wp14:anchorId="660C077B" wp14:editId="78F40C7A">
            <wp:simplePos x="0" y="0"/>
            <wp:positionH relativeFrom="column">
              <wp:posOffset>1753428</wp:posOffset>
            </wp:positionH>
            <wp:positionV relativeFrom="paragraph">
              <wp:posOffset>40005</wp:posOffset>
            </wp:positionV>
            <wp:extent cx="2274570" cy="2269490"/>
            <wp:effectExtent l="0" t="0" r="0" b="0"/>
            <wp:wrapSquare wrapText="bothSides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70" t="6146" r="13959" b="5921"/>
                    <a:stretch/>
                  </pic:blipFill>
                  <pic:spPr bwMode="auto">
                    <a:xfrm>
                      <a:off x="0" y="0"/>
                      <a:ext cx="2274570" cy="226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20"/>
          <w:szCs w:val="20"/>
        </w:rPr>
        <w:t>2018</w:t>
      </w:r>
    </w:p>
    <w:p w14:paraId="28AC4952" w14:textId="77777777" w:rsidR="00E30A64" w:rsidRDefault="00E30A64" w:rsidP="00E30A64">
      <w:pPr>
        <w:rPr>
          <w:rFonts w:cs="Arial"/>
        </w:rPr>
      </w:pPr>
    </w:p>
    <w:p w14:paraId="748592D2" w14:textId="77777777" w:rsidR="00E30A64" w:rsidRDefault="00E30A64" w:rsidP="00E30A64">
      <w:pPr>
        <w:rPr>
          <w:rFonts w:cs="Arial"/>
        </w:rPr>
      </w:pPr>
    </w:p>
    <w:p w14:paraId="435E7FCB" w14:textId="77777777" w:rsidR="00E30A64" w:rsidRDefault="00E30A64" w:rsidP="00E30A64">
      <w:pPr>
        <w:rPr>
          <w:rFonts w:cs="Arial"/>
        </w:rPr>
      </w:pPr>
    </w:p>
    <w:p w14:paraId="1B59722E" w14:textId="77777777" w:rsidR="00E30A64" w:rsidRDefault="00E30A64" w:rsidP="00E30A64">
      <w:pPr>
        <w:rPr>
          <w:rFonts w:cs="Arial"/>
        </w:rPr>
      </w:pPr>
    </w:p>
    <w:p w14:paraId="517E039C" w14:textId="77777777" w:rsidR="00E30A64" w:rsidRDefault="00E30A64" w:rsidP="00E30A64">
      <w:pPr>
        <w:rPr>
          <w:rFonts w:cs="Arial"/>
        </w:rPr>
      </w:pPr>
    </w:p>
    <w:p w14:paraId="6A5D5AA6" w14:textId="77777777" w:rsidR="00E30A64" w:rsidRDefault="00E30A64" w:rsidP="00E30A64">
      <w:pPr>
        <w:rPr>
          <w:rFonts w:cs="Arial"/>
        </w:rPr>
      </w:pPr>
    </w:p>
    <w:p w14:paraId="1A6B907D" w14:textId="77777777" w:rsidR="00E30A64" w:rsidRDefault="00E30A64" w:rsidP="00E30A64">
      <w:pPr>
        <w:rPr>
          <w:rFonts w:cs="Arial"/>
        </w:rPr>
      </w:pPr>
    </w:p>
    <w:p w14:paraId="2B92BA64" w14:textId="77777777" w:rsidR="00E30A64" w:rsidRDefault="00E30A64" w:rsidP="00E30A64">
      <w:pPr>
        <w:rPr>
          <w:rFonts w:cs="Arial"/>
        </w:rPr>
      </w:pPr>
    </w:p>
    <w:p w14:paraId="370563E6" w14:textId="77777777" w:rsidR="00E30A64" w:rsidRDefault="00E30A64" w:rsidP="00E30A64">
      <w:pPr>
        <w:rPr>
          <w:rFonts w:cs="Arial"/>
        </w:rPr>
      </w:pPr>
    </w:p>
    <w:p w14:paraId="64D632AA" w14:textId="77777777" w:rsidR="00E30A64" w:rsidRDefault="00E30A64" w:rsidP="00E30A64">
      <w:pPr>
        <w:rPr>
          <w:rFonts w:cs="Arial"/>
        </w:rPr>
      </w:pPr>
    </w:p>
    <w:p w14:paraId="086281DF" w14:textId="77777777" w:rsidR="00E30A64" w:rsidRDefault="00E30A64" w:rsidP="00E30A64">
      <w:pPr>
        <w:rPr>
          <w:rFonts w:cs="Arial"/>
        </w:rPr>
      </w:pPr>
    </w:p>
    <w:p w14:paraId="461D00E2" w14:textId="77777777" w:rsidR="00E30A64" w:rsidRDefault="00E30A64" w:rsidP="00E30A64">
      <w:pPr>
        <w:rPr>
          <w:rFonts w:cs="Arial"/>
        </w:rPr>
      </w:pPr>
    </w:p>
    <w:p w14:paraId="61B7B2C5" w14:textId="77777777" w:rsidR="00E30A64" w:rsidRDefault="00E30A64" w:rsidP="00E30A64">
      <w:pPr>
        <w:rPr>
          <w:rFonts w:cs="Arial"/>
        </w:rPr>
      </w:pPr>
    </w:p>
    <w:p w14:paraId="5F521325" w14:textId="77777777" w:rsidR="00E30A64" w:rsidRDefault="00E30A64" w:rsidP="00E30A64">
      <w:pPr>
        <w:rPr>
          <w:rFonts w:cs="Arial"/>
        </w:rPr>
      </w:pPr>
    </w:p>
    <w:p w14:paraId="6AB55BA3" w14:textId="77777777" w:rsidR="00E30A64" w:rsidRPr="00221FD2" w:rsidRDefault="00E30A64" w:rsidP="00DB3964">
      <w:pPr>
        <w:ind w:left="993" w:right="16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N</w:t>
      </w:r>
      <w:r w:rsidRPr="00221FD2">
        <w:rPr>
          <w:rFonts w:cs="Arial"/>
          <w:sz w:val="16"/>
          <w:szCs w:val="16"/>
        </w:rPr>
        <w:t>ota: El periodo comprende de enero de 2013 a octubre de 2018.</w:t>
      </w:r>
    </w:p>
    <w:p w14:paraId="4A897D51" w14:textId="444800C4" w:rsidR="00E30A64" w:rsidRPr="00221FD2" w:rsidRDefault="00E30A64" w:rsidP="00DB3964">
      <w:pPr>
        <w:ind w:left="1418" w:right="1667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>Por hijas o hijos nacidos vivos se considera a las(os) sobrevivientes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y a las(os) actualmente fallecidas(os)</w:t>
      </w:r>
      <w:r>
        <w:rPr>
          <w:rFonts w:cs="Arial"/>
          <w:sz w:val="16"/>
          <w:szCs w:val="16"/>
        </w:rPr>
        <w:t>.</w:t>
      </w:r>
    </w:p>
    <w:p w14:paraId="179964FE" w14:textId="77777777" w:rsidR="00E30A64" w:rsidRPr="00221FD2" w:rsidRDefault="00E30A64" w:rsidP="00DB3964">
      <w:pPr>
        <w:ind w:left="1418" w:right="1667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 xml:space="preserve">La suma de los porcentajes </w:t>
      </w:r>
      <w:r>
        <w:rPr>
          <w:rFonts w:cs="Arial"/>
          <w:sz w:val="16"/>
          <w:szCs w:val="16"/>
        </w:rPr>
        <w:t xml:space="preserve">es menor a </w:t>
      </w:r>
      <w:r w:rsidRPr="00221FD2">
        <w:rPr>
          <w:rFonts w:cs="Arial"/>
          <w:sz w:val="16"/>
          <w:szCs w:val="16"/>
        </w:rPr>
        <w:t xml:space="preserve">100% debido a que </w:t>
      </w:r>
      <w:r>
        <w:rPr>
          <w:rFonts w:cs="Arial"/>
          <w:sz w:val="16"/>
          <w:szCs w:val="16"/>
        </w:rPr>
        <w:t xml:space="preserve">no se presenta </w:t>
      </w:r>
      <w:r w:rsidRPr="00221FD2">
        <w:rPr>
          <w:rFonts w:cs="Arial"/>
          <w:sz w:val="16"/>
          <w:szCs w:val="16"/>
        </w:rPr>
        <w:t>la respuesta No sabe.</w:t>
      </w:r>
    </w:p>
    <w:p w14:paraId="34C44143" w14:textId="77777777" w:rsidR="00DB3964" w:rsidRDefault="00E30A64" w:rsidP="00DB3964">
      <w:pPr>
        <w:ind w:left="993" w:right="1667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>Fuente: INEGI. Encuesta Nacional de la Dinámica Demográfica 2018.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Base de datos.</w:t>
      </w:r>
      <w:r>
        <w:rPr>
          <w:rFonts w:cs="Arial"/>
          <w:sz w:val="16"/>
          <w:szCs w:val="16"/>
        </w:rPr>
        <w:t xml:space="preserve"> SNIEG. </w:t>
      </w:r>
    </w:p>
    <w:p w14:paraId="72C43292" w14:textId="1C6A7983" w:rsidR="00E30A64" w:rsidRPr="00221FD2" w:rsidRDefault="00DB3964" w:rsidP="00DB3964">
      <w:pPr>
        <w:ind w:left="1560" w:right="16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 </w:t>
      </w:r>
      <w:r w:rsidR="00E30A64">
        <w:rPr>
          <w:rFonts w:cs="Arial"/>
          <w:sz w:val="16"/>
          <w:szCs w:val="16"/>
        </w:rPr>
        <w:t>Información de Interés Nacional.</w:t>
      </w:r>
    </w:p>
    <w:p w14:paraId="6BD5041F" w14:textId="77777777" w:rsidR="00E30A64" w:rsidRPr="00221FD2" w:rsidRDefault="00E30A64" w:rsidP="00E30A64">
      <w:pPr>
        <w:ind w:left="-567"/>
        <w:rPr>
          <w:rFonts w:cs="Arial"/>
        </w:rPr>
      </w:pPr>
    </w:p>
    <w:p w14:paraId="720FF31B" w14:textId="3F5291E8" w:rsidR="00E30A64" w:rsidRDefault="00E30A64" w:rsidP="00CC6405">
      <w:pPr>
        <w:ind w:left="-567" w:right="108"/>
        <w:rPr>
          <w:bCs/>
          <w:szCs w:val="22"/>
          <w:lang w:val="es-MX"/>
        </w:rPr>
      </w:pPr>
    </w:p>
    <w:p w14:paraId="3C0846EC" w14:textId="77777777" w:rsidR="00C30374" w:rsidRPr="00AA00D4" w:rsidRDefault="00C30374" w:rsidP="00C30374">
      <w:pPr>
        <w:pStyle w:val="Prrafodelista"/>
        <w:ind w:left="-567"/>
        <w:contextualSpacing w:val="0"/>
        <w:jc w:val="both"/>
        <w:rPr>
          <w:rFonts w:cs="Arial"/>
          <w:sz w:val="22"/>
        </w:rPr>
      </w:pPr>
      <w:r w:rsidRPr="00AA00D4">
        <w:rPr>
          <w:rFonts w:ascii="Arial" w:hAnsi="Arial" w:cs="Arial"/>
          <w:sz w:val="22"/>
        </w:rPr>
        <w:t>La Encuesta Nacional de Ocupación y Empleo (ENOE) estimó para</w:t>
      </w:r>
      <w:r w:rsidRPr="00AA00D4">
        <w:rPr>
          <w:rFonts w:cs="Arial"/>
          <w:sz w:val="22"/>
        </w:rPr>
        <w:t xml:space="preserve"> </w:t>
      </w:r>
      <w:r w:rsidRPr="00AA00D4">
        <w:rPr>
          <w:rFonts w:ascii="Arial" w:hAnsi="Arial" w:cs="Arial"/>
          <w:sz w:val="22"/>
        </w:rPr>
        <w:t>el primer trimestre de 2019, 7.4 millones de madres de 15 a 49 años que son trabajadoras subordinadas y remuneradas,</w:t>
      </w:r>
    </w:p>
    <w:p w14:paraId="19126BB4" w14:textId="77777777" w:rsidR="00C30374" w:rsidRPr="00AA00D4" w:rsidRDefault="00C30374" w:rsidP="00C30374">
      <w:pPr>
        <w:pStyle w:val="Prrafodelista"/>
        <w:ind w:left="-567"/>
        <w:contextualSpacing w:val="0"/>
        <w:jc w:val="both"/>
        <w:rPr>
          <w:rFonts w:cs="Arial"/>
          <w:sz w:val="22"/>
        </w:rPr>
      </w:pPr>
    </w:p>
    <w:p w14:paraId="692E505F" w14:textId="0F29E980" w:rsidR="00C30374" w:rsidRPr="00AA00D4" w:rsidRDefault="00C30374" w:rsidP="00C30374">
      <w:pPr>
        <w:pStyle w:val="Prrafodelista"/>
        <w:ind w:left="-567"/>
        <w:contextualSpacing w:val="0"/>
        <w:jc w:val="both"/>
        <w:rPr>
          <w:rFonts w:ascii="Arial" w:hAnsi="Arial" w:cs="Arial"/>
          <w:sz w:val="22"/>
        </w:rPr>
      </w:pPr>
      <w:r w:rsidRPr="00AA00D4">
        <w:rPr>
          <w:rFonts w:ascii="Arial" w:hAnsi="Arial" w:cs="Arial"/>
          <w:sz w:val="22"/>
        </w:rPr>
        <w:t>Dos de cada diez madres de 15 a 49 años que son trabajadoras subordinadas y remuneradas cuentan con las prestaciones de guardería y cuidados maternos.</w:t>
      </w:r>
    </w:p>
    <w:p w14:paraId="5DB44E57" w14:textId="77777777" w:rsidR="00C30374" w:rsidRDefault="00C30374" w:rsidP="00CC6405">
      <w:pPr>
        <w:ind w:left="-567" w:right="108"/>
        <w:rPr>
          <w:bCs/>
          <w:szCs w:val="22"/>
          <w:lang w:val="es-MX"/>
        </w:rPr>
      </w:pPr>
    </w:p>
    <w:p w14:paraId="68EE4E83" w14:textId="77777777" w:rsidR="00E30A64" w:rsidRDefault="00E30A64" w:rsidP="00CC6405">
      <w:pPr>
        <w:ind w:left="-567" w:right="108"/>
        <w:rPr>
          <w:bCs/>
          <w:szCs w:val="22"/>
          <w:lang w:val="es-MX"/>
        </w:rPr>
      </w:pPr>
    </w:p>
    <w:p w14:paraId="1946F399" w14:textId="77777777" w:rsidR="00E30A64" w:rsidRDefault="00E30A64" w:rsidP="00CC6405">
      <w:pPr>
        <w:ind w:left="-567" w:right="108"/>
        <w:rPr>
          <w:bCs/>
          <w:szCs w:val="22"/>
          <w:lang w:val="es-MX"/>
        </w:rPr>
      </w:pPr>
    </w:p>
    <w:p w14:paraId="2F1B1A64" w14:textId="77777777" w:rsidR="00CC6405" w:rsidRPr="000D5937" w:rsidRDefault="00CC6405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  <w:r w:rsidRPr="00DA371B">
        <w:rPr>
          <w:b/>
          <w:szCs w:val="22"/>
          <w:lang w:val="es-MX"/>
        </w:rPr>
        <w:t>Se anexa Nota técnica</w:t>
      </w:r>
    </w:p>
    <w:p w14:paraId="3DD04073" w14:textId="77777777" w:rsidR="00CC6405" w:rsidRDefault="00CC6405" w:rsidP="00CC6405">
      <w:pPr>
        <w:ind w:left="-567"/>
        <w:rPr>
          <w:rFonts w:cs="Arial"/>
          <w:szCs w:val="22"/>
          <w:lang w:val="es-MX"/>
        </w:rPr>
      </w:pPr>
    </w:p>
    <w:p w14:paraId="05495577" w14:textId="77777777" w:rsidR="00CC6405" w:rsidRPr="000D5937" w:rsidRDefault="00CC6405" w:rsidP="00CC6405">
      <w:pPr>
        <w:ind w:left="-567"/>
        <w:rPr>
          <w:rFonts w:cs="Arial"/>
          <w:szCs w:val="22"/>
          <w:lang w:val="es-MX"/>
        </w:rPr>
      </w:pPr>
    </w:p>
    <w:p w14:paraId="69605938" w14:textId="77777777" w:rsidR="00CC6405" w:rsidRPr="000D5937" w:rsidRDefault="00CC6405" w:rsidP="00CC6405">
      <w:pPr>
        <w:ind w:left="-567"/>
        <w:rPr>
          <w:rFonts w:cs="Arial"/>
          <w:bCs/>
          <w:szCs w:val="22"/>
        </w:rPr>
      </w:pPr>
    </w:p>
    <w:p w14:paraId="304BB2E1" w14:textId="77777777" w:rsidR="00CC6405" w:rsidRPr="000D5937" w:rsidRDefault="00CC6405" w:rsidP="00CC6405">
      <w:pPr>
        <w:ind w:left="-567"/>
        <w:jc w:val="left"/>
        <w:rPr>
          <w:rFonts w:cs="Arial"/>
          <w:bCs/>
          <w:szCs w:val="22"/>
        </w:rPr>
      </w:pPr>
    </w:p>
    <w:p w14:paraId="631A2D0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426" w:right="-518"/>
        <w:contextualSpacing/>
        <w:jc w:val="center"/>
        <w:rPr>
          <w:rFonts w:ascii="Arial" w:hAnsi="Arial" w:cs="Arial"/>
          <w:sz w:val="22"/>
          <w:szCs w:val="22"/>
        </w:rPr>
      </w:pPr>
      <w:r w:rsidRPr="00DA371B">
        <w:rPr>
          <w:rFonts w:ascii="Arial" w:hAnsi="Arial" w:cs="Arial"/>
          <w:sz w:val="22"/>
          <w:szCs w:val="22"/>
        </w:rPr>
        <w:t xml:space="preserve">Para consultas de medios y periodistas, contactar a: </w:t>
      </w:r>
      <w:hyperlink r:id="rId9" w:history="1">
        <w:r w:rsidRPr="00DA371B">
          <w:rPr>
            <w:rStyle w:val="Hipervnculo"/>
            <w:rFonts w:ascii="Arial" w:hAnsi="Arial" w:cs="Arial"/>
            <w:sz w:val="22"/>
            <w:szCs w:val="22"/>
          </w:rPr>
          <w:t>comunicacionsocial@inegi.org.mx</w:t>
        </w:r>
      </w:hyperlink>
      <w:r w:rsidRPr="00DA371B">
        <w:rPr>
          <w:rFonts w:ascii="Arial" w:hAnsi="Arial" w:cs="Arial"/>
          <w:sz w:val="22"/>
          <w:szCs w:val="22"/>
        </w:rPr>
        <w:t xml:space="preserve"> </w:t>
      </w:r>
    </w:p>
    <w:p w14:paraId="7E3EC786" w14:textId="77777777" w:rsidR="00CC6405" w:rsidRPr="00DA371B" w:rsidRDefault="00CC6405" w:rsidP="00CC6405">
      <w:pPr>
        <w:pStyle w:val="NormalWeb"/>
        <w:spacing w:before="0" w:beforeAutospacing="0" w:after="0" w:afterAutospacing="0"/>
        <w:ind w:left="-567" w:right="-518"/>
        <w:contextualSpacing/>
        <w:rPr>
          <w:rFonts w:ascii="Arial" w:hAnsi="Arial" w:cs="Arial"/>
          <w:sz w:val="22"/>
          <w:szCs w:val="22"/>
        </w:rPr>
      </w:pPr>
    </w:p>
    <w:p w14:paraId="4979594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426" w:right="-518"/>
        <w:contextualSpacing/>
        <w:jc w:val="center"/>
        <w:rPr>
          <w:rFonts w:ascii="Arial" w:hAnsi="Arial" w:cs="Arial"/>
          <w:sz w:val="22"/>
          <w:szCs w:val="22"/>
        </w:rPr>
      </w:pPr>
      <w:r w:rsidRPr="00DA371B">
        <w:rPr>
          <w:rFonts w:ascii="Arial" w:hAnsi="Arial" w:cs="Arial"/>
          <w:sz w:val="22"/>
          <w:szCs w:val="22"/>
        </w:rPr>
        <w:t>o llamar al teléfono (55) 52-78-10-00, exts. 1134, 1260 y 1241.</w:t>
      </w:r>
    </w:p>
    <w:p w14:paraId="4F633E3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567" w:right="-518"/>
        <w:contextualSpacing/>
        <w:rPr>
          <w:rFonts w:ascii="Arial" w:hAnsi="Arial" w:cs="Arial"/>
          <w:sz w:val="22"/>
          <w:szCs w:val="22"/>
        </w:rPr>
      </w:pPr>
    </w:p>
    <w:p w14:paraId="2D5728D0" w14:textId="77777777" w:rsidR="00CC6405" w:rsidRPr="00DA371B" w:rsidRDefault="00CC6405" w:rsidP="00CC6405">
      <w:pPr>
        <w:ind w:left="-426" w:right="-518"/>
        <w:contextualSpacing/>
        <w:jc w:val="center"/>
        <w:rPr>
          <w:rFonts w:cs="Arial"/>
          <w:szCs w:val="22"/>
        </w:rPr>
      </w:pPr>
      <w:r w:rsidRPr="00DA371B">
        <w:rPr>
          <w:rFonts w:cs="Arial"/>
          <w:szCs w:val="22"/>
        </w:rPr>
        <w:t>Dirección de Atención a Medios / Dirección General Adjunta de Comunicación</w:t>
      </w:r>
    </w:p>
    <w:p w14:paraId="03C58311" w14:textId="77777777" w:rsidR="00CC6405" w:rsidRPr="009C506D" w:rsidRDefault="00CC6405" w:rsidP="00CC6405">
      <w:pPr>
        <w:ind w:left="-567" w:right="-516"/>
        <w:contextualSpacing/>
        <w:rPr>
          <w:rFonts w:cs="Arial"/>
          <w:szCs w:val="22"/>
        </w:rPr>
      </w:pPr>
    </w:p>
    <w:p w14:paraId="4B41CBF0" w14:textId="77777777" w:rsidR="00CC6405" w:rsidRPr="00BA1ADF" w:rsidRDefault="00CC6405" w:rsidP="00CC6405">
      <w:pPr>
        <w:ind w:left="-567" w:right="-518"/>
        <w:contextualSpacing/>
        <w:rPr>
          <w:sz w:val="20"/>
          <w:szCs w:val="20"/>
        </w:rPr>
      </w:pPr>
    </w:p>
    <w:p w14:paraId="55C24AA3" w14:textId="77777777" w:rsidR="00CC6405" w:rsidRDefault="00CC6405" w:rsidP="00CC6405">
      <w:pPr>
        <w:ind w:firstLine="1418"/>
        <w:rPr>
          <w:noProof/>
          <w:sz w:val="20"/>
        </w:rPr>
      </w:pPr>
      <w:r w:rsidRPr="008F0992">
        <w:rPr>
          <w:noProof/>
          <w:sz w:val="20"/>
          <w:lang w:val="es-MX" w:eastAsia="es-MX"/>
        </w:rPr>
        <w:drawing>
          <wp:inline distT="0" distB="0" distL="0" distR="0" wp14:anchorId="58433AA1" wp14:editId="262D17DE">
            <wp:extent cx="318472" cy="322419"/>
            <wp:effectExtent l="0" t="0" r="5715" b="1905"/>
            <wp:docPr id="4" name="Imagen 4" descr="C:\Users\saladeprensa\Desktop\NVOS LOGOS\F.jp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adeprensa\Desktop\NVOS LOGOS\F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90" cy="3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2AF97046" wp14:editId="3E54F1FD">
            <wp:extent cx="327704" cy="325467"/>
            <wp:effectExtent l="0" t="0" r="0" b="0"/>
            <wp:docPr id="31" name="Imagen 31" descr="C:\Users\saladeprensa\Desktop\NVOS LOGOS\I.jp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ladeprensa\Desktop\NVOS LOGOS\I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60" cy="440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5BD45877" wp14:editId="7C52BA19">
            <wp:extent cx="321276" cy="324093"/>
            <wp:effectExtent l="0" t="0" r="3175" b="0"/>
            <wp:docPr id="11" name="Imagen 11" descr="C:\Users\saladeprensa\Desktop\NVOS LOGOS\T.jp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ladeprensa\Desktop\NVOS LOGOS\T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2" cy="334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0CBA4E5E" wp14:editId="625D143C">
            <wp:extent cx="321276" cy="326574"/>
            <wp:effectExtent l="0" t="0" r="3175" b="0"/>
            <wp:docPr id="32" name="Imagen 32" descr="C:\Users\saladeprensa\Desktop\NVOS LOGOS\Y.jp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ladeprensa\Desktop\NVOS LOGOS\Y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02" cy="37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 </w:t>
      </w:r>
      <w:r w:rsidRPr="008F0992">
        <w:rPr>
          <w:noProof/>
          <w:sz w:val="14"/>
          <w:szCs w:val="18"/>
          <w:lang w:val="es-MX" w:eastAsia="es-MX"/>
        </w:rPr>
        <w:drawing>
          <wp:inline distT="0" distB="0" distL="0" distR="0" wp14:anchorId="27DE2275" wp14:editId="0FDCA21F">
            <wp:extent cx="2323070" cy="319707"/>
            <wp:effectExtent l="0" t="0" r="1270" b="4445"/>
            <wp:docPr id="14" name="Imagen 14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623" cy="35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5C07C" w14:textId="77777777" w:rsidR="00A738DC" w:rsidRDefault="00A738DC" w:rsidP="006F3315">
      <w:pPr>
        <w:rPr>
          <w:noProof/>
          <w:sz w:val="20"/>
        </w:rPr>
      </w:pPr>
    </w:p>
    <w:p w14:paraId="3B51FDC9" w14:textId="3C6FD2C6" w:rsidR="006F3315" w:rsidRDefault="006F3315" w:rsidP="006F3315">
      <w:pPr>
        <w:rPr>
          <w:noProof/>
          <w:sz w:val="20"/>
        </w:rPr>
        <w:sectPr w:rsidR="006F3315" w:rsidSect="00CC6405">
          <w:headerReference w:type="default" r:id="rId15"/>
          <w:footerReference w:type="default" r:id="rId16"/>
          <w:headerReference w:type="first" r:id="rId17"/>
          <w:footerReference w:type="first" r:id="rId18"/>
          <w:pgSz w:w="12242" w:h="15842" w:code="1"/>
          <w:pgMar w:top="1985" w:right="1077" w:bottom="1276" w:left="1701" w:header="567" w:footer="629" w:gutter="0"/>
          <w:cols w:space="708"/>
          <w:titlePg/>
          <w:docGrid w:linePitch="360"/>
        </w:sectPr>
      </w:pPr>
    </w:p>
    <w:p w14:paraId="72229CB5" w14:textId="4E861634" w:rsidR="00C30374" w:rsidRPr="001962BC" w:rsidRDefault="00032660" w:rsidP="006F3315">
      <w:pPr>
        <w:tabs>
          <w:tab w:val="left" w:pos="3180"/>
        </w:tabs>
        <w:rPr>
          <w:noProof/>
          <w:sz w:val="20"/>
        </w:rPr>
      </w:pPr>
      <w:r>
        <w:rPr>
          <w:rFonts w:cs="Arial"/>
          <w:b/>
          <w:bCs/>
          <w:color w:val="000000" w:themeColor="text1"/>
          <w:sz w:val="24"/>
          <w:lang w:val="es-MX"/>
        </w:rPr>
        <w:t xml:space="preserve">            </w:t>
      </w:r>
    </w:p>
    <w:p w14:paraId="7617BDDA" w14:textId="77777777" w:rsidR="006F3315" w:rsidRDefault="006F3315" w:rsidP="00C30374">
      <w:pPr>
        <w:tabs>
          <w:tab w:val="left" w:pos="3180"/>
        </w:tabs>
        <w:ind w:left="-567"/>
        <w:jc w:val="center"/>
        <w:rPr>
          <w:rFonts w:cs="Arial"/>
          <w:b/>
          <w:bCs/>
          <w:color w:val="000000" w:themeColor="text1"/>
          <w:sz w:val="24"/>
          <w:lang w:val="es-MX"/>
        </w:rPr>
      </w:pPr>
    </w:p>
    <w:p w14:paraId="242CCA6A" w14:textId="76E6249E" w:rsidR="007426F2" w:rsidRPr="00351720" w:rsidRDefault="00CE7FF1" w:rsidP="00C30374">
      <w:pPr>
        <w:tabs>
          <w:tab w:val="left" w:pos="3180"/>
        </w:tabs>
        <w:ind w:left="-567"/>
        <w:jc w:val="center"/>
        <w:rPr>
          <w:rFonts w:cs="Arial"/>
          <w:color w:val="000000" w:themeColor="text1"/>
          <w:sz w:val="24"/>
          <w:lang w:val="es-MX"/>
        </w:rPr>
      </w:pPr>
      <w:r w:rsidRPr="00CE7FF1">
        <w:rPr>
          <w:rFonts w:cs="Arial"/>
          <w:b/>
          <w:bCs/>
          <w:color w:val="000000" w:themeColor="text1"/>
          <w:sz w:val="24"/>
          <w:lang w:val="es-MX"/>
        </w:rPr>
        <w:t>NOTA TÉCNICA</w:t>
      </w:r>
    </w:p>
    <w:p w14:paraId="655DF955" w14:textId="77777777" w:rsidR="00CE7FF1" w:rsidRPr="00351720" w:rsidRDefault="00CE7FF1" w:rsidP="00C30374">
      <w:pPr>
        <w:ind w:left="-567"/>
        <w:jc w:val="center"/>
        <w:rPr>
          <w:rFonts w:cs="Arial"/>
          <w:color w:val="000000" w:themeColor="text1"/>
          <w:szCs w:val="22"/>
          <w:lang w:val="es-MX"/>
        </w:rPr>
      </w:pPr>
    </w:p>
    <w:p w14:paraId="45A14C39" w14:textId="17A3B015" w:rsidR="00315B2B" w:rsidRPr="0040573E" w:rsidRDefault="00315B2B" w:rsidP="00C30374">
      <w:pPr>
        <w:ind w:left="-567"/>
        <w:jc w:val="center"/>
        <w:rPr>
          <w:rFonts w:cs="Arial"/>
          <w:b/>
          <w:bCs/>
          <w:color w:val="000000" w:themeColor="text1"/>
          <w:sz w:val="24"/>
          <w:lang w:val="es-MX"/>
        </w:rPr>
      </w:pPr>
      <w:bookmarkStart w:id="1" w:name="OLE_LINK1"/>
      <w:bookmarkStart w:id="2" w:name="OLE_LINK2"/>
      <w:bookmarkStart w:id="3" w:name="_Hlk296948821"/>
      <w:r w:rsidRPr="00CE7FF1">
        <w:rPr>
          <w:rFonts w:cs="Arial"/>
          <w:b/>
          <w:bCs/>
          <w:color w:val="000000" w:themeColor="text1"/>
          <w:sz w:val="24"/>
          <w:lang w:val="es-MX"/>
        </w:rPr>
        <w:t xml:space="preserve">ESTADÍSTICAS A PROPÓSITO </w:t>
      </w:r>
      <w:bookmarkEnd w:id="1"/>
      <w:bookmarkEnd w:id="2"/>
      <w:bookmarkEnd w:id="3"/>
      <w:r w:rsidR="0040573E" w:rsidRPr="0040573E">
        <w:rPr>
          <w:rFonts w:cs="Arial"/>
          <w:b/>
          <w:sz w:val="24"/>
        </w:rPr>
        <w:t xml:space="preserve">DEL DÍA </w:t>
      </w:r>
      <w:r w:rsidR="00E81018">
        <w:rPr>
          <w:rFonts w:cs="Arial"/>
          <w:b/>
          <w:sz w:val="24"/>
        </w:rPr>
        <w:t>DE LA MADRE</w:t>
      </w:r>
    </w:p>
    <w:p w14:paraId="4EFB6845" w14:textId="77777777" w:rsidR="00B1366E" w:rsidRPr="00953D1B" w:rsidRDefault="00B1366E" w:rsidP="00B1366E">
      <w:pPr>
        <w:rPr>
          <w:rFonts w:cs="Arial"/>
        </w:rPr>
      </w:pPr>
    </w:p>
    <w:p w14:paraId="1DDBFB3B" w14:textId="372F2D25" w:rsidR="00B1366E" w:rsidRDefault="00B1366E" w:rsidP="00B1366E">
      <w:pPr>
        <w:ind w:left="-567"/>
        <w:rPr>
          <w:rFonts w:cs="Arial"/>
        </w:rPr>
      </w:pPr>
      <w:r w:rsidRPr="00221FD2">
        <w:rPr>
          <w:rFonts w:cs="Arial"/>
        </w:rPr>
        <w:t xml:space="preserve">La celebración del Día de la Madre en </w:t>
      </w:r>
      <w:r w:rsidR="001E6ACC">
        <w:rPr>
          <w:rFonts w:cs="Arial"/>
        </w:rPr>
        <w:t>varios</w:t>
      </w:r>
      <w:r w:rsidRPr="00221FD2">
        <w:rPr>
          <w:rFonts w:cs="Arial"/>
        </w:rPr>
        <w:t xml:space="preserve"> países </w:t>
      </w:r>
      <w:r w:rsidR="001E6ACC">
        <w:rPr>
          <w:rFonts w:cs="Arial"/>
        </w:rPr>
        <w:t>se realiza</w:t>
      </w:r>
      <w:r w:rsidRPr="00221FD2">
        <w:rPr>
          <w:rFonts w:cs="Arial"/>
        </w:rPr>
        <w:t xml:space="preserve"> el segundo domingo del mes de mayo, mientras que en México se adoptó el día 10 </w:t>
      </w:r>
      <w:r>
        <w:rPr>
          <w:rFonts w:cs="Arial"/>
        </w:rPr>
        <w:t>por</w:t>
      </w:r>
      <w:r w:rsidRPr="00221FD2">
        <w:rPr>
          <w:rFonts w:cs="Arial"/>
        </w:rPr>
        <w:t xml:space="preserve"> iniciativa del periodista Rafael Alducín en 1922 (Masse, 2018).</w:t>
      </w:r>
      <w:r>
        <w:rPr>
          <w:rFonts w:cs="Arial"/>
        </w:rPr>
        <w:t xml:space="preserve"> Con el objetivo de dar a conocer aspectos relacionados con la salud materna y </w:t>
      </w:r>
      <w:r w:rsidR="001E6ACC">
        <w:rPr>
          <w:rFonts w:cs="Arial"/>
        </w:rPr>
        <w:t xml:space="preserve">la </w:t>
      </w:r>
      <w:r>
        <w:rPr>
          <w:rFonts w:cs="Arial"/>
        </w:rPr>
        <w:t xml:space="preserve">actividad laboral de las madres, </w:t>
      </w:r>
      <w:r w:rsidRPr="00221FD2">
        <w:rPr>
          <w:rFonts w:cs="Arial"/>
        </w:rPr>
        <w:t xml:space="preserve">el Instituto Nacional de Estadística y Geografía (INEGI) presenta </w:t>
      </w:r>
      <w:r w:rsidR="001E6ACC">
        <w:rPr>
          <w:rFonts w:cs="Arial"/>
        </w:rPr>
        <w:t>algunas</w:t>
      </w:r>
      <w:r w:rsidRPr="00221FD2">
        <w:rPr>
          <w:rFonts w:cs="Arial"/>
        </w:rPr>
        <w:t xml:space="preserve"> estadísticas provenientes de la Encuesta Nacional de la Dinámica Demográfica (ENADID) 2018</w:t>
      </w:r>
      <w:r w:rsidR="00131E68">
        <w:rPr>
          <w:rFonts w:cs="Arial"/>
        </w:rPr>
        <w:t xml:space="preserve"> y de</w:t>
      </w:r>
      <w:r w:rsidR="003A09E0">
        <w:rPr>
          <w:rFonts w:cs="Arial"/>
        </w:rPr>
        <w:t>l primer trimestre de 2019 de</w:t>
      </w:r>
      <w:r w:rsidR="00131E68">
        <w:rPr>
          <w:rFonts w:cs="Arial"/>
        </w:rPr>
        <w:t xml:space="preserve"> la Encuesta Nacional de Ocupación y Empleo (ENOE)</w:t>
      </w:r>
      <w:r>
        <w:rPr>
          <w:rFonts w:cs="Arial"/>
        </w:rPr>
        <w:t xml:space="preserve">. </w:t>
      </w:r>
    </w:p>
    <w:p w14:paraId="1B41C9F2" w14:textId="77777777" w:rsidR="00B1366E" w:rsidRDefault="00B1366E" w:rsidP="00B1366E">
      <w:pPr>
        <w:ind w:left="-567"/>
        <w:rPr>
          <w:rFonts w:cs="Arial"/>
        </w:rPr>
      </w:pPr>
    </w:p>
    <w:p w14:paraId="45ED15A4" w14:textId="1BCBAD4F" w:rsidR="00B1366E" w:rsidRDefault="00B1366E" w:rsidP="00B1366E">
      <w:pPr>
        <w:ind w:left="-567"/>
        <w:rPr>
          <w:rFonts w:cs="Arial"/>
        </w:rPr>
      </w:pPr>
      <w:r>
        <w:rPr>
          <w:rFonts w:cs="Arial"/>
        </w:rPr>
        <w:t>Según los datos de la ENADID 2018 se calcula que hay 22.2 millones de mujeres de 15 a 49 años que han estado embarazadas al menos una vez durante su vida</w:t>
      </w:r>
      <w:r w:rsidR="002E0A2D">
        <w:rPr>
          <w:rStyle w:val="Refdenotaalpie"/>
          <w:rFonts w:cs="Arial"/>
        </w:rPr>
        <w:footnoteReference w:id="7"/>
      </w:r>
      <w:r w:rsidR="00B8795C">
        <w:rPr>
          <w:rFonts w:cs="Arial"/>
        </w:rPr>
        <w:t>.</w:t>
      </w:r>
      <w:r>
        <w:rPr>
          <w:rFonts w:cs="Arial"/>
        </w:rPr>
        <w:t xml:space="preserve"> Se estima una Tasa Global de Fecundidad (TGF)</w:t>
      </w:r>
      <w:r>
        <w:rPr>
          <w:rStyle w:val="Refdenotaalpie"/>
          <w:rFonts w:cs="Arial"/>
        </w:rPr>
        <w:footnoteReference w:id="8"/>
      </w:r>
      <w:r>
        <w:rPr>
          <w:rFonts w:cs="Arial"/>
        </w:rPr>
        <w:t xml:space="preserve"> de 2.07 nacidos vivos por cada mujer de 15 a 49 años; por grupo de edad, la tasa más alta se presenta en las mujeres de 20 a 24 años, con 118.2 nacidos vivos por cada 1 000 mujeres del mismo grupo de edad. </w:t>
      </w:r>
    </w:p>
    <w:p w14:paraId="33640E6B" w14:textId="77777777" w:rsidR="00B1366E" w:rsidRDefault="00B1366E" w:rsidP="00B1366E">
      <w:pPr>
        <w:ind w:left="-567"/>
        <w:rPr>
          <w:rFonts w:cs="Arial"/>
        </w:rPr>
      </w:pPr>
    </w:p>
    <w:p w14:paraId="2089F08C" w14:textId="067118EC" w:rsidR="00B1366E" w:rsidRDefault="00B1366E" w:rsidP="00B1366E">
      <w:pPr>
        <w:ind w:left="-567"/>
        <w:rPr>
          <w:rFonts w:cs="Arial"/>
        </w:rPr>
      </w:pPr>
      <w:r w:rsidRPr="007749C5">
        <w:rPr>
          <w:rFonts w:cs="Arial"/>
        </w:rPr>
        <w:t xml:space="preserve">La salud materna </w:t>
      </w:r>
      <w:r w:rsidR="0071694E">
        <w:rPr>
          <w:rFonts w:cs="Arial"/>
        </w:rPr>
        <w:t>incluye</w:t>
      </w:r>
      <w:r w:rsidR="0071694E" w:rsidRPr="007749C5" w:rsidDel="0071694E">
        <w:rPr>
          <w:rFonts w:cs="Arial"/>
        </w:rPr>
        <w:t xml:space="preserve"> </w:t>
      </w:r>
      <w:r w:rsidR="00224290">
        <w:rPr>
          <w:rFonts w:cs="Arial"/>
        </w:rPr>
        <w:t xml:space="preserve">todos los </w:t>
      </w:r>
      <w:r w:rsidRPr="007749C5">
        <w:rPr>
          <w:rFonts w:cs="Arial"/>
        </w:rPr>
        <w:t xml:space="preserve">aspectos de la salud de la mujer </w:t>
      </w:r>
      <w:r w:rsidR="00E5020E">
        <w:rPr>
          <w:rFonts w:cs="Arial"/>
        </w:rPr>
        <w:t xml:space="preserve">en el proceso del </w:t>
      </w:r>
      <w:r w:rsidRPr="007749C5">
        <w:rPr>
          <w:rFonts w:cs="Arial"/>
        </w:rPr>
        <w:t xml:space="preserve">embarazo, parto y posparto (Organización Mundial de la Salud </w:t>
      </w:r>
      <w:r w:rsidR="00B8795C">
        <w:rPr>
          <w:rFonts w:cs="Arial"/>
        </w:rPr>
        <w:t>[</w:t>
      </w:r>
      <w:r w:rsidRPr="007749C5">
        <w:rPr>
          <w:rFonts w:cs="Arial"/>
        </w:rPr>
        <w:t>OMS</w:t>
      </w:r>
      <w:r w:rsidR="00B8795C">
        <w:rPr>
          <w:rFonts w:cs="Arial"/>
        </w:rPr>
        <w:t>]</w:t>
      </w:r>
      <w:r w:rsidRPr="007749C5">
        <w:rPr>
          <w:rFonts w:cs="Arial"/>
        </w:rPr>
        <w:t>, s</w:t>
      </w:r>
      <w:r w:rsidR="003A09E0">
        <w:rPr>
          <w:rFonts w:cs="Arial"/>
        </w:rPr>
        <w:t>.</w:t>
      </w:r>
      <w:r w:rsidRPr="007749C5">
        <w:rPr>
          <w:rFonts w:cs="Arial"/>
        </w:rPr>
        <w:t>f</w:t>
      </w:r>
      <w:r w:rsidR="000C461D">
        <w:rPr>
          <w:rFonts w:cs="Arial"/>
        </w:rPr>
        <w:t>.</w:t>
      </w:r>
      <w:r w:rsidRPr="007749C5">
        <w:rPr>
          <w:rFonts w:cs="Arial"/>
        </w:rPr>
        <w:t xml:space="preserve">). </w:t>
      </w:r>
      <w:r w:rsidR="00E5020E">
        <w:rPr>
          <w:rFonts w:cs="Arial"/>
        </w:rPr>
        <w:t>L</w:t>
      </w:r>
      <w:r w:rsidRPr="007749C5">
        <w:rPr>
          <w:rFonts w:cs="Arial"/>
        </w:rPr>
        <w:t>a ENADID 2018</w:t>
      </w:r>
      <w:r w:rsidR="0071694E">
        <w:rPr>
          <w:rFonts w:cs="Arial"/>
        </w:rPr>
        <w:t xml:space="preserve"> </w:t>
      </w:r>
      <w:r w:rsidR="00BC7EC4">
        <w:rPr>
          <w:rFonts w:cs="Arial"/>
        </w:rPr>
        <w:t xml:space="preserve">contiene </w:t>
      </w:r>
      <w:r w:rsidRPr="007749C5">
        <w:rPr>
          <w:rFonts w:cs="Arial"/>
        </w:rPr>
        <w:t xml:space="preserve">un grupo de preguntas </w:t>
      </w:r>
      <w:r w:rsidR="00E5020E">
        <w:rPr>
          <w:rFonts w:cs="Arial"/>
        </w:rPr>
        <w:t>sobre</w:t>
      </w:r>
      <w:r w:rsidRPr="007749C5">
        <w:rPr>
          <w:rFonts w:cs="Arial"/>
        </w:rPr>
        <w:t xml:space="preserve"> la </w:t>
      </w:r>
      <w:r w:rsidR="0071694E">
        <w:rPr>
          <w:rFonts w:cs="Arial"/>
        </w:rPr>
        <w:t>s</w:t>
      </w:r>
      <w:r w:rsidRPr="007749C5">
        <w:rPr>
          <w:rFonts w:cs="Arial"/>
        </w:rPr>
        <w:t>alud materno infantil</w:t>
      </w:r>
      <w:r w:rsidR="002F663A">
        <w:rPr>
          <w:rFonts w:cs="Arial"/>
        </w:rPr>
        <w:t>, las cuales</w:t>
      </w:r>
      <w:r w:rsidRPr="007749C5">
        <w:rPr>
          <w:rFonts w:cs="Arial"/>
        </w:rPr>
        <w:t xml:space="preserve"> se aplicaron a las mujeres cuyo embarazo más reciente ocurrió durante el periodo comprendido </w:t>
      </w:r>
      <w:r w:rsidR="0033437D">
        <w:rPr>
          <w:rFonts w:cs="Arial"/>
        </w:rPr>
        <w:t>entre</w:t>
      </w:r>
      <w:r w:rsidRPr="007749C5">
        <w:rPr>
          <w:rFonts w:cs="Arial"/>
        </w:rPr>
        <w:t xml:space="preserve"> enero de 2013 </w:t>
      </w:r>
      <w:r w:rsidR="0033437D">
        <w:rPr>
          <w:rFonts w:cs="Arial"/>
        </w:rPr>
        <w:t>y</w:t>
      </w:r>
      <w:r w:rsidRPr="007749C5">
        <w:rPr>
          <w:rFonts w:cs="Arial"/>
        </w:rPr>
        <w:t xml:space="preserve"> octubre de 2018</w:t>
      </w:r>
      <w:r w:rsidR="00224290">
        <w:rPr>
          <w:rFonts w:cs="Arial"/>
        </w:rPr>
        <w:t>.</w:t>
      </w:r>
    </w:p>
    <w:p w14:paraId="66DDDDE2" w14:textId="77777777" w:rsidR="00B1366E" w:rsidRDefault="00B1366E" w:rsidP="00B1366E">
      <w:pPr>
        <w:ind w:left="-567"/>
        <w:rPr>
          <w:rFonts w:cs="Arial"/>
        </w:rPr>
      </w:pPr>
    </w:p>
    <w:p w14:paraId="68961BB0" w14:textId="5DF6B873" w:rsidR="00B1366E" w:rsidRPr="00221FD2" w:rsidRDefault="005414EF" w:rsidP="00B1366E">
      <w:pPr>
        <w:ind w:left="-567"/>
        <w:rPr>
          <w:rFonts w:cs="Arial"/>
          <w:b/>
        </w:rPr>
      </w:pPr>
      <w:r w:rsidRPr="00221FD2">
        <w:rPr>
          <w:rFonts w:cs="Arial"/>
          <w:b/>
        </w:rPr>
        <w:t>SALUD MATERNA</w:t>
      </w:r>
    </w:p>
    <w:p w14:paraId="61B1210D" w14:textId="77777777" w:rsidR="00B1366E" w:rsidRPr="00221FD2" w:rsidRDefault="00B1366E" w:rsidP="00B1366E">
      <w:pPr>
        <w:ind w:left="-567"/>
        <w:rPr>
          <w:rFonts w:cs="Arial"/>
        </w:rPr>
      </w:pPr>
    </w:p>
    <w:p w14:paraId="634DE210" w14:textId="43F550E7" w:rsidR="00B1366E" w:rsidRPr="00221FD2" w:rsidDel="00A352FA" w:rsidRDefault="00B1366E" w:rsidP="00B1366E">
      <w:pPr>
        <w:ind w:left="-567"/>
        <w:rPr>
          <w:rFonts w:cs="Arial"/>
        </w:rPr>
      </w:pPr>
      <w:r>
        <w:rPr>
          <w:rFonts w:cs="Arial"/>
        </w:rPr>
        <w:t>A</w:t>
      </w:r>
      <w:r w:rsidRPr="00221FD2">
        <w:rPr>
          <w:rFonts w:cs="Arial"/>
        </w:rPr>
        <w:t xml:space="preserve">lgunos problemas de salud previos al embarazo pueden poner en riesgo </w:t>
      </w:r>
      <w:r>
        <w:rPr>
          <w:rFonts w:cs="Arial"/>
        </w:rPr>
        <w:t xml:space="preserve">la </w:t>
      </w:r>
      <w:r w:rsidRPr="00221FD2">
        <w:rPr>
          <w:rFonts w:cs="Arial"/>
        </w:rPr>
        <w:t>vida</w:t>
      </w:r>
      <w:r>
        <w:rPr>
          <w:rFonts w:cs="Arial"/>
        </w:rPr>
        <w:t xml:space="preserve"> de la mujer y</w:t>
      </w:r>
      <w:r w:rsidRPr="00221FD2">
        <w:rPr>
          <w:rFonts w:cs="Arial"/>
        </w:rPr>
        <w:t xml:space="preserve"> </w:t>
      </w:r>
      <w:r>
        <w:rPr>
          <w:rFonts w:cs="Arial"/>
        </w:rPr>
        <w:t xml:space="preserve">la de </w:t>
      </w:r>
      <w:r w:rsidRPr="00221FD2">
        <w:rPr>
          <w:rFonts w:cs="Arial"/>
        </w:rPr>
        <w:t>su producto, por</w:t>
      </w:r>
      <w:r w:rsidR="00E5020E">
        <w:rPr>
          <w:rFonts w:cs="Arial"/>
        </w:rPr>
        <w:t xml:space="preserve"> ello</w:t>
      </w:r>
      <w:r w:rsidRPr="00221FD2">
        <w:rPr>
          <w:rFonts w:cs="Arial"/>
        </w:rPr>
        <w:t xml:space="preserve">, la atención preconcepcional resulta </w:t>
      </w:r>
      <w:r w:rsidR="0071694E">
        <w:rPr>
          <w:rFonts w:cs="Arial"/>
        </w:rPr>
        <w:t>vital</w:t>
      </w:r>
      <w:r w:rsidR="0071694E" w:rsidRPr="00221FD2" w:rsidDel="0071694E">
        <w:rPr>
          <w:rFonts w:cs="Arial"/>
        </w:rPr>
        <w:t xml:space="preserve"> </w:t>
      </w:r>
      <w:r>
        <w:rPr>
          <w:rFonts w:cs="Arial"/>
        </w:rPr>
        <w:t xml:space="preserve">y su efectividad depende de que se realice </w:t>
      </w:r>
      <w:r w:rsidRPr="00221FD2">
        <w:rPr>
          <w:rFonts w:cs="Arial"/>
        </w:rPr>
        <w:t>al menos tres meses antes del embarazo (Lau López, Rodríguez Cabrera y Pría Barros, 2013).</w:t>
      </w:r>
      <w:r>
        <w:rPr>
          <w:rFonts w:cs="Arial"/>
        </w:rPr>
        <w:t xml:space="preserve"> La</w:t>
      </w:r>
      <w:r w:rsidRPr="00221FD2" w:rsidDel="00A352FA">
        <w:rPr>
          <w:rFonts w:cs="Arial"/>
        </w:rPr>
        <w:t xml:space="preserve"> ENADID 2018</w:t>
      </w:r>
      <w:r>
        <w:rPr>
          <w:rFonts w:cs="Arial"/>
        </w:rPr>
        <w:t xml:space="preserve"> estima que </w:t>
      </w:r>
      <w:r w:rsidRPr="00FB3B05">
        <w:t>de 9.7 millones</w:t>
      </w:r>
      <w:r>
        <w:rPr>
          <w:rStyle w:val="Refdenotaalpie"/>
          <w:rFonts w:cs="Arial"/>
        </w:rPr>
        <w:footnoteReference w:id="9"/>
      </w:r>
      <w:r w:rsidDel="00A352FA">
        <w:rPr>
          <w:rFonts w:cs="Arial"/>
        </w:rPr>
        <w:t xml:space="preserve"> </w:t>
      </w:r>
      <w:r>
        <w:rPr>
          <w:rFonts w:cs="Arial"/>
        </w:rPr>
        <w:t>de</w:t>
      </w:r>
      <w:r w:rsidDel="00A352FA">
        <w:rPr>
          <w:rFonts w:cs="Arial"/>
        </w:rPr>
        <w:t xml:space="preserve"> </w:t>
      </w:r>
      <w:r w:rsidRPr="00221FD2" w:rsidDel="00A352FA">
        <w:rPr>
          <w:rFonts w:cs="Arial"/>
        </w:rPr>
        <w:t>mujeres de 15 a 49 años</w:t>
      </w:r>
      <w:r>
        <w:rPr>
          <w:rFonts w:cs="Arial"/>
        </w:rPr>
        <w:t xml:space="preserve"> </w:t>
      </w:r>
      <w:r w:rsidR="00037DE6">
        <w:rPr>
          <w:rFonts w:cs="Arial"/>
        </w:rPr>
        <w:t>cuyo</w:t>
      </w:r>
      <w:r w:rsidRPr="00221FD2">
        <w:rPr>
          <w:rFonts w:cs="Arial"/>
        </w:rPr>
        <w:t xml:space="preserve"> embarazo </w:t>
      </w:r>
      <w:r>
        <w:rPr>
          <w:rFonts w:cs="Arial"/>
        </w:rPr>
        <w:t xml:space="preserve">más reciente </w:t>
      </w:r>
      <w:r w:rsidR="00037DE6">
        <w:rPr>
          <w:rFonts w:cs="Arial"/>
        </w:rPr>
        <w:t xml:space="preserve">fue </w:t>
      </w:r>
      <w:r>
        <w:rPr>
          <w:rFonts w:cs="Arial"/>
        </w:rPr>
        <w:t>entre enero de 2013 y</w:t>
      </w:r>
      <w:r w:rsidRPr="00221FD2" w:rsidDel="00A352FA">
        <w:rPr>
          <w:rFonts w:cs="Arial"/>
        </w:rPr>
        <w:t xml:space="preserve"> octubre de 2018</w:t>
      </w:r>
      <w:r>
        <w:rPr>
          <w:rFonts w:cs="Arial"/>
        </w:rPr>
        <w:t xml:space="preserve">, </w:t>
      </w:r>
      <w:r w:rsidRPr="00221FD2">
        <w:rPr>
          <w:rFonts w:cs="Arial"/>
        </w:rPr>
        <w:t>34.7%</w:t>
      </w:r>
      <w:r w:rsidR="008A7BE6">
        <w:rPr>
          <w:rFonts w:cs="Arial"/>
        </w:rPr>
        <w:t xml:space="preserve"> </w:t>
      </w:r>
      <w:r>
        <w:rPr>
          <w:rFonts w:cs="Arial"/>
        </w:rPr>
        <w:t>recibió</w:t>
      </w:r>
      <w:r w:rsidRPr="00221FD2" w:rsidDel="00A352FA">
        <w:rPr>
          <w:rFonts w:cs="Arial"/>
        </w:rPr>
        <w:t xml:space="preserve"> atención preconcepcional</w:t>
      </w:r>
      <w:r w:rsidR="000D3AC0">
        <w:rPr>
          <w:rStyle w:val="Refdenotaalpie"/>
          <w:rFonts w:cs="Arial"/>
        </w:rPr>
        <w:footnoteReference w:id="10"/>
      </w:r>
      <w:r w:rsidR="00C74DDD">
        <w:rPr>
          <w:rFonts w:cs="Arial"/>
        </w:rPr>
        <w:t>.</w:t>
      </w:r>
    </w:p>
    <w:p w14:paraId="3DE660B2" w14:textId="77777777" w:rsidR="00B1366E" w:rsidRPr="00221FD2" w:rsidRDefault="00B1366E" w:rsidP="00B1366E">
      <w:pPr>
        <w:rPr>
          <w:rFonts w:cs="Arial"/>
        </w:rPr>
      </w:pPr>
    </w:p>
    <w:p w14:paraId="4A18612F" w14:textId="44AD8AE7" w:rsidR="00B1366E" w:rsidRDefault="00E5020E" w:rsidP="00B1366E">
      <w:pPr>
        <w:ind w:left="-567"/>
        <w:rPr>
          <w:rFonts w:cs="Arial"/>
        </w:rPr>
      </w:pPr>
      <w:r w:rsidRPr="00042571">
        <w:rPr>
          <w:rFonts w:cs="Arial"/>
        </w:rPr>
        <w:t>La atención prenatal consiste en</w:t>
      </w:r>
      <w:r w:rsidR="00B1366E" w:rsidRPr="00042571">
        <w:rPr>
          <w:rFonts w:cs="Arial"/>
        </w:rPr>
        <w:t xml:space="preserve"> el seguimiento de la salud de la mujer y su producto </w:t>
      </w:r>
      <w:r w:rsidRPr="00042571">
        <w:rPr>
          <w:rFonts w:cs="Arial"/>
        </w:rPr>
        <w:t>durante el embarazo</w:t>
      </w:r>
      <w:r w:rsidR="00397856">
        <w:rPr>
          <w:rFonts w:cs="Arial"/>
        </w:rPr>
        <w:t xml:space="preserve"> por medio de</w:t>
      </w:r>
      <w:r w:rsidR="00B1366E" w:rsidRPr="00042571">
        <w:rPr>
          <w:rFonts w:cs="Arial"/>
        </w:rPr>
        <w:t xml:space="preserve"> visitas programadas con personal de salud para vigilar la evolución del </w:t>
      </w:r>
      <w:r w:rsidR="00FB6C5F">
        <w:rPr>
          <w:rFonts w:cs="Arial"/>
        </w:rPr>
        <w:t>estado de salud del binomio madre-producto</w:t>
      </w:r>
      <w:r w:rsidR="00B1366E" w:rsidRPr="00042571">
        <w:rPr>
          <w:rFonts w:cs="Arial"/>
        </w:rPr>
        <w:t>, preparar a la mujer para el</w:t>
      </w:r>
      <w:r w:rsidR="00B1366E">
        <w:rPr>
          <w:rFonts w:cs="Arial"/>
        </w:rPr>
        <w:t xml:space="preserve"> parto y asesorarla sobre los cuidados de</w:t>
      </w:r>
      <w:r>
        <w:rPr>
          <w:rFonts w:cs="Arial"/>
        </w:rPr>
        <w:t>l</w:t>
      </w:r>
      <w:r w:rsidR="00B1366E">
        <w:rPr>
          <w:rFonts w:cs="Arial"/>
        </w:rPr>
        <w:t xml:space="preserve"> recién nacid</w:t>
      </w:r>
      <w:r>
        <w:rPr>
          <w:rFonts w:cs="Arial"/>
        </w:rPr>
        <w:t>o</w:t>
      </w:r>
      <w:r w:rsidR="00B1366E" w:rsidRPr="00C82FF3">
        <w:rPr>
          <w:rStyle w:val="Refdenotaalpie"/>
          <w:rFonts w:cs="Arial"/>
        </w:rPr>
        <w:footnoteReference w:id="11"/>
      </w:r>
      <w:r w:rsidR="00397856">
        <w:rPr>
          <w:rFonts w:cs="Arial"/>
        </w:rPr>
        <w:t>;</w:t>
      </w:r>
      <w:r w:rsidR="00B1366E">
        <w:rPr>
          <w:rFonts w:cs="Arial"/>
        </w:rPr>
        <w:t xml:space="preserve"> además, se ofrecen</w:t>
      </w:r>
      <w:r w:rsidR="00B1366E" w:rsidRPr="00221FD2">
        <w:rPr>
          <w:rFonts w:cs="Arial"/>
        </w:rPr>
        <w:t xml:space="preserve"> suplementos </w:t>
      </w:r>
      <w:r w:rsidR="00B1366E">
        <w:rPr>
          <w:rFonts w:cs="Arial"/>
        </w:rPr>
        <w:t>(</w:t>
      </w:r>
      <w:r w:rsidR="00B1366E" w:rsidRPr="00221FD2">
        <w:rPr>
          <w:rFonts w:cs="Arial"/>
        </w:rPr>
        <w:t>ácido fólico y hierro</w:t>
      </w:r>
      <w:r w:rsidR="00B1366E">
        <w:rPr>
          <w:rFonts w:cs="Arial"/>
        </w:rPr>
        <w:t>)</w:t>
      </w:r>
      <w:r w:rsidR="00B1366E" w:rsidRPr="00221FD2">
        <w:rPr>
          <w:rFonts w:cs="Arial"/>
        </w:rPr>
        <w:t>, inmunizaci</w:t>
      </w:r>
      <w:r w:rsidR="00B1366E">
        <w:rPr>
          <w:rFonts w:cs="Arial"/>
        </w:rPr>
        <w:t>o</w:t>
      </w:r>
      <w:r w:rsidR="00B1366E" w:rsidRPr="00221FD2">
        <w:rPr>
          <w:rFonts w:cs="Arial"/>
        </w:rPr>
        <w:t>n</w:t>
      </w:r>
      <w:r w:rsidR="00B1366E">
        <w:rPr>
          <w:rFonts w:cs="Arial"/>
        </w:rPr>
        <w:t>es</w:t>
      </w:r>
      <w:r w:rsidR="00B1366E" w:rsidRPr="00221FD2">
        <w:rPr>
          <w:rFonts w:cs="Arial"/>
        </w:rPr>
        <w:t xml:space="preserve"> contra enfermedades, asesoría sobre alimentación, actividad física, lactancia materna y apoyo psicológico</w:t>
      </w:r>
      <w:r w:rsidR="00B1366E">
        <w:rPr>
          <w:rFonts w:cs="Arial"/>
        </w:rPr>
        <w:t>, entre otras acciones. Se considera oportuna cuando ocurre en las primeras 12 semanas de gestación (primer trimestre del embarazo)</w:t>
      </w:r>
      <w:r w:rsidR="00B1366E" w:rsidRPr="00221FD2">
        <w:rPr>
          <w:rFonts w:cs="Arial"/>
        </w:rPr>
        <w:t xml:space="preserve"> (INEGI, 2018</w:t>
      </w:r>
      <w:r w:rsidR="00B1366E">
        <w:rPr>
          <w:rFonts w:cs="Arial"/>
        </w:rPr>
        <w:t xml:space="preserve">; </w:t>
      </w:r>
      <w:r w:rsidR="00B1366E" w:rsidRPr="00221FD2">
        <w:rPr>
          <w:rFonts w:cs="Arial"/>
        </w:rPr>
        <w:t xml:space="preserve">OMS, 2016; </w:t>
      </w:r>
      <w:r w:rsidR="00B1366E" w:rsidRPr="00586FA9">
        <w:rPr>
          <w:rFonts w:cs="Arial"/>
        </w:rPr>
        <w:t>World Health Organization</w:t>
      </w:r>
      <w:r w:rsidR="00B1366E" w:rsidRPr="00221FD2">
        <w:rPr>
          <w:rFonts w:cs="Arial"/>
        </w:rPr>
        <w:t xml:space="preserve"> [WHO], 2016).</w:t>
      </w:r>
    </w:p>
    <w:p w14:paraId="2F06FD12" w14:textId="77777777" w:rsidR="006F3315" w:rsidRDefault="006F3315" w:rsidP="00B1366E">
      <w:pPr>
        <w:ind w:left="-567"/>
        <w:rPr>
          <w:rFonts w:cs="Arial"/>
        </w:rPr>
      </w:pPr>
    </w:p>
    <w:p w14:paraId="7061E6EB" w14:textId="4733F33B" w:rsidR="00B1366E" w:rsidRPr="00C366C1" w:rsidRDefault="00E5020E" w:rsidP="00B1366E">
      <w:pPr>
        <w:ind w:left="-567"/>
        <w:rPr>
          <w:rFonts w:cs="Arial"/>
        </w:rPr>
      </w:pPr>
      <w:r>
        <w:rPr>
          <w:rFonts w:cs="Arial"/>
        </w:rPr>
        <w:t>Según l</w:t>
      </w:r>
      <w:r w:rsidR="00B1366E">
        <w:rPr>
          <w:rFonts w:cs="Arial"/>
        </w:rPr>
        <w:t xml:space="preserve">a </w:t>
      </w:r>
      <w:r w:rsidR="00B1366E" w:rsidRPr="00221FD2">
        <w:rPr>
          <w:rFonts w:cs="Arial"/>
        </w:rPr>
        <w:t>ENADID 2018</w:t>
      </w:r>
      <w:r w:rsidR="00B1366E">
        <w:rPr>
          <w:rFonts w:cs="Arial"/>
        </w:rPr>
        <w:t>, de l</w:t>
      </w:r>
      <w:r w:rsidR="001B5250">
        <w:rPr>
          <w:rFonts w:cs="Arial"/>
        </w:rPr>
        <w:t>o</w:t>
      </w:r>
      <w:r w:rsidR="00B1366E">
        <w:rPr>
          <w:rFonts w:cs="Arial"/>
        </w:rPr>
        <w:t>s</w:t>
      </w:r>
      <w:r w:rsidR="00B1366E" w:rsidRPr="00221FD2">
        <w:rPr>
          <w:rFonts w:cs="Arial"/>
        </w:rPr>
        <w:t xml:space="preserve"> </w:t>
      </w:r>
      <w:r w:rsidR="00B1366E">
        <w:rPr>
          <w:rFonts w:cs="Arial"/>
        </w:rPr>
        <w:t>9.7 millones</w:t>
      </w:r>
      <w:r w:rsidR="0053144B">
        <w:rPr>
          <w:rFonts w:cs="Arial"/>
        </w:rPr>
        <w:t xml:space="preserve"> de</w:t>
      </w:r>
      <w:r w:rsidR="00B1366E" w:rsidRPr="00221FD2">
        <w:rPr>
          <w:rFonts w:cs="Arial"/>
        </w:rPr>
        <w:t xml:space="preserve"> mujeres de 15 a 49 años con embarazo</w:t>
      </w:r>
      <w:r w:rsidR="00B1366E">
        <w:rPr>
          <w:rFonts w:cs="Arial"/>
        </w:rPr>
        <w:t xml:space="preserve"> más reciente durante</w:t>
      </w:r>
      <w:r w:rsidR="00B1366E" w:rsidRPr="00221FD2">
        <w:rPr>
          <w:rFonts w:cs="Arial"/>
        </w:rPr>
        <w:t xml:space="preserve"> el periodo</w:t>
      </w:r>
      <w:r w:rsidR="00B1366E" w:rsidRPr="00221FD2">
        <w:rPr>
          <w:rStyle w:val="Refdenotaalpie"/>
          <w:rFonts w:cs="Arial"/>
        </w:rPr>
        <w:footnoteReference w:id="12"/>
      </w:r>
      <w:r w:rsidR="00097815">
        <w:rPr>
          <w:rFonts w:cs="Arial"/>
        </w:rPr>
        <w:t>,</w:t>
      </w:r>
      <w:r w:rsidR="00B1366E">
        <w:rPr>
          <w:rFonts w:cs="Arial"/>
        </w:rPr>
        <w:t xml:space="preserve"> 95.5% (9.3 millones) </w:t>
      </w:r>
      <w:r w:rsidR="00B1366E" w:rsidRPr="00221FD2">
        <w:rPr>
          <w:rFonts w:cs="Arial"/>
        </w:rPr>
        <w:t>tuv</w:t>
      </w:r>
      <w:r w:rsidR="00B1366E">
        <w:rPr>
          <w:rFonts w:cs="Arial"/>
        </w:rPr>
        <w:t>o</w:t>
      </w:r>
      <w:r w:rsidR="00B1366E" w:rsidRPr="00221FD2">
        <w:rPr>
          <w:rFonts w:cs="Arial"/>
        </w:rPr>
        <w:t xml:space="preserve"> atención prenatal</w:t>
      </w:r>
      <w:r w:rsidR="00B1366E">
        <w:rPr>
          <w:rFonts w:cs="Arial"/>
        </w:rPr>
        <w:t>, y de ellas, 89.1%</w:t>
      </w:r>
      <w:r w:rsidR="008F5D47">
        <w:rPr>
          <w:rFonts w:cs="Arial"/>
        </w:rPr>
        <w:t xml:space="preserve"> (8.2 millones)</w:t>
      </w:r>
      <w:r w:rsidR="00B1366E">
        <w:rPr>
          <w:rFonts w:cs="Arial"/>
        </w:rPr>
        <w:t xml:space="preserve"> recibió la primera consulta </w:t>
      </w:r>
      <w:r w:rsidR="004D52F1">
        <w:rPr>
          <w:rFonts w:cs="Arial"/>
        </w:rPr>
        <w:t xml:space="preserve">durante </w:t>
      </w:r>
      <w:r w:rsidR="00B1366E">
        <w:rPr>
          <w:rFonts w:cs="Arial"/>
        </w:rPr>
        <w:t xml:space="preserve">las 12 semanas </w:t>
      </w:r>
      <w:r w:rsidR="004D52F1">
        <w:rPr>
          <w:rFonts w:cs="Arial"/>
        </w:rPr>
        <w:t xml:space="preserve">iniciales </w:t>
      </w:r>
      <w:r w:rsidR="00B1366E">
        <w:rPr>
          <w:rFonts w:cs="Arial"/>
        </w:rPr>
        <w:t>de gestación.</w:t>
      </w:r>
    </w:p>
    <w:p w14:paraId="0DB605EB" w14:textId="77777777" w:rsidR="001962BC" w:rsidRDefault="001962BC" w:rsidP="00B1366E">
      <w:pPr>
        <w:ind w:left="-567"/>
        <w:rPr>
          <w:rFonts w:cs="Arial"/>
        </w:rPr>
      </w:pPr>
    </w:p>
    <w:p w14:paraId="418229E4" w14:textId="1721FB65" w:rsidR="00B1366E" w:rsidRPr="00221FD2" w:rsidRDefault="00B1366E" w:rsidP="00B1366E">
      <w:pPr>
        <w:ind w:left="-567"/>
        <w:rPr>
          <w:rFonts w:cs="Arial"/>
        </w:rPr>
      </w:pPr>
      <w:r>
        <w:rPr>
          <w:rFonts w:cs="Arial"/>
        </w:rPr>
        <w:t>En las consultas prenatales se realizan diversos procedimientos que permiten la vigilancia del embarazo</w:t>
      </w:r>
      <w:r w:rsidR="004D52F1">
        <w:rPr>
          <w:rFonts w:cs="Arial"/>
        </w:rPr>
        <w:t xml:space="preserve">. Del </w:t>
      </w:r>
      <w:r w:rsidR="00FA392D">
        <w:rPr>
          <w:rFonts w:cs="Arial"/>
        </w:rPr>
        <w:t>total de mujeres con revisión prenatal</w:t>
      </w:r>
      <w:r w:rsidR="0065016E">
        <w:rPr>
          <w:rFonts w:cs="Arial"/>
        </w:rPr>
        <w:t>,</w:t>
      </w:r>
      <w:r w:rsidR="00FA392D">
        <w:rPr>
          <w:rFonts w:cs="Arial"/>
        </w:rPr>
        <w:t xml:space="preserve"> a </w:t>
      </w:r>
      <w:r>
        <w:rPr>
          <w:rFonts w:cs="Arial"/>
        </w:rPr>
        <w:t>cuatro de cada diez se les ofreció a</w:t>
      </w:r>
      <w:r w:rsidRPr="00221FD2">
        <w:rPr>
          <w:rFonts w:cs="Arial"/>
        </w:rPr>
        <w:t>lgún servicio de detección o atención para la salud mental</w:t>
      </w:r>
      <w:r>
        <w:rPr>
          <w:rFonts w:cs="Arial"/>
        </w:rPr>
        <w:t xml:space="preserve">, mientras que a siete de cada diez se les ofreció </w:t>
      </w:r>
      <w:r w:rsidRPr="00221FD2">
        <w:rPr>
          <w:rFonts w:cs="Arial"/>
        </w:rPr>
        <w:t>algún método anticonceptivo para cuando termin</w:t>
      </w:r>
      <w:r>
        <w:rPr>
          <w:rFonts w:cs="Arial"/>
        </w:rPr>
        <w:t>ara</w:t>
      </w:r>
      <w:r w:rsidRPr="00221FD2">
        <w:rPr>
          <w:rFonts w:cs="Arial"/>
        </w:rPr>
        <w:t xml:space="preserve"> su embarazo</w:t>
      </w:r>
      <w:r>
        <w:rPr>
          <w:rFonts w:cs="Arial"/>
        </w:rPr>
        <w:t xml:space="preserve"> y la </w:t>
      </w:r>
      <w:r w:rsidRPr="00221FD2">
        <w:rPr>
          <w:rFonts w:cs="Arial"/>
        </w:rPr>
        <w:t>prueba para saber si tenía</w:t>
      </w:r>
      <w:r>
        <w:rPr>
          <w:rFonts w:cs="Arial"/>
        </w:rPr>
        <w:t>n</w:t>
      </w:r>
      <w:r w:rsidRPr="00221FD2">
        <w:rPr>
          <w:rFonts w:cs="Arial"/>
        </w:rPr>
        <w:t xml:space="preserve"> VIH</w:t>
      </w:r>
      <w:r>
        <w:rPr>
          <w:rFonts w:cs="Arial"/>
        </w:rPr>
        <w:t xml:space="preserve">. </w:t>
      </w:r>
      <w:r w:rsidR="00FA392D">
        <w:rPr>
          <w:rFonts w:cs="Arial"/>
        </w:rPr>
        <w:t>Las acciones que más se realizan son</w:t>
      </w:r>
      <w:r>
        <w:rPr>
          <w:rFonts w:cs="Arial"/>
        </w:rPr>
        <w:t xml:space="preserve"> </w:t>
      </w:r>
      <w:r w:rsidRPr="00221FD2">
        <w:rPr>
          <w:rFonts w:cs="Arial"/>
        </w:rPr>
        <w:t>la</w:t>
      </w:r>
      <w:r>
        <w:rPr>
          <w:rFonts w:cs="Arial"/>
        </w:rPr>
        <w:t xml:space="preserve"> toma de</w:t>
      </w:r>
      <w:r w:rsidRPr="00221FD2">
        <w:rPr>
          <w:rFonts w:cs="Arial"/>
        </w:rPr>
        <w:t xml:space="preserve"> pes</w:t>
      </w:r>
      <w:r>
        <w:rPr>
          <w:rFonts w:cs="Arial"/>
        </w:rPr>
        <w:t>o</w:t>
      </w:r>
      <w:r w:rsidR="00717326">
        <w:rPr>
          <w:rFonts w:cs="Arial"/>
        </w:rPr>
        <w:t xml:space="preserve"> corporal</w:t>
      </w:r>
      <w:r w:rsidRPr="00221FD2">
        <w:rPr>
          <w:rFonts w:cs="Arial"/>
        </w:rPr>
        <w:t xml:space="preserve"> (96.8%), la toma de presión arterial (96.7%) y la </w:t>
      </w:r>
      <w:r w:rsidR="00131E68" w:rsidRPr="00221FD2">
        <w:rPr>
          <w:rFonts w:cs="Arial"/>
        </w:rPr>
        <w:t>medi</w:t>
      </w:r>
      <w:r w:rsidR="00131E68">
        <w:rPr>
          <w:rFonts w:cs="Arial"/>
        </w:rPr>
        <w:t>ción</w:t>
      </w:r>
      <w:r w:rsidR="00FA392D">
        <w:rPr>
          <w:rFonts w:cs="Arial"/>
        </w:rPr>
        <w:t xml:space="preserve"> del vientre</w:t>
      </w:r>
      <w:r w:rsidR="00717326">
        <w:rPr>
          <w:rFonts w:cs="Arial"/>
        </w:rPr>
        <w:t xml:space="preserve"> </w:t>
      </w:r>
      <w:r w:rsidR="0053144B">
        <w:rPr>
          <w:rFonts w:cs="Arial"/>
        </w:rPr>
        <w:t xml:space="preserve">(fondo uterino) </w:t>
      </w:r>
      <w:r w:rsidRPr="00221FD2">
        <w:rPr>
          <w:rFonts w:cs="Arial"/>
        </w:rPr>
        <w:t>(95.9</w:t>
      </w:r>
      <w:r w:rsidR="00FA392D">
        <w:rPr>
          <w:rFonts w:cs="Arial"/>
        </w:rPr>
        <w:t xml:space="preserve"> por ciento)</w:t>
      </w:r>
      <w:r>
        <w:rPr>
          <w:rFonts w:cs="Arial"/>
        </w:rPr>
        <w:t>.</w:t>
      </w:r>
    </w:p>
    <w:p w14:paraId="398DE805" w14:textId="77777777" w:rsidR="00B1366E" w:rsidRDefault="00B1366E" w:rsidP="00B1366E">
      <w:pPr>
        <w:rPr>
          <w:rFonts w:cs="Arial"/>
        </w:rPr>
      </w:pPr>
    </w:p>
    <w:p w14:paraId="140AD9A4" w14:textId="6347C198" w:rsidR="00B1366E" w:rsidRPr="00221FD2" w:rsidRDefault="00717326" w:rsidP="00B1366E">
      <w:pPr>
        <w:ind w:left="-567"/>
        <w:rPr>
          <w:rFonts w:cs="Arial"/>
          <w:b/>
        </w:rPr>
      </w:pPr>
      <w:r w:rsidRPr="00221FD2">
        <w:rPr>
          <w:rFonts w:cs="Arial"/>
          <w:b/>
        </w:rPr>
        <w:t>MUJERES CON HIJ</w:t>
      </w:r>
      <w:r>
        <w:rPr>
          <w:rFonts w:cs="Arial"/>
          <w:b/>
        </w:rPr>
        <w:t>AS O HIJOS</w:t>
      </w:r>
      <w:r w:rsidRPr="00221FD2">
        <w:rPr>
          <w:rFonts w:cs="Arial"/>
          <w:b/>
        </w:rPr>
        <w:t xml:space="preserve"> NACIDOS VIVOS</w:t>
      </w:r>
    </w:p>
    <w:p w14:paraId="7F4C298A" w14:textId="77777777" w:rsidR="00B1366E" w:rsidRPr="00221FD2" w:rsidRDefault="00B1366E" w:rsidP="00B1366E">
      <w:pPr>
        <w:ind w:left="-567"/>
        <w:rPr>
          <w:rFonts w:cs="Arial"/>
        </w:rPr>
      </w:pPr>
    </w:p>
    <w:p w14:paraId="30B576EF" w14:textId="5C269169" w:rsidR="00B1366E" w:rsidRDefault="00B1366E" w:rsidP="00B1366E">
      <w:pPr>
        <w:ind w:left="-567"/>
        <w:rPr>
          <w:rFonts w:cs="Arial"/>
        </w:rPr>
      </w:pPr>
      <w:r>
        <w:rPr>
          <w:rFonts w:cs="Arial"/>
        </w:rPr>
        <w:t>D</w:t>
      </w:r>
      <w:r w:rsidRPr="00221FD2">
        <w:rPr>
          <w:rFonts w:cs="Arial"/>
        </w:rPr>
        <w:t>e las mujeres de 15 a 49 años</w:t>
      </w:r>
      <w:r>
        <w:rPr>
          <w:rFonts w:cs="Arial"/>
        </w:rPr>
        <w:t xml:space="preserve"> con embarazo más reciente durante el periodo identificadas en </w:t>
      </w:r>
      <w:r w:rsidR="00FA0800">
        <w:rPr>
          <w:rFonts w:cs="Arial"/>
        </w:rPr>
        <w:t xml:space="preserve">la </w:t>
      </w:r>
      <w:r>
        <w:rPr>
          <w:rFonts w:cs="Arial"/>
        </w:rPr>
        <w:t xml:space="preserve">ENADID 2018, </w:t>
      </w:r>
      <w:r w:rsidRPr="00221FD2">
        <w:rPr>
          <w:rFonts w:cs="Arial"/>
        </w:rPr>
        <w:t>90</w:t>
      </w:r>
      <w:r>
        <w:rPr>
          <w:rFonts w:cs="Arial"/>
        </w:rPr>
        <w:t>.3</w:t>
      </w:r>
      <w:r w:rsidRPr="00221FD2">
        <w:rPr>
          <w:rFonts w:cs="Arial"/>
        </w:rPr>
        <w:t>%</w:t>
      </w:r>
      <w:r>
        <w:rPr>
          <w:rFonts w:cs="Arial"/>
        </w:rPr>
        <w:t xml:space="preserve"> (8.8 millones)</w:t>
      </w:r>
      <w:r w:rsidRPr="00221FD2">
        <w:rPr>
          <w:rFonts w:cs="Arial"/>
        </w:rPr>
        <w:t xml:space="preserve"> tuvo una hija o hijo nacido vivo</w:t>
      </w:r>
      <w:r>
        <w:rPr>
          <w:rStyle w:val="Refdenotaalpie"/>
          <w:rFonts w:cs="Arial"/>
        </w:rPr>
        <w:footnoteReference w:id="13"/>
      </w:r>
      <w:r w:rsidR="00097815">
        <w:rPr>
          <w:rFonts w:cs="Arial"/>
        </w:rPr>
        <w:t>,</w:t>
      </w:r>
      <w:r>
        <w:rPr>
          <w:rFonts w:cs="Arial"/>
        </w:rPr>
        <w:t xml:space="preserve"> 9.1% (878 mil) un aborto</w:t>
      </w:r>
      <w:r>
        <w:rPr>
          <w:rStyle w:val="Refdenotaalpie"/>
          <w:rFonts w:cs="Arial"/>
        </w:rPr>
        <w:footnoteReference w:id="14"/>
      </w:r>
      <w:r>
        <w:rPr>
          <w:rFonts w:cs="Arial"/>
        </w:rPr>
        <w:t xml:space="preserve"> y 0.6% (62 mil) un mortinato</w:t>
      </w:r>
      <w:r>
        <w:rPr>
          <w:rStyle w:val="Refdenotaalpie"/>
          <w:rFonts w:cs="Arial"/>
        </w:rPr>
        <w:footnoteReference w:id="15"/>
      </w:r>
      <w:r w:rsidR="00097815">
        <w:rPr>
          <w:rFonts w:cs="Arial"/>
        </w:rPr>
        <w:t>.</w:t>
      </w:r>
      <w:r>
        <w:rPr>
          <w:rFonts w:cs="Arial"/>
        </w:rPr>
        <w:t xml:space="preserve"> Al considerar a las madres de 15 a 49 años</w:t>
      </w:r>
      <w:r w:rsidR="00102DB2">
        <w:rPr>
          <w:rFonts w:cs="Arial"/>
        </w:rPr>
        <w:t xml:space="preserve"> (8.8 millones)</w:t>
      </w:r>
      <w:r>
        <w:rPr>
          <w:rStyle w:val="Refdenotaalpie"/>
          <w:rFonts w:cs="Arial"/>
        </w:rPr>
        <w:footnoteReference w:id="16"/>
      </w:r>
      <w:r w:rsidR="00097815">
        <w:rPr>
          <w:rFonts w:cs="Arial"/>
        </w:rPr>
        <w:t>,</w:t>
      </w:r>
      <w:r>
        <w:rPr>
          <w:rFonts w:cs="Arial"/>
        </w:rPr>
        <w:t xml:space="preserve"> poco más de la mitad (53.1%) tuvo a su última hija o hijo por</w:t>
      </w:r>
      <w:r w:rsidR="00131E68">
        <w:rPr>
          <w:rFonts w:cs="Arial"/>
        </w:rPr>
        <w:t xml:space="preserve"> </w:t>
      </w:r>
      <w:r>
        <w:rPr>
          <w:rFonts w:cs="Arial"/>
        </w:rPr>
        <w:t>parto normal (vaginal).</w:t>
      </w:r>
      <w:r w:rsidRPr="00405FC1">
        <w:rPr>
          <w:rFonts w:cs="Arial"/>
        </w:rPr>
        <w:t xml:space="preserve"> </w:t>
      </w:r>
    </w:p>
    <w:p w14:paraId="3CA07748" w14:textId="77777777" w:rsidR="00B1366E" w:rsidRPr="00221FD2" w:rsidRDefault="00B1366E" w:rsidP="00B1366E">
      <w:pPr>
        <w:ind w:left="-567"/>
        <w:rPr>
          <w:rFonts w:cs="Arial"/>
        </w:rPr>
      </w:pPr>
    </w:p>
    <w:p w14:paraId="730CD16E" w14:textId="74D9FA33" w:rsidR="00B1366E" w:rsidRDefault="00B1366E" w:rsidP="00526345">
      <w:pPr>
        <w:ind w:left="709"/>
        <w:rPr>
          <w:rFonts w:cs="Arial"/>
          <w:b/>
          <w:sz w:val="20"/>
          <w:szCs w:val="20"/>
        </w:rPr>
      </w:pPr>
      <w:r w:rsidRPr="00221FD2">
        <w:rPr>
          <w:rFonts w:cs="Arial"/>
          <w:b/>
          <w:sz w:val="20"/>
          <w:szCs w:val="20"/>
        </w:rPr>
        <w:t>Distribución porcentual de mujeres de 15 a 49 años</w:t>
      </w:r>
      <w:r w:rsidR="008022E7">
        <w:rPr>
          <w:rFonts w:cs="Arial"/>
          <w:b/>
          <w:sz w:val="20"/>
          <w:szCs w:val="20"/>
        </w:rPr>
        <w:t xml:space="preserve"> con hija o hijos</w:t>
      </w:r>
      <w:r w:rsidR="00526345">
        <w:rPr>
          <w:rFonts w:cs="Arial"/>
          <w:b/>
          <w:sz w:val="20"/>
          <w:szCs w:val="20"/>
        </w:rPr>
        <w:t xml:space="preserve"> nacidos</w:t>
      </w:r>
    </w:p>
    <w:p w14:paraId="4DCB65B7" w14:textId="1BB88965" w:rsidR="00B1366E" w:rsidRDefault="00B1366E" w:rsidP="00526345">
      <w:pPr>
        <w:ind w:left="709"/>
        <w:rPr>
          <w:rFonts w:cs="Arial"/>
          <w:b/>
          <w:sz w:val="20"/>
          <w:szCs w:val="20"/>
        </w:rPr>
      </w:pPr>
      <w:r w:rsidRPr="00221FD2">
        <w:rPr>
          <w:rFonts w:cs="Arial"/>
          <w:b/>
          <w:sz w:val="20"/>
          <w:szCs w:val="20"/>
        </w:rPr>
        <w:t>vivos</w:t>
      </w:r>
      <w:r>
        <w:rPr>
          <w:rFonts w:cs="Arial"/>
          <w:b/>
          <w:sz w:val="20"/>
          <w:szCs w:val="20"/>
        </w:rPr>
        <w:t xml:space="preserve"> </w:t>
      </w:r>
      <w:r w:rsidRPr="00221FD2">
        <w:rPr>
          <w:rFonts w:cs="Arial"/>
          <w:b/>
          <w:sz w:val="20"/>
          <w:szCs w:val="20"/>
        </w:rPr>
        <w:t>en el periodo</w:t>
      </w:r>
      <w:r>
        <w:rPr>
          <w:rFonts w:cs="Arial"/>
          <w:b/>
          <w:sz w:val="20"/>
          <w:szCs w:val="20"/>
        </w:rPr>
        <w:t xml:space="preserve">, </w:t>
      </w:r>
      <w:r w:rsidRPr="00221FD2">
        <w:rPr>
          <w:rFonts w:cs="Arial"/>
          <w:b/>
          <w:sz w:val="20"/>
          <w:szCs w:val="20"/>
        </w:rPr>
        <w:t>por tipo de parto</w:t>
      </w:r>
    </w:p>
    <w:p w14:paraId="0F0A07F5" w14:textId="77777777" w:rsidR="00B1366E" w:rsidRDefault="00B1366E" w:rsidP="00526345">
      <w:pPr>
        <w:ind w:left="709"/>
        <w:rPr>
          <w:rFonts w:cs="Arial"/>
          <w:b/>
          <w:sz w:val="20"/>
          <w:szCs w:val="20"/>
        </w:rPr>
      </w:pPr>
      <w:r w:rsidRPr="00921A1A">
        <w:rPr>
          <w:noProof/>
          <w:lang w:val="es-MX" w:eastAsia="es-MX"/>
        </w:rPr>
        <w:drawing>
          <wp:anchor distT="0" distB="0" distL="114300" distR="114300" simplePos="0" relativeHeight="251659264" behindDoc="0" locked="0" layoutInCell="1" allowOverlap="1" wp14:anchorId="4451A0F8" wp14:editId="585FC5C4">
            <wp:simplePos x="0" y="0"/>
            <wp:positionH relativeFrom="column">
              <wp:posOffset>1618008</wp:posOffset>
            </wp:positionH>
            <wp:positionV relativeFrom="paragraph">
              <wp:posOffset>55797</wp:posOffset>
            </wp:positionV>
            <wp:extent cx="2274570" cy="2269490"/>
            <wp:effectExtent l="0" t="0" r="0" b="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70" t="6146" r="13959" b="5921"/>
                    <a:stretch/>
                  </pic:blipFill>
                  <pic:spPr bwMode="auto">
                    <a:xfrm>
                      <a:off x="0" y="0"/>
                      <a:ext cx="2274570" cy="226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20"/>
          <w:szCs w:val="20"/>
        </w:rPr>
        <w:t>2018</w:t>
      </w:r>
    </w:p>
    <w:p w14:paraId="0EDFF9C1" w14:textId="77777777" w:rsidR="00B1366E" w:rsidRDefault="00B1366E" w:rsidP="00B1366E">
      <w:pPr>
        <w:rPr>
          <w:rFonts w:cs="Arial"/>
        </w:rPr>
      </w:pPr>
    </w:p>
    <w:p w14:paraId="417D19FC" w14:textId="77777777" w:rsidR="00B1366E" w:rsidRDefault="00B1366E" w:rsidP="00B1366E">
      <w:pPr>
        <w:rPr>
          <w:rFonts w:cs="Arial"/>
        </w:rPr>
      </w:pPr>
    </w:p>
    <w:p w14:paraId="775AAD36" w14:textId="77777777" w:rsidR="00B1366E" w:rsidRDefault="00B1366E" w:rsidP="00B1366E">
      <w:pPr>
        <w:rPr>
          <w:rFonts w:cs="Arial"/>
        </w:rPr>
      </w:pPr>
    </w:p>
    <w:p w14:paraId="6CB3FA8F" w14:textId="77777777" w:rsidR="00B1366E" w:rsidRDefault="00B1366E" w:rsidP="00B1366E">
      <w:pPr>
        <w:rPr>
          <w:rFonts w:cs="Arial"/>
        </w:rPr>
      </w:pPr>
    </w:p>
    <w:p w14:paraId="4FA02939" w14:textId="77777777" w:rsidR="00B1366E" w:rsidRDefault="00B1366E" w:rsidP="00B1366E">
      <w:pPr>
        <w:rPr>
          <w:rFonts w:cs="Arial"/>
        </w:rPr>
      </w:pPr>
    </w:p>
    <w:p w14:paraId="4E5A517D" w14:textId="77777777" w:rsidR="00B1366E" w:rsidRDefault="00B1366E" w:rsidP="00B1366E">
      <w:pPr>
        <w:rPr>
          <w:rFonts w:cs="Arial"/>
        </w:rPr>
      </w:pPr>
    </w:p>
    <w:p w14:paraId="79F503D2" w14:textId="77777777" w:rsidR="00B1366E" w:rsidRDefault="00B1366E" w:rsidP="00B1366E">
      <w:pPr>
        <w:rPr>
          <w:rFonts w:cs="Arial"/>
        </w:rPr>
      </w:pPr>
    </w:p>
    <w:p w14:paraId="47A08035" w14:textId="77777777" w:rsidR="00B1366E" w:rsidRDefault="00B1366E" w:rsidP="00B1366E">
      <w:pPr>
        <w:rPr>
          <w:rFonts w:cs="Arial"/>
        </w:rPr>
      </w:pPr>
    </w:p>
    <w:p w14:paraId="736340E6" w14:textId="77777777" w:rsidR="00B1366E" w:rsidRDefault="00B1366E" w:rsidP="00B1366E">
      <w:pPr>
        <w:rPr>
          <w:rFonts w:cs="Arial"/>
        </w:rPr>
      </w:pPr>
    </w:p>
    <w:p w14:paraId="41BDBAFB" w14:textId="77777777" w:rsidR="00B1366E" w:rsidRDefault="00B1366E" w:rsidP="00B1366E">
      <w:pPr>
        <w:rPr>
          <w:rFonts w:cs="Arial"/>
        </w:rPr>
      </w:pPr>
    </w:p>
    <w:p w14:paraId="26BAF9BD" w14:textId="77777777" w:rsidR="00B1366E" w:rsidRDefault="00B1366E" w:rsidP="00B1366E">
      <w:pPr>
        <w:rPr>
          <w:rFonts w:cs="Arial"/>
        </w:rPr>
      </w:pPr>
    </w:p>
    <w:p w14:paraId="6E0B973B" w14:textId="77777777" w:rsidR="00B1366E" w:rsidRDefault="00B1366E" w:rsidP="00B1366E">
      <w:pPr>
        <w:rPr>
          <w:rFonts w:cs="Arial"/>
        </w:rPr>
      </w:pPr>
    </w:p>
    <w:p w14:paraId="4DB5AEE4" w14:textId="77777777" w:rsidR="00B1366E" w:rsidRDefault="00B1366E" w:rsidP="00B1366E">
      <w:pPr>
        <w:rPr>
          <w:rFonts w:cs="Arial"/>
        </w:rPr>
      </w:pPr>
    </w:p>
    <w:p w14:paraId="4E032F6D" w14:textId="77777777" w:rsidR="00B1366E" w:rsidRDefault="00B1366E" w:rsidP="00B1366E">
      <w:pPr>
        <w:rPr>
          <w:rFonts w:cs="Arial"/>
        </w:rPr>
      </w:pPr>
    </w:p>
    <w:p w14:paraId="6B3F5731" w14:textId="77777777" w:rsidR="00B1366E" w:rsidRPr="00221FD2" w:rsidRDefault="00B1366E" w:rsidP="00526345">
      <w:pPr>
        <w:ind w:left="709" w:right="1667"/>
        <w:jc w:val="left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N</w:t>
      </w:r>
      <w:r w:rsidRPr="00221FD2">
        <w:rPr>
          <w:rFonts w:cs="Arial"/>
          <w:sz w:val="16"/>
          <w:szCs w:val="16"/>
        </w:rPr>
        <w:t>ota: El periodo comprende de enero de 2013 a octubre de 2018.</w:t>
      </w:r>
    </w:p>
    <w:p w14:paraId="7800D088" w14:textId="6978AC10" w:rsidR="00B1366E" w:rsidRPr="00221FD2" w:rsidRDefault="00B1366E" w:rsidP="0027296A">
      <w:pPr>
        <w:ind w:left="1134" w:right="1100"/>
        <w:jc w:val="left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>Por hijas o hijos nacidos vivos se considera a las(os) sobrevivientes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y a las(os)</w:t>
      </w:r>
      <w:r w:rsidR="00526345">
        <w:rPr>
          <w:rFonts w:cs="Arial"/>
          <w:sz w:val="16"/>
          <w:szCs w:val="16"/>
        </w:rPr>
        <w:t xml:space="preserve"> a</w:t>
      </w:r>
      <w:r w:rsidRPr="00221FD2">
        <w:rPr>
          <w:rFonts w:cs="Arial"/>
          <w:sz w:val="16"/>
          <w:szCs w:val="16"/>
        </w:rPr>
        <w:t>ctualmente fallecidas(os)</w:t>
      </w:r>
      <w:r>
        <w:rPr>
          <w:rFonts w:cs="Arial"/>
          <w:sz w:val="16"/>
          <w:szCs w:val="16"/>
        </w:rPr>
        <w:t>.</w:t>
      </w:r>
    </w:p>
    <w:p w14:paraId="524CFA99" w14:textId="77777777" w:rsidR="00B1366E" w:rsidRPr="00221FD2" w:rsidRDefault="00B1366E" w:rsidP="00526345">
      <w:pPr>
        <w:ind w:left="1134" w:right="1100"/>
        <w:jc w:val="left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 xml:space="preserve">La suma de los porcentajes </w:t>
      </w:r>
      <w:r>
        <w:rPr>
          <w:rFonts w:cs="Arial"/>
          <w:sz w:val="16"/>
          <w:szCs w:val="16"/>
        </w:rPr>
        <w:t xml:space="preserve">es menor a </w:t>
      </w:r>
      <w:r w:rsidRPr="00221FD2">
        <w:rPr>
          <w:rFonts w:cs="Arial"/>
          <w:sz w:val="16"/>
          <w:szCs w:val="16"/>
        </w:rPr>
        <w:t xml:space="preserve">100% debido a que </w:t>
      </w:r>
      <w:r>
        <w:rPr>
          <w:rFonts w:cs="Arial"/>
          <w:sz w:val="16"/>
          <w:szCs w:val="16"/>
        </w:rPr>
        <w:t xml:space="preserve">no se presenta </w:t>
      </w:r>
      <w:r w:rsidRPr="00221FD2">
        <w:rPr>
          <w:rFonts w:cs="Arial"/>
          <w:sz w:val="16"/>
          <w:szCs w:val="16"/>
        </w:rPr>
        <w:t>la respuesta No sabe.</w:t>
      </w:r>
    </w:p>
    <w:p w14:paraId="6E36AFE6" w14:textId="31314683" w:rsidR="00B1366E" w:rsidRPr="00221FD2" w:rsidRDefault="00B1366E" w:rsidP="00102DB2">
      <w:pPr>
        <w:tabs>
          <w:tab w:val="left" w:pos="8364"/>
        </w:tabs>
        <w:ind w:left="1276" w:right="1100" w:hanging="567"/>
        <w:jc w:val="left"/>
        <w:rPr>
          <w:rFonts w:cs="Arial"/>
          <w:sz w:val="16"/>
          <w:szCs w:val="16"/>
        </w:rPr>
      </w:pPr>
      <w:bookmarkStart w:id="4" w:name="_Hlk31284849"/>
      <w:r w:rsidRPr="00221FD2">
        <w:rPr>
          <w:rFonts w:cs="Arial"/>
          <w:sz w:val="16"/>
          <w:szCs w:val="16"/>
        </w:rPr>
        <w:t>Fuente: INEGI. Encuesta Nacional de la Dinámica Demográfica 2018.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Base de datos.</w:t>
      </w:r>
      <w:r>
        <w:rPr>
          <w:rFonts w:cs="Arial"/>
          <w:sz w:val="16"/>
          <w:szCs w:val="16"/>
        </w:rPr>
        <w:t xml:space="preserve"> SNIEG. </w:t>
      </w:r>
      <w:r w:rsidR="00526345">
        <w:rPr>
          <w:rFonts w:cs="Arial"/>
          <w:sz w:val="16"/>
          <w:szCs w:val="16"/>
        </w:rPr>
        <w:t>I</w:t>
      </w:r>
      <w:r>
        <w:rPr>
          <w:rFonts w:cs="Arial"/>
          <w:sz w:val="16"/>
          <w:szCs w:val="16"/>
        </w:rPr>
        <w:t>nformación de Interés Nacional.</w:t>
      </w:r>
    </w:p>
    <w:bookmarkEnd w:id="4"/>
    <w:p w14:paraId="16E01B23" w14:textId="77777777" w:rsidR="006F3315" w:rsidRDefault="006F3315" w:rsidP="00ED4843">
      <w:pPr>
        <w:rPr>
          <w:rFonts w:cs="Arial"/>
        </w:rPr>
      </w:pPr>
    </w:p>
    <w:p w14:paraId="2B632FB6" w14:textId="77777777" w:rsidR="006F3315" w:rsidRDefault="006F3315" w:rsidP="00B1366E">
      <w:pPr>
        <w:ind w:left="-567"/>
        <w:rPr>
          <w:rFonts w:cs="Arial"/>
        </w:rPr>
      </w:pPr>
    </w:p>
    <w:p w14:paraId="7C0FD604" w14:textId="2E7DCE61" w:rsidR="00B1366E" w:rsidRDefault="0025079A" w:rsidP="00B1366E">
      <w:pPr>
        <w:ind w:left="-567"/>
        <w:rPr>
          <w:rFonts w:cs="Arial"/>
        </w:rPr>
      </w:pPr>
      <w:r>
        <w:rPr>
          <w:rFonts w:cs="Arial"/>
        </w:rPr>
        <w:t>De</w:t>
      </w:r>
      <w:r w:rsidR="00B1366E">
        <w:rPr>
          <w:rFonts w:cs="Arial"/>
        </w:rPr>
        <w:t xml:space="preserve"> las madres que tuvieron </w:t>
      </w:r>
      <w:r>
        <w:rPr>
          <w:rFonts w:cs="Arial"/>
        </w:rPr>
        <w:t xml:space="preserve">su último </w:t>
      </w:r>
      <w:r w:rsidR="00B1366E">
        <w:rPr>
          <w:rFonts w:cs="Arial"/>
        </w:rPr>
        <w:t>parto por</w:t>
      </w:r>
      <w:r w:rsidR="00B1366E" w:rsidRPr="00221FD2">
        <w:rPr>
          <w:rFonts w:cs="Arial"/>
        </w:rPr>
        <w:t xml:space="preserve"> cesárea</w:t>
      </w:r>
      <w:r w:rsidR="00B1366E">
        <w:rPr>
          <w:rFonts w:cs="Arial"/>
        </w:rPr>
        <w:t xml:space="preserve"> (3.9 millones), </w:t>
      </w:r>
      <w:r>
        <w:rPr>
          <w:rFonts w:cs="Arial"/>
        </w:rPr>
        <w:t>51 de cada 100</w:t>
      </w:r>
      <w:r w:rsidR="00B1366E">
        <w:rPr>
          <w:rFonts w:cs="Arial"/>
        </w:rPr>
        <w:t xml:space="preserve"> fueron intervenciones quirúrgicas programadas, mientras que </w:t>
      </w:r>
      <w:r w:rsidR="00B1366E" w:rsidRPr="00221FD2">
        <w:rPr>
          <w:rFonts w:cs="Arial"/>
        </w:rPr>
        <w:t xml:space="preserve">49 </w:t>
      </w:r>
      <w:r w:rsidR="00B1366E">
        <w:rPr>
          <w:rFonts w:cs="Arial"/>
        </w:rPr>
        <w:t>fueron por una</w:t>
      </w:r>
      <w:r w:rsidR="00B1366E" w:rsidRPr="00221FD2">
        <w:rPr>
          <w:rFonts w:cs="Arial"/>
        </w:rPr>
        <w:t xml:space="preserve"> emergencia</w:t>
      </w:r>
      <w:r w:rsidR="00102DB2">
        <w:rPr>
          <w:rFonts w:cs="Arial"/>
        </w:rPr>
        <w:t xml:space="preserve"> obstétrica</w:t>
      </w:r>
      <w:r w:rsidR="00B1366E" w:rsidRPr="00221FD2">
        <w:rPr>
          <w:rFonts w:cs="Arial"/>
        </w:rPr>
        <w:t>.</w:t>
      </w:r>
      <w:r w:rsidR="00B1366E">
        <w:rPr>
          <w:rFonts w:cs="Arial"/>
        </w:rPr>
        <w:t xml:space="preserve"> </w:t>
      </w:r>
      <w:r w:rsidR="00057B10">
        <w:rPr>
          <w:rFonts w:cs="Arial"/>
        </w:rPr>
        <w:t>P</w:t>
      </w:r>
      <w:r>
        <w:rPr>
          <w:rFonts w:cs="Arial"/>
        </w:rPr>
        <w:t xml:space="preserve">ara las cesáreas programadas </w:t>
      </w:r>
      <w:r w:rsidR="00057B10">
        <w:rPr>
          <w:rFonts w:cs="Arial"/>
        </w:rPr>
        <w:t xml:space="preserve">destaca </w:t>
      </w:r>
      <w:r>
        <w:rPr>
          <w:rFonts w:cs="Arial"/>
        </w:rPr>
        <w:t>como principal</w:t>
      </w:r>
      <w:r w:rsidR="00B1366E">
        <w:rPr>
          <w:rFonts w:cs="Arial"/>
        </w:rPr>
        <w:t xml:space="preserve"> motivo la sugerencia del personal médico para programar el parto (41.1%), dato que resulta relevante debido a que l</w:t>
      </w:r>
      <w:r w:rsidR="00B1366E" w:rsidRPr="00221FD2">
        <w:rPr>
          <w:rFonts w:cs="Arial"/>
        </w:rPr>
        <w:t xml:space="preserve">a Organización Mundial de la Salud (OMS) ha evidenciado que </w:t>
      </w:r>
      <w:r w:rsidR="00B1366E">
        <w:rPr>
          <w:rFonts w:cs="Arial"/>
        </w:rPr>
        <w:t>las cesáreas sin justificación</w:t>
      </w:r>
      <w:r w:rsidR="00B1366E" w:rsidRPr="00221FD2">
        <w:rPr>
          <w:rFonts w:cs="Arial"/>
        </w:rPr>
        <w:t xml:space="preserve"> médic</w:t>
      </w:r>
      <w:r w:rsidR="00B1366E">
        <w:rPr>
          <w:rFonts w:cs="Arial"/>
        </w:rPr>
        <w:t>a</w:t>
      </w:r>
      <w:r w:rsidR="00B1366E" w:rsidRPr="00221FD2">
        <w:rPr>
          <w:rFonts w:cs="Arial"/>
        </w:rPr>
        <w:t xml:space="preserve"> </w:t>
      </w:r>
      <w:r w:rsidR="00B1366E">
        <w:rPr>
          <w:rFonts w:cs="Arial"/>
        </w:rPr>
        <w:t xml:space="preserve">conllevan riesgos </w:t>
      </w:r>
      <w:r w:rsidR="00B1366E" w:rsidRPr="00221FD2">
        <w:rPr>
          <w:rFonts w:cs="Arial"/>
        </w:rPr>
        <w:t xml:space="preserve">a corto </w:t>
      </w:r>
      <w:r w:rsidR="00B1366E">
        <w:rPr>
          <w:rFonts w:cs="Arial"/>
        </w:rPr>
        <w:t xml:space="preserve">plazo (generalmente infecciones), pero también </w:t>
      </w:r>
      <w:r w:rsidR="00B1366E" w:rsidRPr="00221FD2">
        <w:rPr>
          <w:rFonts w:cs="Arial"/>
        </w:rPr>
        <w:t xml:space="preserve">complicaciones en embarazos </w:t>
      </w:r>
      <w:r w:rsidR="00B1366E">
        <w:rPr>
          <w:rFonts w:cs="Arial"/>
        </w:rPr>
        <w:t xml:space="preserve">posteriores </w:t>
      </w:r>
      <w:r w:rsidR="00B1366E" w:rsidRPr="00221FD2">
        <w:rPr>
          <w:rFonts w:cs="Arial"/>
        </w:rPr>
        <w:t>(Human Reproduction Programme [HRP], WHO, 2015).</w:t>
      </w:r>
    </w:p>
    <w:p w14:paraId="06925749" w14:textId="77777777" w:rsidR="00B1366E" w:rsidRDefault="00B1366E" w:rsidP="00B1366E">
      <w:pPr>
        <w:ind w:left="-567"/>
        <w:rPr>
          <w:rFonts w:cs="Arial"/>
        </w:rPr>
      </w:pPr>
    </w:p>
    <w:p w14:paraId="79ABFD33" w14:textId="0F9D3F47" w:rsidR="00526345" w:rsidRDefault="00B1366E" w:rsidP="0027296A">
      <w:pPr>
        <w:ind w:left="709"/>
        <w:rPr>
          <w:rFonts w:cs="Arial"/>
          <w:b/>
          <w:bCs/>
          <w:sz w:val="20"/>
          <w:szCs w:val="20"/>
        </w:rPr>
      </w:pPr>
      <w:r w:rsidRPr="001F32BA">
        <w:rPr>
          <w:rFonts w:cs="Arial"/>
          <w:b/>
          <w:bCs/>
          <w:sz w:val="20"/>
          <w:szCs w:val="20"/>
        </w:rPr>
        <w:t xml:space="preserve">Distribución porcentual de </w:t>
      </w:r>
      <w:r>
        <w:rPr>
          <w:rFonts w:cs="Arial"/>
          <w:b/>
          <w:bCs/>
          <w:sz w:val="20"/>
          <w:szCs w:val="20"/>
        </w:rPr>
        <w:t xml:space="preserve">las </w:t>
      </w:r>
      <w:r w:rsidRPr="001F32BA">
        <w:rPr>
          <w:rFonts w:cs="Arial"/>
          <w:b/>
          <w:bCs/>
          <w:sz w:val="20"/>
          <w:szCs w:val="20"/>
        </w:rPr>
        <w:t>mujeres de 15 a 49 años con hijas</w:t>
      </w:r>
      <w:r>
        <w:rPr>
          <w:rFonts w:cs="Arial"/>
          <w:b/>
          <w:bCs/>
          <w:sz w:val="20"/>
          <w:szCs w:val="20"/>
        </w:rPr>
        <w:t xml:space="preserve"> o hijos</w:t>
      </w:r>
      <w:r w:rsidR="00526345">
        <w:rPr>
          <w:rFonts w:cs="Arial"/>
          <w:b/>
          <w:bCs/>
          <w:sz w:val="20"/>
          <w:szCs w:val="20"/>
        </w:rPr>
        <w:t xml:space="preserve"> </w:t>
      </w:r>
      <w:r w:rsidRPr="001F32BA">
        <w:rPr>
          <w:rFonts w:cs="Arial"/>
          <w:b/>
          <w:bCs/>
          <w:sz w:val="20"/>
          <w:szCs w:val="20"/>
        </w:rPr>
        <w:t>nacidos</w:t>
      </w:r>
    </w:p>
    <w:p w14:paraId="10701612" w14:textId="3339A7F7" w:rsidR="00B1366E" w:rsidRDefault="00B1366E" w:rsidP="0027296A">
      <w:pPr>
        <w:ind w:left="709"/>
        <w:rPr>
          <w:rFonts w:cs="Arial"/>
          <w:b/>
          <w:bCs/>
          <w:sz w:val="20"/>
          <w:szCs w:val="20"/>
        </w:rPr>
      </w:pPr>
      <w:r w:rsidRPr="001F32BA">
        <w:rPr>
          <w:rFonts w:cs="Arial"/>
          <w:b/>
          <w:bCs/>
          <w:sz w:val="20"/>
          <w:szCs w:val="20"/>
        </w:rPr>
        <w:t>vivos</w:t>
      </w:r>
      <w:r>
        <w:rPr>
          <w:rFonts w:cs="Arial"/>
          <w:b/>
          <w:bCs/>
          <w:sz w:val="20"/>
          <w:szCs w:val="20"/>
        </w:rPr>
        <w:t xml:space="preserve"> </w:t>
      </w:r>
      <w:r w:rsidRPr="001F32BA">
        <w:rPr>
          <w:rFonts w:cs="Arial"/>
          <w:b/>
          <w:bCs/>
          <w:sz w:val="20"/>
          <w:szCs w:val="20"/>
        </w:rPr>
        <w:t>en el periodo y parto por cesárea,</w:t>
      </w:r>
      <w:r>
        <w:rPr>
          <w:rFonts w:cs="Arial"/>
          <w:b/>
          <w:bCs/>
          <w:sz w:val="20"/>
          <w:szCs w:val="20"/>
        </w:rPr>
        <w:t xml:space="preserve"> </w:t>
      </w:r>
      <w:r w:rsidRPr="001F32BA">
        <w:rPr>
          <w:rFonts w:cs="Arial"/>
          <w:b/>
          <w:bCs/>
          <w:sz w:val="20"/>
          <w:szCs w:val="20"/>
        </w:rPr>
        <w:t>por tipo de cesárea</w:t>
      </w:r>
      <w:r>
        <w:rPr>
          <w:rFonts w:cs="Arial"/>
          <w:b/>
          <w:bCs/>
          <w:sz w:val="20"/>
          <w:szCs w:val="20"/>
        </w:rPr>
        <w:t>,</w:t>
      </w:r>
    </w:p>
    <w:p w14:paraId="370B74A6" w14:textId="1465114E" w:rsidR="00B1366E" w:rsidRDefault="00B1366E" w:rsidP="0027296A">
      <w:pPr>
        <w:ind w:left="709"/>
        <w:rPr>
          <w:rFonts w:cs="Arial"/>
          <w:b/>
          <w:bCs/>
          <w:sz w:val="20"/>
          <w:szCs w:val="20"/>
        </w:rPr>
      </w:pPr>
      <w:r w:rsidRPr="001F32BA">
        <w:rPr>
          <w:rFonts w:cs="Arial"/>
          <w:b/>
          <w:bCs/>
          <w:sz w:val="20"/>
          <w:szCs w:val="20"/>
        </w:rPr>
        <w:t>según motivo de realización</w:t>
      </w:r>
    </w:p>
    <w:p w14:paraId="04558C65" w14:textId="70B7BBCE" w:rsidR="00526345" w:rsidRDefault="0027296A" w:rsidP="0027296A">
      <w:pPr>
        <w:ind w:left="709"/>
        <w:rPr>
          <w:rFonts w:cs="Arial"/>
          <w:b/>
          <w:bCs/>
          <w:sz w:val="20"/>
          <w:szCs w:val="20"/>
        </w:rPr>
      </w:pPr>
      <w:r w:rsidRPr="00B200F4">
        <w:rPr>
          <w:noProof/>
          <w:lang w:val="es-MX" w:eastAsia="es-MX"/>
        </w:rPr>
        <w:drawing>
          <wp:anchor distT="0" distB="0" distL="114300" distR="114300" simplePos="0" relativeHeight="251666432" behindDoc="0" locked="0" layoutInCell="1" allowOverlap="1" wp14:anchorId="60CFBD92" wp14:editId="31C94DC6">
            <wp:simplePos x="0" y="0"/>
            <wp:positionH relativeFrom="column">
              <wp:posOffset>848139</wp:posOffset>
            </wp:positionH>
            <wp:positionV relativeFrom="paragraph">
              <wp:posOffset>127828</wp:posOffset>
            </wp:positionV>
            <wp:extent cx="4220845" cy="1362710"/>
            <wp:effectExtent l="0" t="0" r="8255" b="8890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9" b="3191"/>
                    <a:stretch/>
                  </pic:blipFill>
                  <pic:spPr bwMode="auto">
                    <a:xfrm>
                      <a:off x="0" y="0"/>
                      <a:ext cx="4220845" cy="1362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345">
        <w:rPr>
          <w:rFonts w:cs="Arial"/>
          <w:b/>
          <w:bCs/>
          <w:sz w:val="20"/>
          <w:szCs w:val="20"/>
        </w:rPr>
        <w:t>2018</w:t>
      </w:r>
    </w:p>
    <w:p w14:paraId="7445D401" w14:textId="2D59FFD1" w:rsidR="00526345" w:rsidRDefault="00526345" w:rsidP="008022E7">
      <w:pPr>
        <w:ind w:left="1418"/>
        <w:rPr>
          <w:rFonts w:cs="Arial"/>
          <w:b/>
          <w:bCs/>
          <w:sz w:val="20"/>
          <w:szCs w:val="20"/>
        </w:rPr>
      </w:pPr>
    </w:p>
    <w:p w14:paraId="4D86E26A" w14:textId="1C61C305" w:rsidR="00B1366E" w:rsidRPr="001F32BA" w:rsidRDefault="00B1366E" w:rsidP="008022E7">
      <w:pPr>
        <w:ind w:left="1418"/>
        <w:rPr>
          <w:rFonts w:cs="Arial"/>
          <w:b/>
          <w:bCs/>
          <w:sz w:val="20"/>
          <w:szCs w:val="20"/>
        </w:rPr>
      </w:pPr>
    </w:p>
    <w:p w14:paraId="4AA8DBBE" w14:textId="74BF2F24" w:rsidR="00B1366E" w:rsidRDefault="00B1366E" w:rsidP="00B1366E">
      <w:pPr>
        <w:rPr>
          <w:rFonts w:cs="Arial"/>
        </w:rPr>
      </w:pPr>
    </w:p>
    <w:p w14:paraId="4B02DCB1" w14:textId="0864FFED" w:rsidR="00B1366E" w:rsidRDefault="00B1366E" w:rsidP="00B1366E">
      <w:pPr>
        <w:rPr>
          <w:rFonts w:cs="Arial"/>
        </w:rPr>
      </w:pPr>
    </w:p>
    <w:p w14:paraId="47D955E1" w14:textId="77777777" w:rsidR="00B1366E" w:rsidRDefault="00B1366E" w:rsidP="00B1366E">
      <w:pPr>
        <w:rPr>
          <w:rFonts w:cs="Arial"/>
        </w:rPr>
      </w:pPr>
    </w:p>
    <w:p w14:paraId="77C081EF" w14:textId="77777777" w:rsidR="00B1366E" w:rsidRDefault="00B1366E" w:rsidP="00B1366E">
      <w:pPr>
        <w:rPr>
          <w:rFonts w:cs="Arial"/>
        </w:rPr>
      </w:pPr>
    </w:p>
    <w:p w14:paraId="2F45AEED" w14:textId="77777777" w:rsidR="00B1366E" w:rsidRDefault="00B1366E" w:rsidP="00B1366E">
      <w:pPr>
        <w:rPr>
          <w:rFonts w:cs="Arial"/>
        </w:rPr>
      </w:pPr>
    </w:p>
    <w:p w14:paraId="0A8E31EF" w14:textId="77777777" w:rsidR="00B1366E" w:rsidRDefault="00B1366E" w:rsidP="00B1366E">
      <w:pPr>
        <w:rPr>
          <w:rFonts w:cs="Arial"/>
        </w:rPr>
      </w:pPr>
    </w:p>
    <w:p w14:paraId="00729C0C" w14:textId="77777777" w:rsidR="00B1366E" w:rsidRDefault="00B1366E" w:rsidP="00B1366E">
      <w:pPr>
        <w:rPr>
          <w:rFonts w:cs="Arial"/>
        </w:rPr>
      </w:pPr>
    </w:p>
    <w:p w14:paraId="5DAC83AD" w14:textId="77777777" w:rsidR="00B1366E" w:rsidRDefault="00B1366E" w:rsidP="0027296A">
      <w:pPr>
        <w:ind w:left="709" w:right="1384"/>
        <w:rPr>
          <w:rFonts w:cs="Arial"/>
          <w:sz w:val="16"/>
          <w:szCs w:val="16"/>
        </w:rPr>
      </w:pPr>
      <w:bookmarkStart w:id="5" w:name="_Hlk31358429"/>
      <w:r w:rsidRPr="001D63FB">
        <w:rPr>
          <w:rFonts w:cs="Arial"/>
          <w:sz w:val="16"/>
          <w:szCs w:val="16"/>
        </w:rPr>
        <w:t>Nota: El periodo comprende de enero de 2013 a octubre de 2018.</w:t>
      </w:r>
      <w:r>
        <w:rPr>
          <w:rFonts w:cs="Arial"/>
          <w:sz w:val="16"/>
          <w:szCs w:val="16"/>
        </w:rPr>
        <w:t xml:space="preserve"> </w:t>
      </w:r>
    </w:p>
    <w:p w14:paraId="3E445DB0" w14:textId="56F8B622" w:rsidR="00B1366E" w:rsidRDefault="00B1366E" w:rsidP="0027296A">
      <w:pPr>
        <w:ind w:left="1134" w:right="817"/>
        <w:rPr>
          <w:rFonts w:cs="Arial"/>
          <w:sz w:val="16"/>
          <w:szCs w:val="16"/>
        </w:rPr>
      </w:pPr>
      <w:r w:rsidRPr="001D63FB">
        <w:rPr>
          <w:rFonts w:cs="Arial"/>
          <w:sz w:val="16"/>
          <w:szCs w:val="16"/>
        </w:rPr>
        <w:t>Por hijas o hijos nacidos vivos se considera a las(os) sobrevivientes</w:t>
      </w:r>
      <w:r>
        <w:rPr>
          <w:rFonts w:cs="Arial"/>
          <w:sz w:val="16"/>
          <w:szCs w:val="16"/>
        </w:rPr>
        <w:t xml:space="preserve"> y</w:t>
      </w:r>
      <w:r w:rsidRPr="00D43C82">
        <w:rPr>
          <w:rFonts w:cs="Arial"/>
          <w:sz w:val="16"/>
          <w:szCs w:val="16"/>
        </w:rPr>
        <w:t xml:space="preserve"> a las(os) actualmente fallecidas(os)</w:t>
      </w:r>
      <w:r>
        <w:rPr>
          <w:rFonts w:cs="Arial"/>
          <w:sz w:val="16"/>
          <w:szCs w:val="16"/>
        </w:rPr>
        <w:t>.</w:t>
      </w:r>
    </w:p>
    <w:bookmarkEnd w:id="5"/>
    <w:p w14:paraId="5FCAFA9C" w14:textId="2FBD6CA2" w:rsidR="00B1366E" w:rsidRDefault="00B1366E" w:rsidP="0027296A">
      <w:pPr>
        <w:ind w:left="1134" w:right="817"/>
        <w:rPr>
          <w:rFonts w:cs="Arial"/>
          <w:sz w:val="16"/>
          <w:szCs w:val="16"/>
        </w:rPr>
      </w:pPr>
      <w:r w:rsidRPr="00D43C82">
        <w:rPr>
          <w:rFonts w:cs="Arial"/>
          <w:sz w:val="16"/>
          <w:szCs w:val="16"/>
        </w:rPr>
        <w:t>Otro motivo incluye: decisión médica sin conocer el motivo; no quería</w:t>
      </w:r>
      <w:r>
        <w:rPr>
          <w:rFonts w:cs="Arial"/>
          <w:sz w:val="16"/>
          <w:szCs w:val="16"/>
        </w:rPr>
        <w:t xml:space="preserve"> </w:t>
      </w:r>
      <w:r w:rsidRPr="00D43C82">
        <w:rPr>
          <w:rFonts w:cs="Arial"/>
          <w:sz w:val="16"/>
          <w:szCs w:val="16"/>
        </w:rPr>
        <w:t>dolor</w:t>
      </w:r>
      <w:r w:rsidR="00CD6678">
        <w:rPr>
          <w:rFonts w:cs="Arial"/>
          <w:sz w:val="16"/>
          <w:szCs w:val="16"/>
        </w:rPr>
        <w:t xml:space="preserve"> y</w:t>
      </w:r>
      <w:r>
        <w:rPr>
          <w:rFonts w:cs="Arial"/>
          <w:sz w:val="16"/>
          <w:szCs w:val="16"/>
        </w:rPr>
        <w:t xml:space="preserve"> </w:t>
      </w:r>
      <w:r w:rsidRPr="00D43C82">
        <w:rPr>
          <w:rFonts w:cs="Arial"/>
          <w:sz w:val="16"/>
          <w:szCs w:val="16"/>
        </w:rPr>
        <w:t>solicitó programar el parto.</w:t>
      </w:r>
    </w:p>
    <w:p w14:paraId="6EC49009" w14:textId="18F9082D" w:rsidR="00B1366E" w:rsidRDefault="00B1366E" w:rsidP="0027296A">
      <w:pPr>
        <w:ind w:left="1276" w:right="1383" w:hanging="567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>Fuente: INEGI. Encuesta Nacional de la Dinámica Demográfica 2018.Base de datos.</w:t>
      </w:r>
      <w:r>
        <w:rPr>
          <w:rFonts w:cs="Arial"/>
          <w:sz w:val="16"/>
          <w:szCs w:val="16"/>
        </w:rPr>
        <w:t xml:space="preserve"> SNIEG. Información de Interés Nacional.</w:t>
      </w:r>
    </w:p>
    <w:p w14:paraId="24BB6357" w14:textId="77777777" w:rsidR="00491966" w:rsidRPr="00491966" w:rsidRDefault="00491966" w:rsidP="00491966">
      <w:pPr>
        <w:ind w:left="1985" w:right="1383" w:hanging="567"/>
        <w:rPr>
          <w:rFonts w:cs="Arial"/>
          <w:sz w:val="16"/>
          <w:szCs w:val="16"/>
        </w:rPr>
      </w:pPr>
    </w:p>
    <w:p w14:paraId="361E33A7" w14:textId="155DC4FB" w:rsidR="005211B9" w:rsidRDefault="005211B9" w:rsidP="005211B9">
      <w:pPr>
        <w:ind w:left="-567"/>
        <w:rPr>
          <w:rFonts w:cs="Arial"/>
        </w:rPr>
      </w:pPr>
      <w:r>
        <w:rPr>
          <w:rFonts w:cs="Arial"/>
        </w:rPr>
        <w:t xml:space="preserve">Desde la </w:t>
      </w:r>
      <w:r w:rsidR="00EF0C40">
        <w:rPr>
          <w:rFonts w:cs="Arial"/>
        </w:rPr>
        <w:t xml:space="preserve">atención </w:t>
      </w:r>
      <w:r>
        <w:rPr>
          <w:rFonts w:cs="Arial"/>
        </w:rPr>
        <w:t xml:space="preserve">prenatal se recomienda a las mujeres </w:t>
      </w:r>
      <w:r w:rsidR="00AC76C6">
        <w:rPr>
          <w:rFonts w:cs="Arial"/>
        </w:rPr>
        <w:t xml:space="preserve">dar </w:t>
      </w:r>
      <w:r>
        <w:rPr>
          <w:rFonts w:cs="Arial"/>
        </w:rPr>
        <w:t>l</w:t>
      </w:r>
      <w:r w:rsidR="00AC76C6">
        <w:rPr>
          <w:rFonts w:cs="Arial"/>
        </w:rPr>
        <w:t xml:space="preserve">eche </w:t>
      </w:r>
      <w:r>
        <w:rPr>
          <w:rFonts w:cs="Arial"/>
        </w:rPr>
        <w:t xml:space="preserve">materna porque </w:t>
      </w:r>
      <w:r w:rsidR="00EF0C40">
        <w:rPr>
          <w:rFonts w:cs="Arial"/>
        </w:rPr>
        <w:t xml:space="preserve">ello </w:t>
      </w:r>
      <w:r>
        <w:rPr>
          <w:rFonts w:cs="Arial"/>
        </w:rPr>
        <w:t>contribuye a la salud de la mujer</w:t>
      </w:r>
      <w:r w:rsidR="00EF0C40">
        <w:rPr>
          <w:rFonts w:cs="Arial"/>
        </w:rPr>
        <w:t>. R</w:t>
      </w:r>
      <w:r>
        <w:rPr>
          <w:rFonts w:cs="Arial"/>
        </w:rPr>
        <w:t>educ</w:t>
      </w:r>
      <w:r w:rsidR="00EF0C40">
        <w:rPr>
          <w:rFonts w:cs="Arial"/>
        </w:rPr>
        <w:t>e</w:t>
      </w:r>
      <w:r>
        <w:rPr>
          <w:rFonts w:cs="Arial"/>
        </w:rPr>
        <w:t xml:space="preserve"> el riesgo de </w:t>
      </w:r>
      <w:r w:rsidR="00EF0C40">
        <w:rPr>
          <w:rFonts w:cs="Arial"/>
        </w:rPr>
        <w:t xml:space="preserve">padecer </w:t>
      </w:r>
      <w:r>
        <w:rPr>
          <w:rFonts w:cs="Arial"/>
        </w:rPr>
        <w:t>cáncer de ovarios y mama, diabetes tipo II</w:t>
      </w:r>
      <w:r w:rsidR="00EF0C40">
        <w:rPr>
          <w:rFonts w:cs="Arial"/>
        </w:rPr>
        <w:t xml:space="preserve"> y</w:t>
      </w:r>
      <w:r>
        <w:rPr>
          <w:rFonts w:cs="Arial"/>
        </w:rPr>
        <w:t xml:space="preserve"> depresión posparto</w:t>
      </w:r>
      <w:r w:rsidR="00EF0C40">
        <w:rPr>
          <w:rFonts w:cs="Arial"/>
        </w:rPr>
        <w:t>; además</w:t>
      </w:r>
      <w:r>
        <w:rPr>
          <w:rFonts w:cs="Arial"/>
        </w:rPr>
        <w:t xml:space="preserve"> es un método anticonceptivo natural (OMS, 2017). Nueve de cada diez madres de 15 a 49 años con última hija o hijo nacido vivo en el periodo captadas por </w:t>
      </w:r>
      <w:r w:rsidR="00EF0C40">
        <w:rPr>
          <w:rFonts w:cs="Arial"/>
        </w:rPr>
        <w:t xml:space="preserve">la </w:t>
      </w:r>
      <w:r>
        <w:rPr>
          <w:rFonts w:cs="Arial"/>
        </w:rPr>
        <w:t>ENADID 2018, dieron leche materna.</w:t>
      </w:r>
    </w:p>
    <w:p w14:paraId="3FB051B4" w14:textId="77777777" w:rsidR="005211B9" w:rsidRDefault="005211B9" w:rsidP="005211B9">
      <w:pPr>
        <w:ind w:left="-567"/>
        <w:rPr>
          <w:rFonts w:cs="Arial"/>
        </w:rPr>
      </w:pPr>
    </w:p>
    <w:p w14:paraId="3CA2BC49" w14:textId="77777777" w:rsidR="0027296A" w:rsidRDefault="005211B9" w:rsidP="0027296A">
      <w:pPr>
        <w:ind w:left="709"/>
        <w:rPr>
          <w:rFonts w:cs="Arial"/>
          <w:b/>
          <w:bCs/>
          <w:sz w:val="20"/>
          <w:szCs w:val="20"/>
        </w:rPr>
      </w:pPr>
      <w:r w:rsidRPr="00DC2A19">
        <w:rPr>
          <w:rFonts w:cs="Arial"/>
          <w:b/>
          <w:bCs/>
          <w:sz w:val="20"/>
          <w:szCs w:val="20"/>
        </w:rPr>
        <w:t>Distribución porcentual de las mujeres de 15 a 49 años con hijas</w:t>
      </w:r>
      <w:r>
        <w:rPr>
          <w:rFonts w:cs="Arial"/>
          <w:b/>
          <w:bCs/>
          <w:sz w:val="20"/>
          <w:szCs w:val="20"/>
        </w:rPr>
        <w:t xml:space="preserve"> o hijos</w:t>
      </w:r>
      <w:r w:rsidR="0027296A">
        <w:rPr>
          <w:rFonts w:cs="Arial"/>
          <w:b/>
          <w:bCs/>
          <w:sz w:val="20"/>
          <w:szCs w:val="20"/>
        </w:rPr>
        <w:t xml:space="preserve"> </w:t>
      </w:r>
      <w:r w:rsidRPr="00DC2A19">
        <w:rPr>
          <w:rFonts w:cs="Arial"/>
          <w:b/>
          <w:bCs/>
          <w:sz w:val="20"/>
          <w:szCs w:val="20"/>
        </w:rPr>
        <w:t>nacidos</w:t>
      </w:r>
    </w:p>
    <w:p w14:paraId="7DB46DC2" w14:textId="6166DCE8" w:rsidR="005211B9" w:rsidRPr="00DC2A19" w:rsidRDefault="005211B9" w:rsidP="0027296A">
      <w:pPr>
        <w:ind w:left="709"/>
        <w:rPr>
          <w:rFonts w:cs="Arial"/>
          <w:b/>
          <w:bCs/>
          <w:sz w:val="20"/>
          <w:szCs w:val="20"/>
        </w:rPr>
      </w:pPr>
      <w:r w:rsidRPr="00DC2A19">
        <w:rPr>
          <w:rFonts w:cs="Arial"/>
          <w:b/>
          <w:bCs/>
          <w:sz w:val="20"/>
          <w:szCs w:val="20"/>
        </w:rPr>
        <w:t>vivos en el periodo por condición</w:t>
      </w:r>
      <w:r>
        <w:rPr>
          <w:rFonts w:cs="Arial"/>
          <w:b/>
          <w:bCs/>
          <w:sz w:val="20"/>
          <w:szCs w:val="20"/>
        </w:rPr>
        <w:t xml:space="preserve"> </w:t>
      </w:r>
      <w:r w:rsidRPr="00DC2A19">
        <w:rPr>
          <w:rFonts w:cs="Arial"/>
          <w:b/>
          <w:bCs/>
          <w:sz w:val="20"/>
          <w:szCs w:val="20"/>
        </w:rPr>
        <w:t>de lactancia materna</w:t>
      </w:r>
    </w:p>
    <w:p w14:paraId="0DE3A623" w14:textId="69AA07B0" w:rsidR="005211B9" w:rsidRDefault="005211B9" w:rsidP="0027296A">
      <w:pPr>
        <w:ind w:left="709"/>
        <w:rPr>
          <w:rFonts w:cs="Arial"/>
        </w:rPr>
      </w:pPr>
      <w:r w:rsidRPr="006F0EFB">
        <w:rPr>
          <w:noProof/>
          <w:lang w:val="es-MX" w:eastAsia="es-MX"/>
        </w:rPr>
        <w:drawing>
          <wp:anchor distT="0" distB="0" distL="114300" distR="114300" simplePos="0" relativeHeight="251668480" behindDoc="0" locked="0" layoutInCell="1" allowOverlap="1" wp14:anchorId="0323D503" wp14:editId="09298D26">
            <wp:simplePos x="0" y="0"/>
            <wp:positionH relativeFrom="column">
              <wp:posOffset>1226820</wp:posOffset>
            </wp:positionH>
            <wp:positionV relativeFrom="paragraph">
              <wp:posOffset>130175</wp:posOffset>
            </wp:positionV>
            <wp:extent cx="3359785" cy="2677160"/>
            <wp:effectExtent l="0" t="0" r="0" b="8890"/>
            <wp:wrapSquare wrapText="bothSides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2" r="9074" b="3058"/>
                    <a:stretch/>
                  </pic:blipFill>
                  <pic:spPr bwMode="auto">
                    <a:xfrm>
                      <a:off x="0" y="0"/>
                      <a:ext cx="3359785" cy="267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2A19">
        <w:rPr>
          <w:rFonts w:cs="Arial"/>
          <w:b/>
          <w:bCs/>
          <w:sz w:val="20"/>
          <w:szCs w:val="20"/>
        </w:rPr>
        <w:t>2018</w:t>
      </w:r>
    </w:p>
    <w:p w14:paraId="71694D86" w14:textId="435D343E" w:rsidR="005211B9" w:rsidRDefault="005211B9" w:rsidP="005211B9">
      <w:pPr>
        <w:ind w:left="-567"/>
        <w:rPr>
          <w:rFonts w:cs="Arial"/>
        </w:rPr>
      </w:pPr>
    </w:p>
    <w:p w14:paraId="6FD01273" w14:textId="77777777" w:rsidR="005211B9" w:rsidRDefault="005211B9" w:rsidP="005211B9">
      <w:pPr>
        <w:ind w:left="-567"/>
        <w:rPr>
          <w:rFonts w:cs="Arial"/>
        </w:rPr>
      </w:pPr>
    </w:p>
    <w:p w14:paraId="1C60C0E3" w14:textId="77777777" w:rsidR="005211B9" w:rsidRDefault="005211B9" w:rsidP="005211B9">
      <w:pPr>
        <w:ind w:left="-567"/>
        <w:rPr>
          <w:rFonts w:cs="Arial"/>
        </w:rPr>
      </w:pPr>
    </w:p>
    <w:p w14:paraId="46D488B9" w14:textId="77777777" w:rsidR="005211B9" w:rsidRDefault="005211B9" w:rsidP="005211B9">
      <w:pPr>
        <w:ind w:left="-567"/>
        <w:rPr>
          <w:rFonts w:cs="Arial"/>
        </w:rPr>
      </w:pPr>
    </w:p>
    <w:p w14:paraId="628E0D40" w14:textId="77777777" w:rsidR="005211B9" w:rsidRDefault="005211B9" w:rsidP="005211B9">
      <w:pPr>
        <w:ind w:left="-567"/>
        <w:jc w:val="center"/>
        <w:rPr>
          <w:rFonts w:cs="Arial"/>
        </w:rPr>
      </w:pPr>
    </w:p>
    <w:p w14:paraId="7E9F4D9A" w14:textId="77777777" w:rsidR="005211B9" w:rsidRDefault="005211B9" w:rsidP="005211B9">
      <w:pPr>
        <w:ind w:left="-567"/>
        <w:rPr>
          <w:rFonts w:cs="Arial"/>
        </w:rPr>
      </w:pPr>
    </w:p>
    <w:p w14:paraId="407108BA" w14:textId="77777777" w:rsidR="005211B9" w:rsidRDefault="005211B9" w:rsidP="005211B9">
      <w:pPr>
        <w:ind w:left="-567"/>
        <w:rPr>
          <w:rFonts w:cs="Arial"/>
        </w:rPr>
      </w:pPr>
    </w:p>
    <w:p w14:paraId="4B68A41B" w14:textId="77777777" w:rsidR="005211B9" w:rsidRDefault="005211B9" w:rsidP="005211B9">
      <w:pPr>
        <w:ind w:left="-567"/>
        <w:rPr>
          <w:rFonts w:cs="Arial"/>
        </w:rPr>
      </w:pPr>
    </w:p>
    <w:p w14:paraId="086C862A" w14:textId="77777777" w:rsidR="005211B9" w:rsidRDefault="005211B9" w:rsidP="005211B9">
      <w:pPr>
        <w:ind w:left="-567"/>
        <w:rPr>
          <w:rFonts w:cs="Arial"/>
        </w:rPr>
      </w:pPr>
    </w:p>
    <w:p w14:paraId="4663B161" w14:textId="77777777" w:rsidR="005211B9" w:rsidRDefault="005211B9" w:rsidP="005211B9">
      <w:pPr>
        <w:ind w:left="-567"/>
        <w:rPr>
          <w:rFonts w:cs="Arial"/>
        </w:rPr>
      </w:pPr>
    </w:p>
    <w:p w14:paraId="7998B1F3" w14:textId="77777777" w:rsidR="005211B9" w:rsidRDefault="005211B9" w:rsidP="005211B9">
      <w:pPr>
        <w:ind w:left="-567"/>
        <w:rPr>
          <w:rFonts w:cs="Arial"/>
        </w:rPr>
      </w:pPr>
    </w:p>
    <w:p w14:paraId="71EF9DB4" w14:textId="77777777" w:rsidR="005211B9" w:rsidRDefault="005211B9" w:rsidP="005211B9">
      <w:pPr>
        <w:ind w:left="-567"/>
        <w:rPr>
          <w:rFonts w:cs="Arial"/>
        </w:rPr>
      </w:pPr>
    </w:p>
    <w:p w14:paraId="1081E7EC" w14:textId="77777777" w:rsidR="005211B9" w:rsidRDefault="005211B9" w:rsidP="005211B9">
      <w:pPr>
        <w:ind w:left="-567"/>
        <w:rPr>
          <w:rFonts w:cs="Arial"/>
        </w:rPr>
      </w:pPr>
    </w:p>
    <w:p w14:paraId="62AB0101" w14:textId="77777777" w:rsidR="005211B9" w:rsidRDefault="005211B9" w:rsidP="005211B9">
      <w:pPr>
        <w:ind w:left="-567"/>
        <w:rPr>
          <w:rFonts w:cs="Arial"/>
        </w:rPr>
      </w:pPr>
    </w:p>
    <w:p w14:paraId="34ECF4F7" w14:textId="77777777" w:rsidR="005211B9" w:rsidRDefault="005211B9" w:rsidP="005211B9">
      <w:pPr>
        <w:ind w:left="-567"/>
        <w:rPr>
          <w:rFonts w:cs="Arial"/>
        </w:rPr>
      </w:pPr>
    </w:p>
    <w:p w14:paraId="017E78E2" w14:textId="77777777" w:rsidR="005211B9" w:rsidRDefault="005211B9" w:rsidP="005211B9">
      <w:pPr>
        <w:ind w:left="-567"/>
        <w:rPr>
          <w:rFonts w:cs="Arial"/>
        </w:rPr>
      </w:pPr>
    </w:p>
    <w:p w14:paraId="55526D03" w14:textId="77777777" w:rsidR="005211B9" w:rsidRDefault="005211B9" w:rsidP="005211B9">
      <w:pPr>
        <w:ind w:left="-567"/>
        <w:rPr>
          <w:rFonts w:cs="Arial"/>
        </w:rPr>
      </w:pPr>
    </w:p>
    <w:p w14:paraId="562CEA46" w14:textId="77777777" w:rsidR="005211B9" w:rsidRDefault="005211B9" w:rsidP="0027296A">
      <w:pPr>
        <w:ind w:left="709" w:right="16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Nota: </w:t>
      </w:r>
      <w:r w:rsidRPr="00DC2A19">
        <w:rPr>
          <w:rFonts w:cs="Arial"/>
          <w:sz w:val="16"/>
          <w:szCs w:val="16"/>
        </w:rPr>
        <w:t>El periodo comprende de enero de 2013 a octubre de 2018.</w:t>
      </w:r>
    </w:p>
    <w:p w14:paraId="142465A3" w14:textId="2B3A785D" w:rsidR="005211B9" w:rsidRDefault="005211B9" w:rsidP="0027296A">
      <w:pPr>
        <w:tabs>
          <w:tab w:val="left" w:pos="7513"/>
        </w:tabs>
        <w:ind w:left="1134" w:right="1100"/>
        <w:rPr>
          <w:rFonts w:cs="Arial"/>
          <w:sz w:val="16"/>
          <w:szCs w:val="16"/>
        </w:rPr>
      </w:pPr>
      <w:r w:rsidRPr="001D63FB">
        <w:rPr>
          <w:rFonts w:cs="Arial"/>
          <w:sz w:val="16"/>
          <w:szCs w:val="16"/>
        </w:rPr>
        <w:t>Por hijas o hijos nacidos vivos se considera a las(os) sobrevivientes</w:t>
      </w:r>
      <w:r>
        <w:rPr>
          <w:rFonts w:cs="Arial"/>
          <w:sz w:val="16"/>
          <w:szCs w:val="16"/>
        </w:rPr>
        <w:t xml:space="preserve"> y</w:t>
      </w:r>
      <w:r w:rsidRPr="00D43C82">
        <w:rPr>
          <w:rFonts w:cs="Arial"/>
          <w:sz w:val="16"/>
          <w:szCs w:val="16"/>
        </w:rPr>
        <w:t xml:space="preserve"> a las(os) actualmente fallecidas(os)</w:t>
      </w:r>
      <w:r>
        <w:rPr>
          <w:rFonts w:cs="Arial"/>
          <w:sz w:val="16"/>
          <w:szCs w:val="16"/>
        </w:rPr>
        <w:t>.</w:t>
      </w:r>
    </w:p>
    <w:p w14:paraId="535BC866" w14:textId="77777777" w:rsidR="005211B9" w:rsidRPr="00221FD2" w:rsidRDefault="005211B9" w:rsidP="0027296A">
      <w:pPr>
        <w:ind w:left="1276" w:right="1100" w:hanging="568"/>
        <w:rPr>
          <w:rFonts w:cs="Arial"/>
          <w:sz w:val="16"/>
          <w:szCs w:val="16"/>
        </w:rPr>
      </w:pPr>
      <w:r w:rsidRPr="00221FD2">
        <w:rPr>
          <w:rFonts w:cs="Arial"/>
          <w:sz w:val="16"/>
          <w:szCs w:val="16"/>
        </w:rPr>
        <w:t>Fuente: INEGI. Encuesta Nacional de la Dinámica Demográfica 2018.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Base de datos.</w:t>
      </w:r>
      <w:r>
        <w:rPr>
          <w:rFonts w:cs="Arial"/>
          <w:sz w:val="16"/>
          <w:szCs w:val="16"/>
        </w:rPr>
        <w:t xml:space="preserve"> SNIEG. Información de Interés Nacional.</w:t>
      </w:r>
    </w:p>
    <w:p w14:paraId="42223A2A" w14:textId="77777777" w:rsidR="005211B9" w:rsidRDefault="005211B9" w:rsidP="00B1366E">
      <w:pPr>
        <w:ind w:left="-567"/>
        <w:rPr>
          <w:rFonts w:cs="Arial"/>
        </w:rPr>
      </w:pPr>
    </w:p>
    <w:p w14:paraId="066D7735" w14:textId="77777777" w:rsidR="00032660" w:rsidRDefault="00032660" w:rsidP="00B200F4">
      <w:pPr>
        <w:ind w:left="-567"/>
        <w:rPr>
          <w:rFonts w:cs="Arial"/>
        </w:rPr>
      </w:pPr>
    </w:p>
    <w:p w14:paraId="3082CE0C" w14:textId="77777777" w:rsidR="00032660" w:rsidRDefault="00032660" w:rsidP="00B200F4">
      <w:pPr>
        <w:ind w:left="-567"/>
        <w:rPr>
          <w:rFonts w:cs="Arial"/>
        </w:rPr>
      </w:pPr>
    </w:p>
    <w:p w14:paraId="25277921" w14:textId="77777777" w:rsidR="00032660" w:rsidRDefault="00032660" w:rsidP="00B200F4">
      <w:pPr>
        <w:ind w:left="-567"/>
        <w:rPr>
          <w:rFonts w:cs="Arial"/>
        </w:rPr>
      </w:pPr>
    </w:p>
    <w:p w14:paraId="052607E5" w14:textId="77777777" w:rsidR="00ED4843" w:rsidRDefault="00ED4843" w:rsidP="00B200F4">
      <w:pPr>
        <w:ind w:left="-567"/>
        <w:rPr>
          <w:rFonts w:cs="Arial"/>
        </w:rPr>
      </w:pPr>
    </w:p>
    <w:p w14:paraId="765EA780" w14:textId="6BCBD136" w:rsidR="00032660" w:rsidRDefault="00216457" w:rsidP="00B200F4">
      <w:pPr>
        <w:ind w:left="-567"/>
        <w:rPr>
          <w:rFonts w:cs="Arial"/>
        </w:rPr>
      </w:pPr>
      <w:r>
        <w:rPr>
          <w:rFonts w:cs="Arial"/>
        </w:rPr>
        <w:t>Una práctica que se recomienda realizar de forma inmediata al parto es colocar al recién nacido sobre el pecho de la madre (contacto piel a piel) para estimular su interacción por medio del tacto, el calor y el olor (Puig y Sguassero, 2008) y para incentivar la práctica de la lactancia materna (Herrera, 2013).</w:t>
      </w:r>
    </w:p>
    <w:p w14:paraId="027CB60B" w14:textId="77777777" w:rsidR="00B200F4" w:rsidRDefault="00B200F4" w:rsidP="00B1366E">
      <w:pPr>
        <w:ind w:left="-567"/>
        <w:rPr>
          <w:rFonts w:cs="Arial"/>
        </w:rPr>
      </w:pPr>
    </w:p>
    <w:p w14:paraId="0A2304C1" w14:textId="7E4C4D5B" w:rsidR="007E0F4B" w:rsidRDefault="007E0F4B" w:rsidP="007E0F4B">
      <w:pPr>
        <w:ind w:left="-567"/>
        <w:rPr>
          <w:rFonts w:cs="Arial"/>
        </w:rPr>
      </w:pPr>
      <w:r>
        <w:rPr>
          <w:rFonts w:cs="Arial"/>
        </w:rPr>
        <w:t xml:space="preserve">Los datos de ENADID 2018 reportan que de </w:t>
      </w:r>
      <w:r w:rsidR="00CD6678">
        <w:rPr>
          <w:rFonts w:cs="Arial"/>
        </w:rPr>
        <w:t xml:space="preserve">los </w:t>
      </w:r>
      <w:r>
        <w:rPr>
          <w:rFonts w:cs="Arial"/>
        </w:rPr>
        <w:t xml:space="preserve">8 millones de madres que dan leche materna a sus hijos, 81.1% (6.5 millones) tuvo contacto piel a piel con su recién nacido. </w:t>
      </w:r>
      <w:r>
        <w:t xml:space="preserve">Se observa que </w:t>
      </w:r>
      <w:r w:rsidRPr="00E42353">
        <w:t>el porcentaje</w:t>
      </w:r>
      <w:r>
        <w:t xml:space="preserve"> de inicio de la lactancia materna en las primeras 24 horas de vida es mayor entre las mamás que tuvieron contacto piel a piel con su hija o hijo.</w:t>
      </w:r>
    </w:p>
    <w:p w14:paraId="7C7A25DE" w14:textId="77777777" w:rsidR="007E0F4B" w:rsidRDefault="007E0F4B" w:rsidP="007E0F4B">
      <w:pPr>
        <w:ind w:left="-567"/>
        <w:rPr>
          <w:rFonts w:cs="Arial"/>
        </w:rPr>
      </w:pPr>
    </w:p>
    <w:p w14:paraId="750BB9F8" w14:textId="77777777" w:rsidR="007E0F4B" w:rsidRDefault="007E0F4B" w:rsidP="007E0F4B">
      <w:pPr>
        <w:ind w:left="426"/>
        <w:rPr>
          <w:rFonts w:cs="Arial"/>
          <w:b/>
          <w:bCs/>
          <w:sz w:val="20"/>
          <w:szCs w:val="20"/>
        </w:rPr>
      </w:pPr>
      <w:r w:rsidRPr="00B22988">
        <w:rPr>
          <w:rFonts w:cs="Arial"/>
          <w:b/>
          <w:bCs/>
          <w:sz w:val="20"/>
          <w:szCs w:val="20"/>
        </w:rPr>
        <w:t>Distribución porcentual de las mujeres de 15 a 49 años con hijas</w:t>
      </w:r>
      <w:r>
        <w:rPr>
          <w:rFonts w:cs="Arial"/>
          <w:b/>
          <w:bCs/>
          <w:sz w:val="20"/>
          <w:szCs w:val="20"/>
        </w:rPr>
        <w:t xml:space="preserve"> o hijos </w:t>
      </w:r>
      <w:r w:rsidRPr="00B22988">
        <w:rPr>
          <w:rFonts w:cs="Arial"/>
          <w:b/>
          <w:bCs/>
          <w:sz w:val="20"/>
          <w:szCs w:val="20"/>
        </w:rPr>
        <w:t xml:space="preserve">nacidos </w:t>
      </w:r>
    </w:p>
    <w:p w14:paraId="5DEA56E7" w14:textId="77777777" w:rsidR="007E0F4B" w:rsidRDefault="007E0F4B" w:rsidP="007E0F4B">
      <w:pPr>
        <w:ind w:left="426"/>
        <w:rPr>
          <w:rFonts w:cs="Arial"/>
          <w:b/>
          <w:bCs/>
          <w:sz w:val="20"/>
          <w:szCs w:val="20"/>
        </w:rPr>
      </w:pPr>
      <w:r w:rsidRPr="00B22988">
        <w:rPr>
          <w:rFonts w:cs="Arial"/>
          <w:b/>
          <w:bCs/>
          <w:sz w:val="20"/>
          <w:szCs w:val="20"/>
        </w:rPr>
        <w:t>vivos</w:t>
      </w:r>
      <w:r>
        <w:rPr>
          <w:rFonts w:cs="Arial"/>
          <w:b/>
          <w:bCs/>
          <w:sz w:val="20"/>
          <w:szCs w:val="20"/>
        </w:rPr>
        <w:t xml:space="preserve"> </w:t>
      </w:r>
      <w:r w:rsidRPr="00B22988">
        <w:rPr>
          <w:rFonts w:cs="Arial"/>
          <w:b/>
          <w:bCs/>
          <w:sz w:val="20"/>
          <w:szCs w:val="20"/>
        </w:rPr>
        <w:t xml:space="preserve">en el periodo que tomaron leche materna, </w:t>
      </w:r>
      <w:r>
        <w:rPr>
          <w:rFonts w:cs="Arial"/>
          <w:b/>
          <w:bCs/>
          <w:sz w:val="20"/>
          <w:szCs w:val="20"/>
        </w:rPr>
        <w:t xml:space="preserve">por edad </w:t>
      </w:r>
      <w:r w:rsidRPr="00B22988">
        <w:rPr>
          <w:rFonts w:cs="Arial"/>
          <w:b/>
          <w:bCs/>
          <w:sz w:val="20"/>
          <w:szCs w:val="20"/>
        </w:rPr>
        <w:t xml:space="preserve">de inicio </w:t>
      </w:r>
    </w:p>
    <w:p w14:paraId="0214C6D8" w14:textId="77777777" w:rsidR="007E0F4B" w:rsidRPr="00B22988" w:rsidRDefault="007E0F4B" w:rsidP="007E0F4B">
      <w:pPr>
        <w:ind w:left="426"/>
        <w:rPr>
          <w:rFonts w:cs="Arial"/>
          <w:b/>
          <w:bCs/>
          <w:sz w:val="20"/>
          <w:szCs w:val="20"/>
        </w:rPr>
      </w:pPr>
      <w:r w:rsidRPr="00B22988">
        <w:rPr>
          <w:rFonts w:cs="Arial"/>
          <w:b/>
          <w:bCs/>
          <w:sz w:val="20"/>
          <w:szCs w:val="20"/>
        </w:rPr>
        <w:t>de la lactancia,</w:t>
      </w:r>
      <w:r>
        <w:rPr>
          <w:rFonts w:cs="Arial"/>
          <w:b/>
          <w:bCs/>
          <w:sz w:val="20"/>
          <w:szCs w:val="20"/>
        </w:rPr>
        <w:t xml:space="preserve"> </w:t>
      </w:r>
      <w:r w:rsidRPr="00B22988">
        <w:rPr>
          <w:rFonts w:cs="Arial"/>
          <w:b/>
          <w:bCs/>
          <w:sz w:val="20"/>
          <w:szCs w:val="20"/>
        </w:rPr>
        <w:t>según condición de contacto</w:t>
      </w:r>
      <w:r>
        <w:rPr>
          <w:rFonts w:cs="Arial"/>
          <w:b/>
          <w:bCs/>
          <w:sz w:val="20"/>
          <w:szCs w:val="20"/>
        </w:rPr>
        <w:t xml:space="preserve"> </w:t>
      </w:r>
      <w:r w:rsidRPr="00B22988">
        <w:rPr>
          <w:rFonts w:cs="Arial"/>
          <w:b/>
          <w:bCs/>
          <w:sz w:val="20"/>
          <w:szCs w:val="20"/>
        </w:rPr>
        <w:t>piel a piel</w:t>
      </w:r>
    </w:p>
    <w:p w14:paraId="721D07A9" w14:textId="77777777" w:rsidR="007E0F4B" w:rsidRPr="00B22988" w:rsidRDefault="007E0F4B" w:rsidP="007E0F4B">
      <w:pPr>
        <w:ind w:left="426"/>
        <w:rPr>
          <w:rFonts w:cs="Arial"/>
          <w:b/>
          <w:bCs/>
          <w:sz w:val="20"/>
          <w:szCs w:val="20"/>
        </w:rPr>
      </w:pPr>
      <w:r w:rsidRPr="00B22988">
        <w:rPr>
          <w:rFonts w:cs="Arial"/>
          <w:b/>
          <w:bCs/>
          <w:sz w:val="20"/>
          <w:szCs w:val="20"/>
        </w:rPr>
        <w:t>2018</w:t>
      </w:r>
    </w:p>
    <w:p w14:paraId="5EBBCB44" w14:textId="77777777" w:rsidR="007E0F4B" w:rsidRDefault="007E0F4B" w:rsidP="007E0F4B">
      <w:pPr>
        <w:ind w:left="-567"/>
        <w:rPr>
          <w:rFonts w:cs="Arial"/>
          <w:sz w:val="16"/>
          <w:szCs w:val="16"/>
        </w:rPr>
      </w:pPr>
      <w:r w:rsidRPr="00B10E9E">
        <w:rPr>
          <w:noProof/>
          <w:lang w:val="es-MX" w:eastAsia="es-MX"/>
        </w:rPr>
        <w:drawing>
          <wp:anchor distT="0" distB="0" distL="114300" distR="114300" simplePos="0" relativeHeight="251670528" behindDoc="0" locked="0" layoutInCell="1" allowOverlap="1" wp14:anchorId="29923D12" wp14:editId="6A3DA99D">
            <wp:simplePos x="0" y="0"/>
            <wp:positionH relativeFrom="column">
              <wp:posOffset>291465</wp:posOffset>
            </wp:positionH>
            <wp:positionV relativeFrom="paragraph">
              <wp:posOffset>36195</wp:posOffset>
            </wp:positionV>
            <wp:extent cx="5443220" cy="1972310"/>
            <wp:effectExtent l="0" t="0" r="5080" b="0"/>
            <wp:wrapSquare wrapText="bothSides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75"/>
                    <a:stretch/>
                  </pic:blipFill>
                  <pic:spPr bwMode="auto">
                    <a:xfrm>
                      <a:off x="0" y="0"/>
                      <a:ext cx="544322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71DD9F" w14:textId="77777777" w:rsidR="007E0F4B" w:rsidRDefault="007E0F4B" w:rsidP="007E0F4B">
      <w:pPr>
        <w:ind w:left="426" w:right="1809"/>
        <w:rPr>
          <w:rFonts w:cs="Arial"/>
          <w:sz w:val="16"/>
          <w:szCs w:val="16"/>
        </w:rPr>
      </w:pPr>
      <w:r w:rsidRPr="001D63FB">
        <w:rPr>
          <w:rFonts w:cs="Arial"/>
          <w:sz w:val="16"/>
          <w:szCs w:val="16"/>
        </w:rPr>
        <w:t>Nota: El periodo comprende de enero de 2013 a octubre de 2018.</w:t>
      </w:r>
    </w:p>
    <w:p w14:paraId="5C500882" w14:textId="77777777" w:rsidR="007E0F4B" w:rsidRDefault="007E0F4B" w:rsidP="007E0F4B">
      <w:pPr>
        <w:ind w:left="851" w:right="1100"/>
        <w:rPr>
          <w:rFonts w:cs="Arial"/>
          <w:sz w:val="16"/>
          <w:szCs w:val="16"/>
        </w:rPr>
      </w:pPr>
      <w:r w:rsidRPr="001D63FB">
        <w:rPr>
          <w:rFonts w:cs="Arial"/>
          <w:sz w:val="16"/>
          <w:szCs w:val="16"/>
        </w:rPr>
        <w:t>Por hijas o hijos nacidos vivos se considera a las(os) sobrevivientes</w:t>
      </w:r>
      <w:r>
        <w:rPr>
          <w:rFonts w:cs="Arial"/>
          <w:sz w:val="16"/>
          <w:szCs w:val="16"/>
        </w:rPr>
        <w:t xml:space="preserve"> y</w:t>
      </w:r>
      <w:r w:rsidRPr="00D43C82">
        <w:rPr>
          <w:rFonts w:cs="Arial"/>
          <w:sz w:val="16"/>
          <w:szCs w:val="16"/>
        </w:rPr>
        <w:t xml:space="preserve"> a las(os) actualmente</w:t>
      </w:r>
      <w:r>
        <w:rPr>
          <w:rFonts w:cs="Arial"/>
          <w:sz w:val="16"/>
          <w:szCs w:val="16"/>
        </w:rPr>
        <w:t xml:space="preserve"> </w:t>
      </w:r>
      <w:r w:rsidRPr="00D43C82">
        <w:rPr>
          <w:rFonts w:cs="Arial"/>
          <w:sz w:val="16"/>
          <w:szCs w:val="16"/>
        </w:rPr>
        <w:t>fallecidas(os)</w:t>
      </w:r>
      <w:r>
        <w:rPr>
          <w:rFonts w:cs="Arial"/>
          <w:sz w:val="16"/>
          <w:szCs w:val="16"/>
        </w:rPr>
        <w:t>.</w:t>
      </w:r>
    </w:p>
    <w:p w14:paraId="056344B6" w14:textId="77777777" w:rsidR="007E0F4B" w:rsidRDefault="007E0F4B" w:rsidP="007E0F4B">
      <w:pPr>
        <w:tabs>
          <w:tab w:val="left" w:pos="8222"/>
        </w:tabs>
        <w:ind w:left="1020" w:right="1242" w:hanging="595"/>
        <w:rPr>
          <w:rFonts w:cs="Arial"/>
        </w:rPr>
      </w:pPr>
      <w:r w:rsidRPr="00221FD2">
        <w:rPr>
          <w:rFonts w:cs="Arial"/>
          <w:sz w:val="16"/>
          <w:szCs w:val="16"/>
        </w:rPr>
        <w:t>Fuente: INEGI. Encuesta Nacional de la Dinámica Demográfica 2018.</w:t>
      </w:r>
      <w:r>
        <w:rPr>
          <w:rFonts w:cs="Arial"/>
          <w:sz w:val="16"/>
          <w:szCs w:val="16"/>
        </w:rPr>
        <w:t xml:space="preserve"> </w:t>
      </w:r>
      <w:r w:rsidRPr="00221FD2">
        <w:rPr>
          <w:rFonts w:cs="Arial"/>
          <w:sz w:val="16"/>
          <w:szCs w:val="16"/>
        </w:rPr>
        <w:t>Base de datos.</w:t>
      </w:r>
      <w:r>
        <w:rPr>
          <w:rFonts w:cs="Arial"/>
          <w:sz w:val="16"/>
          <w:szCs w:val="16"/>
        </w:rPr>
        <w:t xml:space="preserve"> SNIEG. Información de Interés Nacional.</w:t>
      </w:r>
    </w:p>
    <w:p w14:paraId="4C4FB9A8" w14:textId="77777777" w:rsidR="007E0F4B" w:rsidRDefault="007E0F4B" w:rsidP="007E0F4B">
      <w:pPr>
        <w:ind w:left="-567"/>
        <w:rPr>
          <w:rFonts w:cs="Arial"/>
        </w:rPr>
      </w:pPr>
    </w:p>
    <w:p w14:paraId="75898FDB" w14:textId="50F067B1" w:rsidR="00216457" w:rsidRDefault="00216457" w:rsidP="00216457">
      <w:pPr>
        <w:ind w:left="-567"/>
        <w:rPr>
          <w:rFonts w:cs="Arial"/>
        </w:rPr>
      </w:pPr>
      <w:r w:rsidRPr="0027296A">
        <w:rPr>
          <w:rFonts w:cs="Arial"/>
        </w:rPr>
        <w:t>Es importante resaltar que de l</w:t>
      </w:r>
      <w:r>
        <w:rPr>
          <w:rFonts w:cs="Arial"/>
        </w:rPr>
        <w:t>o</w:t>
      </w:r>
      <w:r w:rsidRPr="0027296A">
        <w:rPr>
          <w:rFonts w:cs="Arial"/>
        </w:rPr>
        <w:t>s 6.5 millones de mujeres de 15 a 49 años que dan leche materna a sus hijas o hijos</w:t>
      </w:r>
      <w:r>
        <w:rPr>
          <w:rFonts w:cs="Arial"/>
        </w:rPr>
        <w:t xml:space="preserve"> y que reportaron haber tenido contacto piel a piel con su recién nacido, mantienen la lactancia </w:t>
      </w:r>
      <w:r w:rsidRPr="0027296A">
        <w:rPr>
          <w:rFonts w:cs="Arial"/>
        </w:rPr>
        <w:t>9.7 meses</w:t>
      </w:r>
      <w:r>
        <w:rPr>
          <w:rFonts w:cs="Arial"/>
        </w:rPr>
        <w:t xml:space="preserve"> en promedio</w:t>
      </w:r>
      <w:r w:rsidRPr="0027296A">
        <w:rPr>
          <w:rStyle w:val="Refdenotaalpie"/>
          <w:rFonts w:cs="Arial"/>
        </w:rPr>
        <w:footnoteReference w:id="17"/>
      </w:r>
      <w:r w:rsidR="001A76CB">
        <w:rPr>
          <w:rFonts w:cs="Arial"/>
        </w:rPr>
        <w:t>,</w:t>
      </w:r>
      <w:r w:rsidRPr="0027296A">
        <w:rPr>
          <w:rFonts w:cs="Arial"/>
        </w:rPr>
        <w:t xml:space="preserve"> pero únicamente 12.9% proporciona lactancia materna exclusiva, es decir, que en los primeros seis meses de vida de su hija o hijo les dan leche materna sin incluir en la dieta otro alimento.</w:t>
      </w:r>
    </w:p>
    <w:p w14:paraId="4F226500" w14:textId="77777777" w:rsidR="00216457" w:rsidRDefault="00216457" w:rsidP="007E0F4B">
      <w:pPr>
        <w:ind w:left="-567"/>
        <w:rPr>
          <w:rFonts w:cs="Arial"/>
        </w:rPr>
      </w:pPr>
    </w:p>
    <w:p w14:paraId="04F65693" w14:textId="3AB89C93" w:rsidR="00775706" w:rsidRDefault="00B1366E" w:rsidP="00B1366E">
      <w:pPr>
        <w:ind w:left="-567"/>
        <w:rPr>
          <w:rFonts w:cs="Arial"/>
        </w:rPr>
      </w:pPr>
      <w:r>
        <w:rPr>
          <w:rFonts w:cs="Arial"/>
        </w:rPr>
        <w:t xml:space="preserve">El cuidado a la salud de la </w:t>
      </w:r>
      <w:r w:rsidR="0076645E">
        <w:rPr>
          <w:rFonts w:cs="Arial"/>
        </w:rPr>
        <w:t>madre</w:t>
      </w:r>
      <w:r>
        <w:rPr>
          <w:rFonts w:cs="Arial"/>
        </w:rPr>
        <w:t xml:space="preserve"> continúa hasta los 42 días posteriores al parto, </w:t>
      </w:r>
      <w:r w:rsidR="00F45DE0">
        <w:rPr>
          <w:rFonts w:cs="Arial"/>
        </w:rPr>
        <w:t xml:space="preserve">periodo que </w:t>
      </w:r>
      <w:r w:rsidR="000B3A40">
        <w:rPr>
          <w:rFonts w:cs="Arial"/>
        </w:rPr>
        <w:t xml:space="preserve">se conoce como </w:t>
      </w:r>
      <w:r>
        <w:rPr>
          <w:rFonts w:cs="Arial"/>
        </w:rPr>
        <w:t>posparto o puerperio. En</w:t>
      </w:r>
      <w:r w:rsidRPr="00221FD2">
        <w:rPr>
          <w:rFonts w:cs="Arial"/>
        </w:rPr>
        <w:t xml:space="preserve"> México, la </w:t>
      </w:r>
      <w:r w:rsidRPr="0054467F">
        <w:rPr>
          <w:rFonts w:cs="Arial"/>
          <w:i/>
        </w:rPr>
        <w:t>Norma Oficial Mexicana NOM-007-SSA2-2016, Para la atención de la mujer durante el embarazo, parto y puerperio, y de la persona recién nacida</w:t>
      </w:r>
      <w:r w:rsidRPr="00221FD2">
        <w:rPr>
          <w:rFonts w:cs="Arial"/>
        </w:rPr>
        <w:t xml:space="preserve">, </w:t>
      </w:r>
      <w:r>
        <w:rPr>
          <w:rFonts w:cs="Arial"/>
        </w:rPr>
        <w:t xml:space="preserve">recomienda que la mujer reciba </w:t>
      </w:r>
      <w:r w:rsidRPr="00221FD2">
        <w:rPr>
          <w:rFonts w:cs="Arial"/>
        </w:rPr>
        <w:t>al menos dos consultas de revisión</w:t>
      </w:r>
      <w:r>
        <w:rPr>
          <w:rFonts w:cs="Arial"/>
        </w:rPr>
        <w:t xml:space="preserve"> en este lapso</w:t>
      </w:r>
      <w:r w:rsidR="00CD2326">
        <w:rPr>
          <w:rFonts w:cs="Arial"/>
        </w:rPr>
        <w:t>;</w:t>
      </w:r>
      <w:r w:rsidRPr="00221FD2">
        <w:rPr>
          <w:rFonts w:cs="Arial"/>
        </w:rPr>
        <w:t xml:space="preserve"> </w:t>
      </w:r>
      <w:r>
        <w:rPr>
          <w:rFonts w:cs="Arial"/>
        </w:rPr>
        <w:t>la primera</w:t>
      </w:r>
      <w:r w:rsidR="00CD2326">
        <w:rPr>
          <w:rFonts w:cs="Arial"/>
        </w:rPr>
        <w:t>,</w:t>
      </w:r>
      <w:r>
        <w:rPr>
          <w:rFonts w:cs="Arial"/>
        </w:rPr>
        <w:t xml:space="preserve"> en el transcurso de los</w:t>
      </w:r>
      <w:r w:rsidRPr="00221FD2">
        <w:rPr>
          <w:rFonts w:cs="Arial"/>
        </w:rPr>
        <w:t xml:space="preserve"> </w:t>
      </w:r>
      <w:r>
        <w:rPr>
          <w:rFonts w:cs="Arial"/>
        </w:rPr>
        <w:t xml:space="preserve">primeros </w:t>
      </w:r>
      <w:r w:rsidRPr="00221FD2">
        <w:rPr>
          <w:rFonts w:cs="Arial"/>
        </w:rPr>
        <w:t xml:space="preserve">15 días </w:t>
      </w:r>
      <w:r>
        <w:rPr>
          <w:rFonts w:cs="Arial"/>
        </w:rPr>
        <w:t>después del</w:t>
      </w:r>
      <w:r w:rsidRPr="00221FD2">
        <w:rPr>
          <w:rFonts w:cs="Arial"/>
        </w:rPr>
        <w:t xml:space="preserve"> parto</w:t>
      </w:r>
      <w:r>
        <w:rPr>
          <w:rFonts w:cs="Arial"/>
        </w:rPr>
        <w:t xml:space="preserve"> (Diario Oficial de la Federación [DOF], 2016)</w:t>
      </w:r>
      <w:r w:rsidRPr="00221FD2">
        <w:rPr>
          <w:rFonts w:cs="Arial"/>
        </w:rPr>
        <w:t xml:space="preserve">. </w:t>
      </w:r>
      <w:r>
        <w:rPr>
          <w:rFonts w:cs="Arial"/>
        </w:rPr>
        <w:t xml:space="preserve">La </w:t>
      </w:r>
      <w:r w:rsidRPr="00221FD2">
        <w:rPr>
          <w:rFonts w:cs="Arial"/>
        </w:rPr>
        <w:t>ENADID 2018 muestra que 81.8%</w:t>
      </w:r>
      <w:r>
        <w:rPr>
          <w:rFonts w:cs="Arial"/>
        </w:rPr>
        <w:t xml:space="preserve"> (7.1 millones) </w:t>
      </w:r>
      <w:r w:rsidRPr="00221FD2">
        <w:rPr>
          <w:rFonts w:cs="Arial"/>
        </w:rPr>
        <w:t>de las m</w:t>
      </w:r>
      <w:r>
        <w:rPr>
          <w:rFonts w:cs="Arial"/>
        </w:rPr>
        <w:t>adres</w:t>
      </w:r>
      <w:r w:rsidRPr="00221FD2">
        <w:rPr>
          <w:rFonts w:cs="Arial"/>
        </w:rPr>
        <w:t xml:space="preserve"> de 15 a 49 años, </w:t>
      </w:r>
      <w:r>
        <w:rPr>
          <w:rFonts w:cs="Arial"/>
        </w:rPr>
        <w:t xml:space="preserve">recibió atención </w:t>
      </w:r>
      <w:r w:rsidRPr="00221FD2">
        <w:rPr>
          <w:rFonts w:cs="Arial"/>
        </w:rPr>
        <w:t>posparto, y de estas, 83.9%</w:t>
      </w:r>
      <w:r w:rsidR="008022E7">
        <w:rPr>
          <w:rFonts w:cs="Arial"/>
        </w:rPr>
        <w:t xml:space="preserve"> (6 millones)</w:t>
      </w:r>
      <w:r w:rsidRPr="00221FD2">
        <w:rPr>
          <w:rFonts w:cs="Arial"/>
        </w:rPr>
        <w:t xml:space="preserve"> </w:t>
      </w:r>
      <w:r w:rsidR="00CD6678">
        <w:rPr>
          <w:rFonts w:cs="Arial"/>
        </w:rPr>
        <w:t>fueron revisadas</w:t>
      </w:r>
      <w:r w:rsidR="00CA5367">
        <w:rPr>
          <w:rFonts w:cs="Arial"/>
        </w:rPr>
        <w:t xml:space="preserve"> por primera vez</w:t>
      </w:r>
      <w:r>
        <w:rPr>
          <w:rFonts w:cs="Arial"/>
        </w:rPr>
        <w:t xml:space="preserve"> en el tiempo recomendado por la norma oficial mexicana en la materia.</w:t>
      </w:r>
    </w:p>
    <w:p w14:paraId="1AD9350F" w14:textId="77777777" w:rsidR="00216457" w:rsidRDefault="00216457" w:rsidP="00B1366E">
      <w:pPr>
        <w:ind w:left="-567"/>
        <w:rPr>
          <w:rFonts w:cs="Arial"/>
          <w:b/>
        </w:rPr>
      </w:pPr>
    </w:p>
    <w:p w14:paraId="4A726BEE" w14:textId="77777777" w:rsidR="001A76CB" w:rsidRDefault="001A76CB">
      <w:pPr>
        <w:spacing w:after="200" w:line="276" w:lineRule="auto"/>
        <w:jc w:val="left"/>
        <w:rPr>
          <w:rFonts w:cs="Arial"/>
          <w:b/>
        </w:rPr>
      </w:pPr>
      <w:r>
        <w:rPr>
          <w:rFonts w:cs="Arial"/>
          <w:b/>
        </w:rPr>
        <w:br w:type="page"/>
      </w:r>
    </w:p>
    <w:p w14:paraId="60403C39" w14:textId="77777777" w:rsidR="00315694" w:rsidRDefault="00315694" w:rsidP="00B1366E">
      <w:pPr>
        <w:ind w:left="-567"/>
        <w:rPr>
          <w:rFonts w:cs="Arial"/>
          <w:b/>
        </w:rPr>
      </w:pPr>
    </w:p>
    <w:p w14:paraId="3CF9E7AC" w14:textId="3C31DEE1" w:rsidR="00B1366E" w:rsidRPr="001A1409" w:rsidRDefault="00E7274F" w:rsidP="00B1366E">
      <w:pPr>
        <w:ind w:left="-567"/>
        <w:rPr>
          <w:rFonts w:cs="Arial"/>
          <w:b/>
        </w:rPr>
      </w:pPr>
      <w:r>
        <w:rPr>
          <w:rFonts w:cs="Arial"/>
          <w:b/>
        </w:rPr>
        <w:t>P</w:t>
      </w:r>
      <w:r w:rsidRPr="001A1409">
        <w:rPr>
          <w:rFonts w:cs="Arial"/>
          <w:b/>
        </w:rPr>
        <w:t>RESTACIONES LABORALES LIGADAS A LA MATERNIDAD</w:t>
      </w:r>
    </w:p>
    <w:p w14:paraId="5A399450" w14:textId="77777777" w:rsidR="00B1366E" w:rsidRDefault="00B1366E" w:rsidP="00B1366E">
      <w:pPr>
        <w:ind w:left="-567"/>
        <w:rPr>
          <w:rFonts w:cs="Arial"/>
        </w:rPr>
      </w:pPr>
      <w:bookmarkStart w:id="6" w:name="_Hlk37957060"/>
    </w:p>
    <w:p w14:paraId="6DFBB14D" w14:textId="51FAC4CC" w:rsidR="00B1366E" w:rsidRDefault="00B1366E" w:rsidP="00B1366E">
      <w:pPr>
        <w:ind w:left="-567"/>
        <w:rPr>
          <w:rFonts w:cs="Arial"/>
        </w:rPr>
      </w:pPr>
      <w:r>
        <w:rPr>
          <w:rFonts w:cs="Arial"/>
        </w:rPr>
        <w:t>Dentro del mercado laboral la</w:t>
      </w:r>
      <w:r w:rsidRPr="00221FD2">
        <w:rPr>
          <w:rFonts w:cs="Arial"/>
        </w:rPr>
        <w:t xml:space="preserve"> participación de la</w:t>
      </w:r>
      <w:r>
        <w:rPr>
          <w:rFonts w:cs="Arial"/>
        </w:rPr>
        <w:t>s</w:t>
      </w:r>
      <w:r w:rsidRPr="00221FD2">
        <w:rPr>
          <w:rFonts w:cs="Arial"/>
        </w:rPr>
        <w:t xml:space="preserve"> </w:t>
      </w:r>
      <w:r>
        <w:rPr>
          <w:rFonts w:cs="Arial"/>
        </w:rPr>
        <w:t xml:space="preserve">madres les permite contar con </w:t>
      </w:r>
      <w:r w:rsidRPr="00221FD2">
        <w:rPr>
          <w:rFonts w:cs="Arial"/>
        </w:rPr>
        <w:t xml:space="preserve">autonomía económica </w:t>
      </w:r>
      <w:r>
        <w:rPr>
          <w:rFonts w:cs="Arial"/>
        </w:rPr>
        <w:t xml:space="preserve">que se traduce en acceso a </w:t>
      </w:r>
      <w:r w:rsidRPr="00221FD2">
        <w:rPr>
          <w:rFonts w:cs="Arial"/>
        </w:rPr>
        <w:t>bienes y servicios (INEGI</w:t>
      </w:r>
      <w:r w:rsidR="00216457">
        <w:rPr>
          <w:rFonts w:cs="Arial"/>
        </w:rPr>
        <w:t xml:space="preserve"> e</w:t>
      </w:r>
      <w:r w:rsidRPr="00221FD2">
        <w:rPr>
          <w:rFonts w:cs="Arial"/>
        </w:rPr>
        <w:t xml:space="preserve"> Instituto Nacional de las Mujeres [INMUJERES], 2018)</w:t>
      </w:r>
      <w:r>
        <w:rPr>
          <w:rFonts w:cs="Arial"/>
        </w:rPr>
        <w:t xml:space="preserve">, y les permite gozar de prestaciones otorgadas por su empleadora o empleador. </w:t>
      </w:r>
    </w:p>
    <w:bookmarkEnd w:id="6"/>
    <w:p w14:paraId="6BCDDAEB" w14:textId="77777777" w:rsidR="00B1366E" w:rsidRDefault="00B1366E" w:rsidP="00B1366E">
      <w:pPr>
        <w:ind w:left="-567"/>
        <w:rPr>
          <w:rFonts w:cs="Arial"/>
        </w:rPr>
      </w:pPr>
    </w:p>
    <w:p w14:paraId="535464A1" w14:textId="5C22322B" w:rsidR="00B1366E" w:rsidRDefault="00B1366E" w:rsidP="00B1366E">
      <w:pPr>
        <w:ind w:left="-567"/>
        <w:rPr>
          <w:rFonts w:cs="Arial"/>
        </w:rPr>
      </w:pPr>
      <w:r>
        <w:rPr>
          <w:rFonts w:cs="Arial"/>
        </w:rPr>
        <w:t xml:space="preserve">Con datos de la Encuesta Nacional de Ocupación y Empleo (ENOE), </w:t>
      </w:r>
      <w:r w:rsidR="00CD2326">
        <w:rPr>
          <w:rFonts w:cs="Arial"/>
        </w:rPr>
        <w:t xml:space="preserve">para el </w:t>
      </w:r>
      <w:r>
        <w:rPr>
          <w:rFonts w:cs="Arial"/>
        </w:rPr>
        <w:t>primer trimestre de 2019, se observa que, de l</w:t>
      </w:r>
      <w:r w:rsidR="00775706">
        <w:rPr>
          <w:rFonts w:cs="Arial"/>
        </w:rPr>
        <w:t>o</w:t>
      </w:r>
      <w:r>
        <w:rPr>
          <w:rFonts w:cs="Arial"/>
        </w:rPr>
        <w:t xml:space="preserve">s </w:t>
      </w:r>
      <w:r w:rsidR="00CD2326">
        <w:rPr>
          <w:rFonts w:cs="Arial"/>
        </w:rPr>
        <w:t xml:space="preserve">7.4 millones </w:t>
      </w:r>
      <w:r w:rsidR="001931CF">
        <w:rPr>
          <w:rFonts w:cs="Arial"/>
        </w:rPr>
        <w:t xml:space="preserve">de </w:t>
      </w:r>
      <w:r>
        <w:rPr>
          <w:rFonts w:cs="Arial"/>
        </w:rPr>
        <w:t>madres</w:t>
      </w:r>
      <w:r w:rsidR="00CD6678">
        <w:rPr>
          <w:rFonts w:cs="Arial"/>
        </w:rPr>
        <w:t xml:space="preserve"> de 15 a 49 años que son</w:t>
      </w:r>
      <w:r>
        <w:rPr>
          <w:rFonts w:cs="Arial"/>
        </w:rPr>
        <w:t xml:space="preserve"> trabajadoras subordinadas y remuneradas, dos</w:t>
      </w:r>
      <w:r w:rsidRPr="0047357D">
        <w:rPr>
          <w:rFonts w:cs="Arial"/>
        </w:rPr>
        <w:t xml:space="preserve"> de cada diez </w:t>
      </w:r>
      <w:r>
        <w:rPr>
          <w:rFonts w:cs="Arial"/>
        </w:rPr>
        <w:t>cuentan con las prestaciones de guardería y cuidados maternos.</w:t>
      </w:r>
    </w:p>
    <w:p w14:paraId="67A546AF" w14:textId="77777777" w:rsidR="00B1366E" w:rsidRDefault="00B1366E" w:rsidP="00216457">
      <w:pPr>
        <w:ind w:left="-567"/>
        <w:rPr>
          <w:rFonts w:cs="Arial"/>
          <w:b/>
          <w:bCs/>
          <w:sz w:val="20"/>
          <w:szCs w:val="20"/>
        </w:rPr>
      </w:pPr>
    </w:p>
    <w:p w14:paraId="4C1506B2" w14:textId="7BDEB675" w:rsidR="0027296A" w:rsidRDefault="00B1366E" w:rsidP="00216457">
      <w:pPr>
        <w:ind w:left="142"/>
        <w:rPr>
          <w:rFonts w:cs="Arial"/>
          <w:b/>
          <w:bCs/>
          <w:sz w:val="20"/>
          <w:szCs w:val="20"/>
        </w:rPr>
      </w:pPr>
      <w:r w:rsidRPr="00340FBC">
        <w:rPr>
          <w:rFonts w:cs="Arial"/>
          <w:b/>
          <w:bCs/>
          <w:sz w:val="20"/>
          <w:szCs w:val="20"/>
        </w:rPr>
        <w:t xml:space="preserve">Porcentaje de mujeres </w:t>
      </w:r>
      <w:r w:rsidR="00602950">
        <w:rPr>
          <w:rFonts w:cs="Arial"/>
          <w:b/>
          <w:bCs/>
          <w:sz w:val="20"/>
          <w:szCs w:val="20"/>
        </w:rPr>
        <w:t xml:space="preserve">de </w:t>
      </w:r>
      <w:r w:rsidR="00CD6678">
        <w:rPr>
          <w:rFonts w:cs="Arial"/>
          <w:b/>
          <w:bCs/>
          <w:sz w:val="20"/>
          <w:szCs w:val="20"/>
        </w:rPr>
        <w:t xml:space="preserve">15 a 49 años, </w:t>
      </w:r>
      <w:r>
        <w:rPr>
          <w:rFonts w:cs="Arial"/>
          <w:b/>
          <w:bCs/>
          <w:sz w:val="20"/>
          <w:szCs w:val="20"/>
        </w:rPr>
        <w:t>trabajadoras subordinadas y remuneradas</w:t>
      </w:r>
      <w:r w:rsidRPr="00340FBC">
        <w:rPr>
          <w:rFonts w:cs="Arial"/>
          <w:b/>
          <w:bCs/>
          <w:sz w:val="20"/>
          <w:szCs w:val="20"/>
        </w:rPr>
        <w:t xml:space="preserve"> con al</w:t>
      </w:r>
    </w:p>
    <w:p w14:paraId="306D6E8F" w14:textId="75765224" w:rsidR="00B1366E" w:rsidRDefault="00B1366E" w:rsidP="00216457">
      <w:pPr>
        <w:ind w:left="142"/>
        <w:rPr>
          <w:rFonts w:cs="Arial"/>
          <w:b/>
          <w:bCs/>
          <w:sz w:val="20"/>
          <w:szCs w:val="20"/>
        </w:rPr>
      </w:pPr>
      <w:r w:rsidRPr="00340FBC">
        <w:rPr>
          <w:rFonts w:cs="Arial"/>
          <w:b/>
          <w:bCs/>
          <w:sz w:val="20"/>
          <w:szCs w:val="20"/>
        </w:rPr>
        <w:t xml:space="preserve">menos una hija o hijo, </w:t>
      </w:r>
      <w:r w:rsidR="00A738DC">
        <w:rPr>
          <w:rFonts w:cs="Arial"/>
          <w:b/>
          <w:bCs/>
          <w:sz w:val="20"/>
          <w:szCs w:val="20"/>
        </w:rPr>
        <w:t xml:space="preserve">por </w:t>
      </w:r>
      <w:r w:rsidR="0027296A">
        <w:rPr>
          <w:rFonts w:cs="Arial"/>
          <w:b/>
          <w:bCs/>
          <w:sz w:val="20"/>
          <w:szCs w:val="20"/>
        </w:rPr>
        <w:t>prestació</w:t>
      </w:r>
      <w:r w:rsidRPr="00340FBC">
        <w:rPr>
          <w:rFonts w:cs="Arial"/>
          <w:b/>
          <w:bCs/>
          <w:sz w:val="20"/>
          <w:szCs w:val="20"/>
        </w:rPr>
        <w:t>n laboral relacionada con la maternidad</w:t>
      </w:r>
    </w:p>
    <w:p w14:paraId="71373DA3" w14:textId="1B52838B" w:rsidR="00B1366E" w:rsidRPr="00340FBC" w:rsidRDefault="00B1366E" w:rsidP="00216457">
      <w:pPr>
        <w:ind w:left="142"/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2019</w:t>
      </w:r>
    </w:p>
    <w:p w14:paraId="1827C964" w14:textId="3D3F7679" w:rsidR="00B1366E" w:rsidRDefault="0027296A" w:rsidP="00B1366E">
      <w:pPr>
        <w:rPr>
          <w:rFonts w:cs="Arial"/>
        </w:rPr>
      </w:pPr>
      <w:r w:rsidRPr="0093144C">
        <w:rPr>
          <w:noProof/>
          <w:lang w:val="es-MX" w:eastAsia="es-MX"/>
        </w:rPr>
        <w:drawing>
          <wp:anchor distT="0" distB="0" distL="114300" distR="114300" simplePos="0" relativeHeight="251663360" behindDoc="0" locked="0" layoutInCell="1" allowOverlap="1" wp14:anchorId="4101E9A0" wp14:editId="3C1CBB0D">
            <wp:simplePos x="0" y="0"/>
            <wp:positionH relativeFrom="column">
              <wp:posOffset>104333</wp:posOffset>
            </wp:positionH>
            <wp:positionV relativeFrom="paragraph">
              <wp:posOffset>107564</wp:posOffset>
            </wp:positionV>
            <wp:extent cx="5128260" cy="2028825"/>
            <wp:effectExtent l="0" t="0" r="0" b="9525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4" t="8059" r="4541" b="7835"/>
                    <a:stretch/>
                  </pic:blipFill>
                  <pic:spPr bwMode="auto">
                    <a:xfrm>
                      <a:off x="0" y="0"/>
                      <a:ext cx="5128260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5BEED8" w14:textId="52A97B2E" w:rsidR="0027296A" w:rsidRDefault="0027296A" w:rsidP="00B1366E">
      <w:pPr>
        <w:rPr>
          <w:rFonts w:cs="Arial"/>
        </w:rPr>
      </w:pPr>
    </w:p>
    <w:p w14:paraId="0CBE1C02" w14:textId="64AC10FD" w:rsidR="0027296A" w:rsidRDefault="0027296A" w:rsidP="00B1366E">
      <w:pPr>
        <w:rPr>
          <w:rFonts w:cs="Arial"/>
        </w:rPr>
      </w:pPr>
    </w:p>
    <w:p w14:paraId="219A2A71" w14:textId="4AD4DA40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72DE6E81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14348AC8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6BF4E341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3C79FD32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44A739D2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7181B11D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09529F3F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2F0D1D75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58B7F5EE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6A1A9A4A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173852A4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0121F284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5E8FBB7A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3B7B8044" w14:textId="77777777" w:rsidR="0027296A" w:rsidRDefault="0027296A" w:rsidP="00092CEE">
      <w:pPr>
        <w:ind w:left="142"/>
        <w:rPr>
          <w:rFonts w:cs="Arial"/>
          <w:sz w:val="16"/>
          <w:szCs w:val="16"/>
        </w:rPr>
      </w:pPr>
    </w:p>
    <w:p w14:paraId="4965BAA6" w14:textId="0DA2D96A" w:rsidR="00B1366E" w:rsidRDefault="00B1366E" w:rsidP="00092CEE">
      <w:pPr>
        <w:ind w:left="142"/>
        <w:rPr>
          <w:rFonts w:cs="Arial"/>
          <w:sz w:val="16"/>
          <w:szCs w:val="16"/>
        </w:rPr>
      </w:pPr>
      <w:r w:rsidRPr="005555FB">
        <w:rPr>
          <w:rFonts w:cs="Arial"/>
          <w:sz w:val="16"/>
          <w:szCs w:val="16"/>
        </w:rPr>
        <w:t xml:space="preserve">Nota: Para el cálculo de estos porcentajes, se seleccionaron a las mujeres </w:t>
      </w:r>
      <w:r>
        <w:rPr>
          <w:rFonts w:cs="Arial"/>
          <w:sz w:val="16"/>
          <w:szCs w:val="16"/>
        </w:rPr>
        <w:t>que forman parte de la población ocupada</w:t>
      </w:r>
    </w:p>
    <w:p w14:paraId="5EB64A6B" w14:textId="4719FA9A" w:rsidR="00B1366E" w:rsidRPr="005555FB" w:rsidRDefault="00B1366E" w:rsidP="00092CEE">
      <w:pPr>
        <w:ind w:left="142" w:firstLine="426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y </w:t>
      </w:r>
      <w:r w:rsidRPr="005555FB">
        <w:rPr>
          <w:rFonts w:cs="Arial"/>
          <w:sz w:val="16"/>
          <w:szCs w:val="16"/>
        </w:rPr>
        <w:t>que son</w:t>
      </w:r>
      <w:r>
        <w:rPr>
          <w:rFonts w:cs="Arial"/>
          <w:sz w:val="16"/>
          <w:szCs w:val="16"/>
        </w:rPr>
        <w:t xml:space="preserve"> trabajadoras</w:t>
      </w:r>
      <w:r w:rsidRPr="005555FB">
        <w:rPr>
          <w:rFonts w:cs="Arial"/>
          <w:sz w:val="16"/>
          <w:szCs w:val="16"/>
        </w:rPr>
        <w:t xml:space="preserve"> subordinadas y remunera</w:t>
      </w:r>
      <w:r>
        <w:rPr>
          <w:rFonts w:cs="Arial"/>
          <w:sz w:val="16"/>
          <w:szCs w:val="16"/>
        </w:rPr>
        <w:t>das</w:t>
      </w:r>
      <w:r w:rsidR="00CD6678">
        <w:rPr>
          <w:rFonts w:cs="Arial"/>
          <w:sz w:val="16"/>
          <w:szCs w:val="16"/>
        </w:rPr>
        <w:t xml:space="preserve"> y que declaran al menos una hija o hijo</w:t>
      </w:r>
      <w:r w:rsidR="0027233C">
        <w:rPr>
          <w:rFonts w:cs="Arial"/>
          <w:sz w:val="16"/>
          <w:szCs w:val="16"/>
        </w:rPr>
        <w:t xml:space="preserve"> nacida(o) viva(o)</w:t>
      </w:r>
      <w:r>
        <w:rPr>
          <w:rFonts w:cs="Arial"/>
          <w:sz w:val="16"/>
          <w:szCs w:val="16"/>
        </w:rPr>
        <w:t>.</w:t>
      </w:r>
    </w:p>
    <w:p w14:paraId="26DB5794" w14:textId="77777777" w:rsidR="005D29A0" w:rsidRDefault="00B1366E" w:rsidP="00092CEE">
      <w:pPr>
        <w:ind w:left="142"/>
        <w:rPr>
          <w:rFonts w:cs="Arial"/>
          <w:sz w:val="16"/>
          <w:szCs w:val="16"/>
        </w:rPr>
      </w:pPr>
      <w:r w:rsidRPr="005555FB">
        <w:rPr>
          <w:rFonts w:cs="Arial"/>
          <w:sz w:val="16"/>
          <w:szCs w:val="16"/>
        </w:rPr>
        <w:t>Fuente: INEGI. Encuesta Nacional de Ocupación y Empleo, primer trimestre de 2019. Base de datos.</w:t>
      </w:r>
      <w:r w:rsidR="005D29A0">
        <w:rPr>
          <w:rFonts w:cs="Arial"/>
          <w:sz w:val="16"/>
          <w:szCs w:val="16"/>
        </w:rPr>
        <w:t xml:space="preserve"> Información </w:t>
      </w:r>
    </w:p>
    <w:p w14:paraId="1251DC17" w14:textId="2AF159E9" w:rsidR="00B1366E" w:rsidRPr="005555FB" w:rsidRDefault="005D29A0" w:rsidP="005D29A0">
      <w:pPr>
        <w:ind w:left="142" w:firstLine="5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de Interés Nacional.</w:t>
      </w:r>
    </w:p>
    <w:p w14:paraId="69752370" w14:textId="77777777" w:rsidR="00B1366E" w:rsidRDefault="00B1366E" w:rsidP="00B1366E">
      <w:pPr>
        <w:rPr>
          <w:rFonts w:cs="Arial"/>
        </w:rPr>
      </w:pPr>
    </w:p>
    <w:p w14:paraId="00342781" w14:textId="77777777" w:rsidR="00276A6E" w:rsidRDefault="00276A6E" w:rsidP="00B1366E">
      <w:pPr>
        <w:ind w:left="-567"/>
        <w:rPr>
          <w:rFonts w:cs="Arial"/>
          <w:b/>
        </w:rPr>
      </w:pPr>
    </w:p>
    <w:p w14:paraId="2BE3773F" w14:textId="77777777" w:rsidR="00BB7251" w:rsidRDefault="00BB7251" w:rsidP="00B1366E">
      <w:pPr>
        <w:ind w:left="-567"/>
        <w:rPr>
          <w:rFonts w:cs="Arial"/>
          <w:b/>
        </w:rPr>
      </w:pPr>
    </w:p>
    <w:p w14:paraId="4DDD6BA9" w14:textId="1C5CB6F4" w:rsidR="00B1366E" w:rsidRPr="00221FD2" w:rsidRDefault="00C035D7" w:rsidP="00B1366E">
      <w:pPr>
        <w:ind w:left="-567"/>
        <w:rPr>
          <w:rFonts w:cs="Arial"/>
          <w:b/>
        </w:rPr>
      </w:pPr>
      <w:r w:rsidRPr="00221FD2">
        <w:rPr>
          <w:rFonts w:cs="Arial"/>
          <w:b/>
        </w:rPr>
        <w:t>REFERENCIAS</w:t>
      </w:r>
    </w:p>
    <w:p w14:paraId="4278026B" w14:textId="77777777" w:rsidR="00B1366E" w:rsidRDefault="00B1366E" w:rsidP="00B1366E">
      <w:pPr>
        <w:ind w:left="-567"/>
        <w:rPr>
          <w:rFonts w:cs="Arial"/>
          <w:bCs/>
          <w:sz w:val="20"/>
          <w:szCs w:val="20"/>
        </w:rPr>
      </w:pPr>
    </w:p>
    <w:p w14:paraId="7CCF9AB4" w14:textId="26EB930F" w:rsidR="0078511A" w:rsidRDefault="00B1366E" w:rsidP="007977CA">
      <w:pPr>
        <w:ind w:left="142" w:hanging="709"/>
        <w:rPr>
          <w:rFonts w:cs="Arial"/>
          <w:bCs/>
        </w:rPr>
      </w:pPr>
      <w:r>
        <w:rPr>
          <w:rFonts w:cs="Arial"/>
          <w:bCs/>
        </w:rPr>
        <w:t xml:space="preserve">Diario Oficial de la Federación. (2016, 7 de abril). </w:t>
      </w:r>
      <w:r w:rsidRPr="00193656">
        <w:t>Norma Oficial Mexicana NOM-007-SSA2-2016, Para la atención de la mujer durante el embarazo, parto y puerperio, y de la persona recién nacida.</w:t>
      </w:r>
      <w:r w:rsidRPr="007977CA">
        <w:rPr>
          <w:i/>
        </w:rPr>
        <w:t xml:space="preserve"> </w:t>
      </w:r>
      <w:r>
        <w:rPr>
          <w:rFonts w:cs="Arial"/>
          <w:bCs/>
        </w:rPr>
        <w:t>Recuperado el 28 de enero de 2020, de:</w:t>
      </w:r>
    </w:p>
    <w:p w14:paraId="11019C6A" w14:textId="0AA810F0" w:rsidR="00B1366E" w:rsidRPr="00775B64" w:rsidRDefault="006F4898" w:rsidP="009E3176">
      <w:pPr>
        <w:ind w:left="142"/>
        <w:rPr>
          <w:rFonts w:cs="Arial"/>
          <w:bCs/>
        </w:rPr>
      </w:pPr>
      <w:hyperlink r:id="rId23" w:history="1">
        <w:r w:rsidR="00B1366E" w:rsidRPr="00775B64">
          <w:rPr>
            <w:rStyle w:val="Hipervnculo"/>
            <w:rFonts w:cs="Arial"/>
          </w:rPr>
          <w:t>http://www.dof.gob.mx/nota_detalle.php?codigo=5432289&amp;fecha=07/04/2016</w:t>
        </w:r>
      </w:hyperlink>
    </w:p>
    <w:p w14:paraId="05DA444F" w14:textId="77777777" w:rsidR="00B1366E" w:rsidRPr="00BF335A" w:rsidRDefault="00B1366E" w:rsidP="007977CA">
      <w:pPr>
        <w:ind w:left="142" w:hanging="709"/>
        <w:rPr>
          <w:rFonts w:cs="Arial"/>
          <w:bCs/>
          <w:sz w:val="20"/>
          <w:szCs w:val="20"/>
        </w:rPr>
      </w:pPr>
    </w:p>
    <w:p w14:paraId="6FFA4B47" w14:textId="0F58D98D" w:rsidR="0078511A" w:rsidRPr="007977CA" w:rsidRDefault="00B1366E" w:rsidP="007977CA">
      <w:pPr>
        <w:ind w:left="142" w:hanging="709"/>
        <w:rPr>
          <w:lang w:val="es-419"/>
        </w:rPr>
      </w:pPr>
      <w:r w:rsidRPr="009D40A2">
        <w:rPr>
          <w:rFonts w:cs="Arial"/>
          <w:lang w:val="es-419"/>
        </w:rPr>
        <w:t>Herrera,</w:t>
      </w:r>
      <w:r w:rsidR="009B0128">
        <w:rPr>
          <w:rFonts w:cs="Arial"/>
          <w:lang w:val="es-MX"/>
        </w:rPr>
        <w:t xml:space="preserve"> G.</w:t>
      </w:r>
      <w:r w:rsidRPr="009D40A2">
        <w:rPr>
          <w:rFonts w:cs="Arial"/>
          <w:lang w:val="es-419"/>
        </w:rPr>
        <w:t xml:space="preserve"> A. (2013). </w:t>
      </w:r>
      <w:r w:rsidRPr="00E05474">
        <w:rPr>
          <w:rFonts w:cs="Arial"/>
          <w:lang w:val="es-419"/>
        </w:rPr>
        <w:t xml:space="preserve">El contacto piel con piel de la madre con el recién nacido durante el parto. </w:t>
      </w:r>
      <w:r w:rsidRPr="007977CA">
        <w:rPr>
          <w:i/>
          <w:lang w:val="es-419"/>
        </w:rPr>
        <w:t>Índex de Enfermería, 22</w:t>
      </w:r>
      <w:r w:rsidRPr="007977CA">
        <w:rPr>
          <w:lang w:val="es-419"/>
        </w:rPr>
        <w:t>(1-2),</w:t>
      </w:r>
      <w:r w:rsidRPr="007977CA">
        <w:rPr>
          <w:rFonts w:cs="Arial"/>
          <w:lang w:val="es-419"/>
        </w:rPr>
        <w:t xml:space="preserve"> </w:t>
      </w:r>
      <w:r w:rsidRPr="007977CA">
        <w:rPr>
          <w:lang w:val="es-419"/>
        </w:rPr>
        <w:t xml:space="preserve">79-82. Recuperado el 5 de febrero de 2020, de: </w:t>
      </w:r>
    </w:p>
    <w:p w14:paraId="217B4E36" w14:textId="12876A00" w:rsidR="00B1366E" w:rsidRPr="007977CA" w:rsidRDefault="006F4898" w:rsidP="009E3176">
      <w:pPr>
        <w:ind w:left="-567" w:firstLine="709"/>
        <w:rPr>
          <w:lang w:val="es-419"/>
        </w:rPr>
      </w:pPr>
      <w:hyperlink r:id="rId24" w:history="1">
        <w:r w:rsidR="00B1366E" w:rsidRPr="007977CA">
          <w:rPr>
            <w:rStyle w:val="Hipervnculo"/>
          </w:rPr>
          <w:t>http://scielo.isciii.es/scielo.php?script=sci_arttext&amp;pid=S1132-12962013000100017</w:t>
        </w:r>
      </w:hyperlink>
    </w:p>
    <w:p w14:paraId="12743A59" w14:textId="77777777" w:rsidR="00B1366E" w:rsidRPr="00AE0110" w:rsidRDefault="00B1366E" w:rsidP="007977CA">
      <w:pPr>
        <w:ind w:left="709" w:hanging="709"/>
        <w:rPr>
          <w:sz w:val="20"/>
          <w:lang w:val="es-MX"/>
        </w:rPr>
      </w:pPr>
    </w:p>
    <w:p w14:paraId="0FEF1BD0" w14:textId="79879ADB" w:rsidR="00B1366E" w:rsidRPr="00AA00D4" w:rsidRDefault="00B1366E" w:rsidP="004D5151">
      <w:pPr>
        <w:ind w:left="142" w:hanging="709"/>
        <w:rPr>
          <w:color w:val="4F81BD" w:themeColor="accent1"/>
          <w:lang w:val="es-MX"/>
        </w:rPr>
      </w:pPr>
      <w:r w:rsidRPr="00284707">
        <w:rPr>
          <w:rFonts w:cs="Arial"/>
          <w:lang w:val="en-US"/>
        </w:rPr>
        <w:t>Human Reproduction Programme (HRP)</w:t>
      </w:r>
      <w:r w:rsidR="009B0128">
        <w:rPr>
          <w:rFonts w:cs="Arial"/>
          <w:lang w:val="en-US"/>
        </w:rPr>
        <w:t xml:space="preserve"> y</w:t>
      </w:r>
      <w:r w:rsidRPr="00284707">
        <w:rPr>
          <w:rFonts w:cs="Arial"/>
          <w:lang w:val="en-US"/>
        </w:rPr>
        <w:t xml:space="preserve"> World Health Organization (WHO). (2015). </w:t>
      </w:r>
      <w:r w:rsidRPr="00AE0110">
        <w:rPr>
          <w:lang w:val="en-US"/>
        </w:rPr>
        <w:t xml:space="preserve">WHO recommendations. Non-clinical interventions to reduce </w:t>
      </w:r>
      <w:r w:rsidR="00E0039C" w:rsidRPr="00AE0110">
        <w:rPr>
          <w:lang w:val="en-US"/>
        </w:rPr>
        <w:t>unnecessary</w:t>
      </w:r>
      <w:r w:rsidRPr="00AE0110">
        <w:rPr>
          <w:lang w:val="en-US"/>
        </w:rPr>
        <w:t xml:space="preserve"> caesarean sections. </w:t>
      </w:r>
      <w:r w:rsidRPr="00AA00D4">
        <w:rPr>
          <w:lang w:val="es-MX"/>
        </w:rPr>
        <w:t>Infographic.</w:t>
      </w:r>
      <w:r w:rsidRPr="00AA00D4">
        <w:rPr>
          <w:i/>
          <w:lang w:val="es-MX"/>
        </w:rPr>
        <w:t xml:space="preserve"> </w:t>
      </w:r>
      <w:r w:rsidRPr="00AA00D4">
        <w:rPr>
          <w:lang w:val="es-MX"/>
        </w:rPr>
        <w:t xml:space="preserve">Recuperado el 23 de enero de 2020, de: </w:t>
      </w:r>
      <w:hyperlink r:id="rId25" w:history="1">
        <w:r w:rsidRPr="00AA00D4">
          <w:rPr>
            <w:rStyle w:val="Hipervnculo"/>
            <w:color w:val="4F81BD" w:themeColor="accent1"/>
            <w:lang w:val="es-MX"/>
          </w:rPr>
          <w:t>https://www.who.int/reproductivehealth/infographic-unnecessary-caesarean-section.pdf</w:t>
        </w:r>
      </w:hyperlink>
    </w:p>
    <w:p w14:paraId="630AA5DF" w14:textId="77777777" w:rsidR="00B1366E" w:rsidRPr="00AA00D4" w:rsidRDefault="00B1366E" w:rsidP="004D5151">
      <w:pPr>
        <w:ind w:left="142" w:hanging="709"/>
        <w:rPr>
          <w:sz w:val="20"/>
          <w:lang w:val="es-MX"/>
        </w:rPr>
      </w:pPr>
    </w:p>
    <w:p w14:paraId="132F7EA5" w14:textId="7BBC20AC" w:rsidR="00B1366E" w:rsidRDefault="00B1366E" w:rsidP="004D5151">
      <w:pPr>
        <w:ind w:left="142" w:hanging="709"/>
        <w:rPr>
          <w:rFonts w:cs="Arial"/>
          <w:i/>
        </w:rPr>
      </w:pPr>
      <w:r w:rsidRPr="00221FD2">
        <w:rPr>
          <w:rFonts w:cs="Arial"/>
        </w:rPr>
        <w:t xml:space="preserve">Instituto Nacional de Estadística y Geografía (INEGI). (2018). </w:t>
      </w:r>
      <w:r w:rsidRPr="00AE0110">
        <w:t>Encuesta Nacional de la Dinámica Demográfica 2018 (ENADID). Manual conceptual de la entrevistadora.</w:t>
      </w:r>
      <w:r w:rsidRPr="007977CA">
        <w:rPr>
          <w:i/>
        </w:rPr>
        <w:t xml:space="preserve"> </w:t>
      </w:r>
      <w:r w:rsidR="009B0128">
        <w:rPr>
          <w:rFonts w:cs="Arial"/>
        </w:rPr>
        <w:t>INEGI.</w:t>
      </w:r>
    </w:p>
    <w:p w14:paraId="40FD0917" w14:textId="77777777" w:rsidR="008A5B41" w:rsidRPr="00BF335A" w:rsidRDefault="008A5B41" w:rsidP="004D5151">
      <w:pPr>
        <w:ind w:left="142" w:hanging="709"/>
        <w:rPr>
          <w:rFonts w:cs="Arial"/>
          <w:sz w:val="20"/>
          <w:szCs w:val="20"/>
        </w:rPr>
      </w:pPr>
    </w:p>
    <w:p w14:paraId="201A4BB2" w14:textId="704E1FFA" w:rsidR="00B1366E" w:rsidRDefault="00D5443C" w:rsidP="004D5151">
      <w:pPr>
        <w:ind w:left="142" w:hanging="709"/>
        <w:rPr>
          <w:rFonts w:cs="Arial"/>
        </w:rPr>
      </w:pPr>
      <w:r>
        <w:rPr>
          <w:rFonts w:cs="Arial"/>
        </w:rPr>
        <w:t>Instituto Nacional de Geografía y Estadística</w:t>
      </w:r>
      <w:r w:rsidR="003849F7">
        <w:rPr>
          <w:rFonts w:cs="Arial"/>
        </w:rPr>
        <w:t xml:space="preserve"> </w:t>
      </w:r>
      <w:r w:rsidR="00371695">
        <w:rPr>
          <w:rFonts w:cs="Arial"/>
        </w:rPr>
        <w:t>e</w:t>
      </w:r>
      <w:r w:rsidRPr="00221FD2">
        <w:rPr>
          <w:rFonts w:cs="Arial"/>
        </w:rPr>
        <w:t xml:space="preserve"> </w:t>
      </w:r>
      <w:r w:rsidR="00B1366E" w:rsidRPr="00221FD2">
        <w:rPr>
          <w:rFonts w:cs="Arial"/>
        </w:rPr>
        <w:t>Instituto Nacional de las Mujeres (INMUJERES). (2018).</w:t>
      </w:r>
      <w:r w:rsidR="00B1366E" w:rsidRPr="0093405A">
        <w:rPr>
          <w:rFonts w:cs="Arial"/>
        </w:rPr>
        <w:t xml:space="preserve"> </w:t>
      </w:r>
      <w:r w:rsidR="00B1366E" w:rsidRPr="00AE0110">
        <w:t xml:space="preserve">Mujeres y Hombres en México 2018. </w:t>
      </w:r>
      <w:r w:rsidR="00B1366E" w:rsidRPr="00221FD2">
        <w:rPr>
          <w:rFonts w:cs="Arial"/>
        </w:rPr>
        <w:t>México</w:t>
      </w:r>
      <w:r w:rsidR="00193656">
        <w:rPr>
          <w:rFonts w:cs="Arial"/>
        </w:rPr>
        <w:t>.</w:t>
      </w:r>
      <w:r w:rsidR="00B1366E" w:rsidRPr="00221FD2">
        <w:rPr>
          <w:rFonts w:cs="Arial"/>
        </w:rPr>
        <w:t xml:space="preserve"> INEGI. Recuperado el 24 de enero de 2020, de:</w:t>
      </w:r>
    </w:p>
    <w:p w14:paraId="2BD6B7A5" w14:textId="77777777" w:rsidR="00B1366E" w:rsidRPr="007A7180" w:rsidRDefault="006F4898" w:rsidP="00EB430C">
      <w:pPr>
        <w:ind w:left="142" w:hanging="142"/>
        <w:rPr>
          <w:rFonts w:cs="Arial"/>
          <w:color w:val="4F81BD" w:themeColor="accent1"/>
        </w:rPr>
      </w:pPr>
      <w:hyperlink r:id="rId26" w:history="1">
        <w:r w:rsidR="00B1366E" w:rsidRPr="007A7180">
          <w:rPr>
            <w:rStyle w:val="Hipervnculo"/>
            <w:rFonts w:cs="Arial"/>
            <w:color w:val="4F81BD" w:themeColor="accent1"/>
          </w:rPr>
          <w:t>http://cedoc.inmujeres.gob.mx/documentos_download/MHM_2018.pdf</w:t>
        </w:r>
      </w:hyperlink>
      <w:r w:rsidR="00B1366E" w:rsidRPr="007A7180">
        <w:rPr>
          <w:rFonts w:cs="Arial"/>
          <w:color w:val="4F81BD" w:themeColor="accent1"/>
        </w:rPr>
        <w:t xml:space="preserve"> </w:t>
      </w:r>
    </w:p>
    <w:p w14:paraId="674FEF75" w14:textId="77777777" w:rsidR="00B1366E" w:rsidRPr="00BF335A" w:rsidRDefault="00B1366E" w:rsidP="004D5151">
      <w:pPr>
        <w:ind w:left="142" w:hanging="709"/>
        <w:rPr>
          <w:rFonts w:cs="Arial"/>
          <w:bCs/>
          <w:sz w:val="20"/>
          <w:szCs w:val="20"/>
        </w:rPr>
      </w:pPr>
    </w:p>
    <w:p w14:paraId="00A25664" w14:textId="256FB2CC" w:rsidR="00B1366E" w:rsidRDefault="00B1366E" w:rsidP="004D5151">
      <w:pPr>
        <w:ind w:left="142" w:hanging="709"/>
        <w:rPr>
          <w:rFonts w:cs="Arial"/>
        </w:rPr>
      </w:pPr>
      <w:r w:rsidRPr="00221FD2">
        <w:rPr>
          <w:rFonts w:cs="Arial"/>
        </w:rPr>
        <w:t xml:space="preserve">Lau López, S., Rodríguez Cabrera, A. y Pría Barros, M. C. (2013). Problemas de salud en gestantes y su importancia para la atención al riesgo reproductivo preconcepcional. </w:t>
      </w:r>
      <w:r w:rsidRPr="007977CA">
        <w:rPr>
          <w:i/>
        </w:rPr>
        <w:t>Revista Cubana de Salud Pública</w:t>
      </w:r>
      <w:r w:rsidRPr="007977CA">
        <w:rPr>
          <w:rFonts w:cs="Arial"/>
          <w:i/>
        </w:rPr>
        <w:t>,</w:t>
      </w:r>
      <w:r w:rsidR="003A5EDF">
        <w:rPr>
          <w:rFonts w:cs="Arial"/>
          <w:i/>
        </w:rPr>
        <w:t xml:space="preserve"> </w:t>
      </w:r>
      <w:r w:rsidRPr="007977CA">
        <w:rPr>
          <w:i/>
        </w:rPr>
        <w:t>39</w:t>
      </w:r>
      <w:r w:rsidR="00D5443C">
        <w:rPr>
          <w:i/>
        </w:rPr>
        <w:t xml:space="preserve"> </w:t>
      </w:r>
      <w:r w:rsidRPr="00221FD2">
        <w:rPr>
          <w:rFonts w:cs="Arial"/>
        </w:rPr>
        <w:t>(Supl.1),</w:t>
      </w:r>
      <w:r w:rsidR="003A5EDF">
        <w:rPr>
          <w:rFonts w:cs="Arial"/>
        </w:rPr>
        <w:t xml:space="preserve"> </w:t>
      </w:r>
      <w:r w:rsidRPr="00221FD2">
        <w:rPr>
          <w:rFonts w:cs="Arial"/>
        </w:rPr>
        <w:t>836-849. Recuperado el 21 de enero de 2020, de:</w:t>
      </w:r>
    </w:p>
    <w:p w14:paraId="6ED8E99B" w14:textId="77777777" w:rsidR="00B1366E" w:rsidRPr="007A7180" w:rsidRDefault="006F4898" w:rsidP="00EB430C">
      <w:pPr>
        <w:ind w:left="142"/>
        <w:rPr>
          <w:rFonts w:cs="Arial"/>
          <w:b/>
          <w:color w:val="4F81BD" w:themeColor="accent1"/>
        </w:rPr>
      </w:pPr>
      <w:hyperlink r:id="rId27" w:history="1">
        <w:r w:rsidR="00B1366E" w:rsidRPr="007A7180">
          <w:rPr>
            <w:rStyle w:val="Hipervnculo"/>
            <w:rFonts w:cs="Arial"/>
            <w:color w:val="4F81BD" w:themeColor="accent1"/>
          </w:rPr>
          <w:t>http://scielo.sld.cu/scielo.php?script=sci_arttext&amp;pid=S0864-34662013000500004</w:t>
        </w:r>
      </w:hyperlink>
      <w:r w:rsidR="00B1366E" w:rsidRPr="007A7180">
        <w:rPr>
          <w:rFonts w:cs="Arial"/>
          <w:color w:val="4F81BD" w:themeColor="accent1"/>
        </w:rPr>
        <w:t xml:space="preserve"> </w:t>
      </w:r>
    </w:p>
    <w:p w14:paraId="1286D0C1" w14:textId="77777777" w:rsidR="00B1366E" w:rsidRPr="00BF335A" w:rsidRDefault="00B1366E" w:rsidP="004D5151">
      <w:pPr>
        <w:ind w:left="142" w:hanging="709"/>
        <w:rPr>
          <w:rFonts w:cs="Arial"/>
          <w:bCs/>
          <w:sz w:val="20"/>
          <w:szCs w:val="20"/>
        </w:rPr>
      </w:pPr>
    </w:p>
    <w:p w14:paraId="1CD3F9EC" w14:textId="62DFF352" w:rsidR="0078511A" w:rsidRDefault="00B1366E" w:rsidP="004D5151">
      <w:pPr>
        <w:ind w:left="142" w:hanging="709"/>
        <w:rPr>
          <w:rFonts w:cs="Arial"/>
        </w:rPr>
      </w:pPr>
      <w:r w:rsidRPr="00221FD2">
        <w:rPr>
          <w:rFonts w:cs="Arial"/>
        </w:rPr>
        <w:t xml:space="preserve">Masse, F. (2018, 9 de mayo). Día de las madres en México: el origen oculto del 10 de mayo. </w:t>
      </w:r>
      <w:r w:rsidRPr="007977CA">
        <w:rPr>
          <w:i/>
        </w:rPr>
        <w:t>Periódico Milenio</w:t>
      </w:r>
      <w:r w:rsidRPr="00221FD2">
        <w:rPr>
          <w:rFonts w:cs="Arial"/>
          <w:i/>
        </w:rPr>
        <w:t xml:space="preserve"> </w:t>
      </w:r>
      <w:r w:rsidRPr="00221FD2">
        <w:rPr>
          <w:rFonts w:cs="Arial"/>
        </w:rPr>
        <w:t>[versión en línea]. Recuperado el 8 de enero de 2020, de:</w:t>
      </w:r>
    </w:p>
    <w:p w14:paraId="59033B47" w14:textId="6C9E7770" w:rsidR="00B1366E" w:rsidRPr="007A7180" w:rsidRDefault="006F4898" w:rsidP="00EB430C">
      <w:pPr>
        <w:ind w:left="142"/>
        <w:rPr>
          <w:rFonts w:cs="Arial"/>
          <w:color w:val="4F81BD" w:themeColor="accent1"/>
        </w:rPr>
      </w:pPr>
      <w:hyperlink r:id="rId28" w:history="1">
        <w:r w:rsidR="00B1366E" w:rsidRPr="007A7180">
          <w:rPr>
            <w:rStyle w:val="Hipervnculo"/>
            <w:rFonts w:cs="Arial"/>
            <w:color w:val="4F81BD" w:themeColor="accent1"/>
          </w:rPr>
          <w:t>https://www.milenio.com/cultura/madres-mexico-origen-oculto-10-mayo</w:t>
        </w:r>
      </w:hyperlink>
    </w:p>
    <w:p w14:paraId="6C05F15A" w14:textId="77777777" w:rsidR="00B1366E" w:rsidRPr="00BF335A" w:rsidRDefault="00B1366E" w:rsidP="004D5151">
      <w:pPr>
        <w:ind w:left="142" w:hanging="709"/>
        <w:rPr>
          <w:rFonts w:cs="Arial"/>
          <w:i/>
          <w:sz w:val="20"/>
          <w:szCs w:val="20"/>
        </w:rPr>
      </w:pPr>
    </w:p>
    <w:p w14:paraId="3B08EC60" w14:textId="46C6BB30" w:rsidR="00B1366E" w:rsidRPr="00DC2558" w:rsidRDefault="00B1366E" w:rsidP="004D5151">
      <w:pPr>
        <w:ind w:left="142" w:hanging="709"/>
        <w:rPr>
          <w:rFonts w:cs="Arial"/>
        </w:rPr>
      </w:pPr>
      <w:r w:rsidRPr="00221FD2">
        <w:rPr>
          <w:rFonts w:cs="Arial"/>
        </w:rPr>
        <w:t>Organización Mundial de la Salud (OMS).</w:t>
      </w:r>
      <w:r>
        <w:rPr>
          <w:rFonts w:cs="Arial"/>
        </w:rPr>
        <w:t xml:space="preserve"> (2017). </w:t>
      </w:r>
      <w:r w:rsidRPr="00AE0110">
        <w:t>10 datos sobre la lactancia materna.</w:t>
      </w:r>
      <w:r>
        <w:rPr>
          <w:rFonts w:cs="Arial"/>
          <w:i/>
          <w:iCs/>
        </w:rPr>
        <w:t xml:space="preserve"> </w:t>
      </w:r>
      <w:r>
        <w:rPr>
          <w:rFonts w:cs="Arial"/>
        </w:rPr>
        <w:t xml:space="preserve">Recuperado el 6 de febrero de 2020, de: </w:t>
      </w:r>
      <w:hyperlink r:id="rId29" w:history="1">
        <w:r w:rsidRPr="00DC2558">
          <w:rPr>
            <w:rStyle w:val="Hipervnculo"/>
            <w:rFonts w:cs="Arial"/>
          </w:rPr>
          <w:t>https://www.who.int/features/factfiles/breastfeeding/es/</w:t>
        </w:r>
      </w:hyperlink>
    </w:p>
    <w:p w14:paraId="60610141" w14:textId="77777777" w:rsidR="00B1366E" w:rsidRDefault="00B1366E" w:rsidP="004D5151">
      <w:pPr>
        <w:ind w:left="142" w:hanging="709"/>
        <w:rPr>
          <w:rFonts w:cs="Arial"/>
        </w:rPr>
      </w:pPr>
    </w:p>
    <w:p w14:paraId="047A076A" w14:textId="2BDF1F51" w:rsidR="00B1366E" w:rsidRPr="007542EF" w:rsidRDefault="00F111D5" w:rsidP="004D5151">
      <w:pPr>
        <w:ind w:left="142" w:hanging="709"/>
        <w:rPr>
          <w:rFonts w:cs="Arial"/>
        </w:rPr>
      </w:pPr>
      <w:r w:rsidRPr="00221FD2">
        <w:rPr>
          <w:rFonts w:cs="Arial"/>
        </w:rPr>
        <w:t>Organización Mundial de la Salud</w:t>
      </w:r>
      <w:r>
        <w:rPr>
          <w:rFonts w:cs="Arial"/>
        </w:rPr>
        <w:t>.</w:t>
      </w:r>
      <w:r w:rsidR="00B1366E" w:rsidRPr="00221FD2">
        <w:rPr>
          <w:rFonts w:cs="Arial"/>
        </w:rPr>
        <w:t xml:space="preserve"> (2016, 7 de noviembre).</w:t>
      </w:r>
      <w:r w:rsidR="00B1366E" w:rsidRPr="0093405A">
        <w:rPr>
          <w:rFonts w:cs="Arial"/>
        </w:rPr>
        <w:t xml:space="preserve"> </w:t>
      </w:r>
      <w:r w:rsidR="00B1366E" w:rsidRPr="00AE0110">
        <w:t>La OMS señala que las embarazadas deben poder tener acceso a una atención adecuada en el momento adecuado.</w:t>
      </w:r>
      <w:r w:rsidR="00B1366E" w:rsidRPr="007977CA">
        <w:rPr>
          <w:i/>
        </w:rPr>
        <w:t xml:space="preserve"> </w:t>
      </w:r>
      <w:r w:rsidR="00B1366E" w:rsidRPr="00221FD2">
        <w:rPr>
          <w:rFonts w:cs="Arial"/>
        </w:rPr>
        <w:t xml:space="preserve">Recuperado el 22 de enero de 2020, de: </w:t>
      </w:r>
      <w:bookmarkStart w:id="7" w:name="_Hlk31369860"/>
      <w:r w:rsidR="00B1366E" w:rsidRPr="007542EF">
        <w:rPr>
          <w:rStyle w:val="Hipervnculo"/>
          <w:rFonts w:cs="Arial"/>
          <w:color w:val="4F81BD" w:themeColor="accent1"/>
        </w:rPr>
        <w:t>https://www.who.int/es/news-room/detail/07-11-2016-pregnant-women-must-be-able-to-access-the-right-care-at-the-right-time-says-who</w:t>
      </w:r>
    </w:p>
    <w:bookmarkEnd w:id="7"/>
    <w:p w14:paraId="587B1718" w14:textId="77777777" w:rsidR="00B1366E" w:rsidRDefault="00B1366E" w:rsidP="004D5151">
      <w:pPr>
        <w:ind w:left="142" w:hanging="709"/>
        <w:rPr>
          <w:rFonts w:cs="Arial"/>
          <w:sz w:val="20"/>
          <w:szCs w:val="20"/>
        </w:rPr>
      </w:pPr>
    </w:p>
    <w:p w14:paraId="6190E52A" w14:textId="7BC10246" w:rsidR="00B1366E" w:rsidRDefault="00F111D5" w:rsidP="00AE0110">
      <w:pPr>
        <w:ind w:left="142" w:hanging="709"/>
        <w:rPr>
          <w:rFonts w:cs="Arial"/>
        </w:rPr>
      </w:pPr>
      <w:r>
        <w:rPr>
          <w:rFonts w:cs="Arial"/>
        </w:rPr>
        <w:t xml:space="preserve">Organización Mundial de la Salud. </w:t>
      </w:r>
      <w:r w:rsidR="00B1366E">
        <w:rPr>
          <w:rFonts w:cs="Arial"/>
        </w:rPr>
        <w:t>(s/f). Temas de salud. Salud Matern</w:t>
      </w:r>
      <w:r>
        <w:rPr>
          <w:rFonts w:cs="Arial"/>
        </w:rPr>
        <w:t>a</w:t>
      </w:r>
      <w:r w:rsidR="00B1366E">
        <w:rPr>
          <w:rFonts w:cs="Arial"/>
        </w:rPr>
        <w:t>. Recuperado el 9 de marzo de 2020, de:</w:t>
      </w:r>
      <w:r w:rsidR="00AE0110">
        <w:rPr>
          <w:rFonts w:cs="Arial"/>
        </w:rPr>
        <w:t xml:space="preserve"> </w:t>
      </w:r>
      <w:hyperlink r:id="rId30" w:history="1">
        <w:r w:rsidR="00B1366E" w:rsidRPr="00560A7F">
          <w:rPr>
            <w:rStyle w:val="Hipervnculo"/>
            <w:rFonts w:cs="Arial"/>
            <w:color w:val="4F81BD" w:themeColor="accent1"/>
          </w:rPr>
          <w:t>https://www.who.int/topics/maternal_health/es/</w:t>
        </w:r>
      </w:hyperlink>
    </w:p>
    <w:p w14:paraId="0EB465C3" w14:textId="77777777" w:rsidR="00B1366E" w:rsidRDefault="00B1366E" w:rsidP="004D5151">
      <w:pPr>
        <w:ind w:left="142" w:hanging="709"/>
        <w:rPr>
          <w:rFonts w:cs="Arial"/>
        </w:rPr>
      </w:pPr>
    </w:p>
    <w:p w14:paraId="39B093BA" w14:textId="643AC1B2" w:rsidR="00B1366E" w:rsidRPr="00193656" w:rsidRDefault="00B1366E" w:rsidP="004D5151">
      <w:pPr>
        <w:ind w:left="142" w:hanging="709"/>
        <w:rPr>
          <w:lang w:val="es-MX"/>
        </w:rPr>
      </w:pPr>
      <w:r>
        <w:rPr>
          <w:rFonts w:cs="Arial"/>
        </w:rPr>
        <w:t xml:space="preserve">Puig, G.  Sguassero, Y. (2008). </w:t>
      </w:r>
      <w:r w:rsidRPr="00AE0110">
        <w:t>Contacto temprano piel a piel entre las madres y sus recién nacidos sanos.</w:t>
      </w:r>
      <w:r w:rsidRPr="007977CA">
        <w:rPr>
          <w:i/>
        </w:rPr>
        <w:t xml:space="preserve"> </w:t>
      </w:r>
      <w:r>
        <w:rPr>
          <w:rFonts w:cs="Arial"/>
        </w:rPr>
        <w:t xml:space="preserve">Recuperado el 5 de febrero de 2020, de: </w:t>
      </w:r>
      <w:r w:rsidRPr="00193656">
        <w:rPr>
          <w:rStyle w:val="Hipervnculo"/>
          <w:lang w:val="es-MX"/>
        </w:rPr>
        <w:t>https://extranet.who.int/rhl/es/topics/newborn-health-34</w:t>
      </w:r>
    </w:p>
    <w:p w14:paraId="46200EA7" w14:textId="77777777" w:rsidR="00B1366E" w:rsidRPr="00193656" w:rsidRDefault="00B1366E" w:rsidP="004D5151">
      <w:pPr>
        <w:ind w:left="142" w:hanging="709"/>
        <w:rPr>
          <w:lang w:val="es-MX"/>
        </w:rPr>
      </w:pPr>
    </w:p>
    <w:p w14:paraId="56DEEC77" w14:textId="68B93520" w:rsidR="00B1366E" w:rsidRPr="00193656" w:rsidRDefault="00B1366E" w:rsidP="004D5151">
      <w:pPr>
        <w:ind w:left="142" w:hanging="709"/>
        <w:rPr>
          <w:rFonts w:cs="Arial"/>
          <w:lang w:val="es-MX"/>
        </w:rPr>
      </w:pPr>
      <w:r w:rsidRPr="00284707">
        <w:rPr>
          <w:rFonts w:cs="Arial"/>
          <w:lang w:val="en-US"/>
        </w:rPr>
        <w:t>World Health Organization. (2016)</w:t>
      </w:r>
      <w:r w:rsidRPr="00F111D5">
        <w:rPr>
          <w:rFonts w:cs="Arial"/>
          <w:lang w:val="en-US"/>
        </w:rPr>
        <w:t xml:space="preserve">. </w:t>
      </w:r>
      <w:r w:rsidRPr="00AE0110">
        <w:rPr>
          <w:lang w:val="en-US"/>
        </w:rPr>
        <w:t>WHO Recommendations on antenatal care for a positive pregnancy-experience.</w:t>
      </w:r>
      <w:r w:rsidRPr="007977CA">
        <w:rPr>
          <w:i/>
          <w:lang w:val="en-US"/>
        </w:rPr>
        <w:t xml:space="preserve"> </w:t>
      </w:r>
      <w:r w:rsidRPr="00193656">
        <w:rPr>
          <w:rFonts w:cs="Arial"/>
          <w:lang w:val="es-MX"/>
        </w:rPr>
        <w:t>Luxembourg</w:t>
      </w:r>
      <w:r w:rsidR="00F111D5" w:rsidRPr="00193656">
        <w:rPr>
          <w:rFonts w:cs="Arial"/>
          <w:lang w:val="es-MX"/>
        </w:rPr>
        <w:t xml:space="preserve">. </w:t>
      </w:r>
      <w:r w:rsidRPr="00193656">
        <w:rPr>
          <w:rFonts w:cs="Arial"/>
          <w:lang w:val="es-MX"/>
        </w:rPr>
        <w:t>WHO. Recuperado el 22 de enero de 2020, de:</w:t>
      </w:r>
    </w:p>
    <w:p w14:paraId="41227C3A" w14:textId="77777777" w:rsidR="00B1366E" w:rsidRPr="00193656" w:rsidRDefault="00B1366E" w:rsidP="00EB430C">
      <w:pPr>
        <w:ind w:left="142"/>
        <w:rPr>
          <w:rFonts w:cs="Arial"/>
          <w:color w:val="4F81BD" w:themeColor="accent1"/>
          <w:lang w:val="es-MX"/>
        </w:rPr>
      </w:pPr>
      <w:r w:rsidRPr="00193656">
        <w:rPr>
          <w:rStyle w:val="Hipervnculo"/>
          <w:rFonts w:cs="Arial"/>
          <w:color w:val="4F81BD" w:themeColor="accent1"/>
          <w:lang w:val="es-MX"/>
        </w:rPr>
        <w:t>https://apps.who.int/iris/bitstream/handle/10665/250796/9789241549912-eng.pdf;jsessionid=FA84DDDF04FA53DC6DFC37383C9B03AF?sequence=1</w:t>
      </w:r>
    </w:p>
    <w:p w14:paraId="3863A469" w14:textId="617DDDD1" w:rsidR="00043ACC" w:rsidRPr="00193656" w:rsidRDefault="00043ACC" w:rsidP="004D5151">
      <w:pPr>
        <w:ind w:left="142" w:hanging="709"/>
        <w:rPr>
          <w:rFonts w:cs="Arial"/>
          <w:color w:val="000000" w:themeColor="text1"/>
          <w:szCs w:val="22"/>
          <w:lang w:val="es-MX"/>
        </w:rPr>
      </w:pPr>
    </w:p>
    <w:sectPr w:rsidR="00043ACC" w:rsidRPr="00193656" w:rsidSect="0071694E">
      <w:headerReference w:type="default" r:id="rId31"/>
      <w:headerReference w:type="first" r:id="rId32"/>
      <w:footnotePr>
        <w:numRestart w:val="eachSect"/>
      </w:footnotePr>
      <w:type w:val="continuous"/>
      <w:pgSz w:w="12242" w:h="15842" w:code="1"/>
      <w:pgMar w:top="1418" w:right="1077" w:bottom="851" w:left="1701" w:header="567" w:footer="6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A6455" w14:textId="77777777" w:rsidR="006F4898" w:rsidRDefault="006F4898">
      <w:r>
        <w:separator/>
      </w:r>
    </w:p>
  </w:endnote>
  <w:endnote w:type="continuationSeparator" w:id="0">
    <w:p w14:paraId="6EADB86B" w14:textId="77777777" w:rsidR="006F4898" w:rsidRDefault="006F4898">
      <w:r>
        <w:continuationSeparator/>
      </w:r>
    </w:p>
  </w:endnote>
  <w:endnote w:type="continuationNotice" w:id="1">
    <w:p w14:paraId="2F0AB772" w14:textId="77777777" w:rsidR="006F4898" w:rsidRDefault="006F4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EE092" w14:textId="4F59F9E9" w:rsidR="006F3315" w:rsidRDefault="006F3315">
    <w:pPr>
      <w:pStyle w:val="Piedepgina"/>
    </w:pPr>
  </w:p>
  <w:p w14:paraId="49D53450" w14:textId="0ECEF194" w:rsidR="006F3315" w:rsidRPr="00CC6405" w:rsidRDefault="006F3315" w:rsidP="00CC6405">
    <w:pPr>
      <w:pStyle w:val="Piedepgina"/>
      <w:jc w:val="center"/>
      <w:rPr>
        <w:b/>
        <w:bCs/>
        <w:color w:val="002060"/>
        <w:sz w:val="20"/>
        <w:szCs w:val="20"/>
      </w:rPr>
    </w:pPr>
    <w:r w:rsidRPr="00CC6405">
      <w:rPr>
        <w:b/>
        <w:bCs/>
        <w:color w:val="002060"/>
        <w:sz w:val="20"/>
        <w:szCs w:val="20"/>
      </w:rPr>
      <w:t>COMUNICACIÓN SOCI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37F95" w14:textId="59EE7802" w:rsidR="006F3315" w:rsidRPr="00CC6405" w:rsidRDefault="006F3315" w:rsidP="00CC6405">
    <w:pPr>
      <w:pStyle w:val="Piedepgina"/>
      <w:jc w:val="center"/>
      <w:rPr>
        <w:b/>
        <w:bCs/>
        <w:color w:val="002060"/>
      </w:rPr>
    </w:pPr>
    <w:r w:rsidRPr="00CC6405">
      <w:rPr>
        <w:b/>
        <w:bCs/>
        <w:color w:val="002060"/>
      </w:rPr>
      <w:t>COMUNICACIÓN SOC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FFE43" w14:textId="77777777" w:rsidR="006F4898" w:rsidRDefault="006F4898">
      <w:r>
        <w:separator/>
      </w:r>
    </w:p>
  </w:footnote>
  <w:footnote w:type="continuationSeparator" w:id="0">
    <w:p w14:paraId="6E6DBD3D" w14:textId="77777777" w:rsidR="006F4898" w:rsidRDefault="006F4898">
      <w:r>
        <w:continuationSeparator/>
      </w:r>
    </w:p>
  </w:footnote>
  <w:footnote w:type="continuationNotice" w:id="1">
    <w:p w14:paraId="74E8B4B5" w14:textId="77777777" w:rsidR="006F4898" w:rsidRDefault="006F4898"/>
  </w:footnote>
  <w:footnote w:id="2">
    <w:p w14:paraId="601CD8FA" w14:textId="56AABF53" w:rsidR="006F3315" w:rsidRPr="006F3315" w:rsidRDefault="006F3315" w:rsidP="006F3315">
      <w:pPr>
        <w:pStyle w:val="Textonotapie"/>
        <w:ind w:left="-426" w:hanging="141"/>
        <w:rPr>
          <w:lang w:val="es-MX"/>
        </w:rPr>
      </w:pPr>
      <w:r>
        <w:rPr>
          <w:rStyle w:val="Refdenotaalpie"/>
        </w:rPr>
        <w:footnoteRef/>
      </w:r>
      <w:r>
        <w:t xml:space="preserve"> </w:t>
      </w:r>
      <w:r w:rsidRPr="006F3315">
        <w:rPr>
          <w:sz w:val="16"/>
          <w:szCs w:val="16"/>
          <w:lang w:val="es-MX"/>
        </w:rPr>
        <w:t>El 8 de mayo de 2020 fue sustituido el archivo de este comunicado, difundido el 7 de mayo</w:t>
      </w:r>
      <w:r w:rsidR="00FD6350">
        <w:rPr>
          <w:sz w:val="16"/>
          <w:szCs w:val="16"/>
          <w:lang w:val="es-MX"/>
        </w:rPr>
        <w:t xml:space="preserve"> del mismo año</w:t>
      </w:r>
      <w:r w:rsidRPr="006F3315">
        <w:rPr>
          <w:sz w:val="16"/>
          <w:szCs w:val="16"/>
          <w:lang w:val="es-MX"/>
        </w:rPr>
        <w:t xml:space="preserve">. En la </w:t>
      </w:r>
      <w:r w:rsidR="00FD6350">
        <w:rPr>
          <w:sz w:val="16"/>
          <w:szCs w:val="16"/>
          <w:lang w:val="es-MX"/>
        </w:rPr>
        <w:t xml:space="preserve">primer </w:t>
      </w:r>
      <w:r w:rsidRPr="006F3315">
        <w:rPr>
          <w:sz w:val="16"/>
          <w:szCs w:val="16"/>
          <w:lang w:val="es-MX"/>
        </w:rPr>
        <w:t xml:space="preserve">viñeta y segundo párrafo de la página </w:t>
      </w:r>
      <w:r w:rsidR="00FD6350">
        <w:rPr>
          <w:sz w:val="16"/>
          <w:szCs w:val="16"/>
          <w:lang w:val="es-MX"/>
        </w:rPr>
        <w:t>1</w:t>
      </w:r>
      <w:r w:rsidRPr="006F3315">
        <w:rPr>
          <w:sz w:val="16"/>
          <w:szCs w:val="16"/>
          <w:lang w:val="es-MX"/>
        </w:rPr>
        <w:t xml:space="preserve"> del comunicado</w:t>
      </w:r>
      <w:r w:rsidR="00B723FE">
        <w:rPr>
          <w:sz w:val="16"/>
          <w:szCs w:val="16"/>
          <w:lang w:val="es-MX"/>
        </w:rPr>
        <w:t>,</w:t>
      </w:r>
      <w:r w:rsidRPr="006F3315">
        <w:rPr>
          <w:sz w:val="16"/>
          <w:szCs w:val="16"/>
          <w:lang w:val="es-MX"/>
        </w:rPr>
        <w:t xml:space="preserve"> </w:t>
      </w:r>
      <w:r w:rsidR="001E58B9">
        <w:rPr>
          <w:sz w:val="16"/>
          <w:szCs w:val="16"/>
          <w:lang w:val="es-MX"/>
        </w:rPr>
        <w:t>así como</w:t>
      </w:r>
      <w:r w:rsidRPr="006F3315">
        <w:rPr>
          <w:sz w:val="16"/>
          <w:szCs w:val="16"/>
          <w:lang w:val="es-MX"/>
        </w:rPr>
        <w:t xml:space="preserve"> en el segundo párrafo de</w:t>
      </w:r>
      <w:r w:rsidR="00FD6350">
        <w:rPr>
          <w:sz w:val="16"/>
          <w:szCs w:val="16"/>
          <w:lang w:val="es-MX"/>
        </w:rPr>
        <w:t xml:space="preserve"> la página 1 de</w:t>
      </w:r>
      <w:r w:rsidRPr="006F3315">
        <w:rPr>
          <w:sz w:val="16"/>
          <w:szCs w:val="16"/>
          <w:lang w:val="es-MX"/>
        </w:rPr>
        <w:t xml:space="preserve"> la Nota Técnica decía</w:t>
      </w:r>
      <w:r w:rsidR="00FD6350">
        <w:rPr>
          <w:sz w:val="16"/>
          <w:szCs w:val="16"/>
          <w:lang w:val="es-MX"/>
        </w:rPr>
        <w:t xml:space="preserve">: </w:t>
      </w:r>
      <w:r w:rsidRPr="006F3315">
        <w:rPr>
          <w:rFonts w:cs="Arial"/>
          <w:sz w:val="16"/>
          <w:szCs w:val="16"/>
        </w:rPr>
        <w:t>la Tasa Global de Fecundidad (TGF) para el trienio 2015–2017 es de 2.07 nacidos vivos por cada 1000 mujeres de 15 a 49 años. Debe decir: la Tasa Global de Fecundidad (TGF) para el trienio 2015–2017 es de 2.07 nacidos vivos por cada mujer de 15 a 49 años.</w:t>
      </w:r>
    </w:p>
  </w:footnote>
  <w:footnote w:id="3">
    <w:p w14:paraId="58287C8A" w14:textId="77777777" w:rsidR="006F3315" w:rsidRPr="007E0F4B" w:rsidRDefault="006F3315" w:rsidP="000D3AC0">
      <w:pPr>
        <w:pStyle w:val="Textonotapie"/>
        <w:ind w:left="-425" w:hanging="142"/>
        <w:rPr>
          <w:lang w:val="es-MX"/>
        </w:rPr>
      </w:pPr>
      <w:r>
        <w:rPr>
          <w:rStyle w:val="Refdenotaalpie"/>
        </w:rPr>
        <w:footnoteRef/>
      </w:r>
      <w:r>
        <w:t xml:space="preserve"> </w:t>
      </w:r>
      <w:r w:rsidRPr="007E0F4B">
        <w:rPr>
          <w:rFonts w:cs="Arial"/>
          <w:sz w:val="16"/>
          <w:szCs w:val="16"/>
        </w:rPr>
        <w:t>Se excluye a las mujeres que al momento de la entrevista est</w:t>
      </w:r>
      <w:r>
        <w:rPr>
          <w:rFonts w:cs="Arial"/>
          <w:sz w:val="16"/>
          <w:szCs w:val="16"/>
        </w:rPr>
        <w:t>aban embarazadas por primera vez, debido a que se desconoce el resultado final del embarazo.</w:t>
      </w:r>
    </w:p>
  </w:footnote>
  <w:footnote w:id="4">
    <w:p w14:paraId="13C61ACE" w14:textId="77777777" w:rsidR="006F3315" w:rsidRDefault="006F3315" w:rsidP="00E30A64">
      <w:pPr>
        <w:pStyle w:val="Textonotapie"/>
        <w:ind w:left="-567"/>
      </w:pPr>
      <w:r w:rsidRPr="00B104F0">
        <w:rPr>
          <w:rStyle w:val="Refdenotaalpie"/>
          <w:rFonts w:cs="Arial"/>
        </w:rPr>
        <w:footnoteRef/>
      </w:r>
      <w:r>
        <w:t xml:space="preserve"> </w:t>
      </w:r>
      <w:r w:rsidRPr="00B104F0">
        <w:rPr>
          <w:rFonts w:cs="Arial"/>
          <w:sz w:val="16"/>
          <w:szCs w:val="16"/>
        </w:rPr>
        <w:t>Cálculo para el trienio 2015-2017. INEGI. Encuesta Nacional de la Dinámica Demográfica 2018. Tabulados opor</w:t>
      </w:r>
      <w:r>
        <w:rPr>
          <w:rFonts w:cs="Arial"/>
          <w:sz w:val="16"/>
          <w:szCs w:val="16"/>
        </w:rPr>
        <w:t>tunos.</w:t>
      </w:r>
    </w:p>
  </w:footnote>
  <w:footnote w:id="5">
    <w:p w14:paraId="224D3DD5" w14:textId="77777777" w:rsidR="006F3315" w:rsidRPr="00B205CC" w:rsidRDefault="006F3315" w:rsidP="000D3AC0">
      <w:pPr>
        <w:pStyle w:val="Textonotapie"/>
        <w:ind w:left="-425" w:hanging="142"/>
        <w:rPr>
          <w:rFonts w:cs="Arial"/>
          <w:sz w:val="16"/>
          <w:szCs w:val="16"/>
        </w:rPr>
      </w:pPr>
      <w:r w:rsidRPr="007528DF">
        <w:rPr>
          <w:rStyle w:val="Refdenotaalpie"/>
          <w:rFonts w:cs="Arial"/>
        </w:rPr>
        <w:footnoteRef/>
      </w:r>
      <w:r w:rsidRPr="007528DF">
        <w:t xml:space="preserve"> </w:t>
      </w:r>
      <w:r w:rsidRPr="007F390D">
        <w:rPr>
          <w:sz w:val="16"/>
          <w:szCs w:val="16"/>
        </w:rPr>
        <w:t>Los abortos corresponden a</w:t>
      </w:r>
      <w:r>
        <w:rPr>
          <w:sz w:val="16"/>
          <w:szCs w:val="16"/>
        </w:rPr>
        <w:t xml:space="preserve"> 9.1% (878 mil) y e</w:t>
      </w:r>
      <w:r w:rsidRPr="007F390D">
        <w:rPr>
          <w:rFonts w:cs="Arial"/>
          <w:sz w:val="16"/>
          <w:szCs w:val="16"/>
        </w:rPr>
        <w:t>s la interrupción</w:t>
      </w:r>
      <w:r w:rsidRPr="004955E5">
        <w:rPr>
          <w:rFonts w:cs="Arial"/>
          <w:sz w:val="16"/>
          <w:szCs w:val="16"/>
        </w:rPr>
        <w:t xml:space="preserve"> (inducida o espontánea) del embarazo antes de las 21 semanas de gestación</w:t>
      </w:r>
      <w:r>
        <w:rPr>
          <w:rFonts w:cs="Arial"/>
          <w:sz w:val="16"/>
          <w:szCs w:val="16"/>
        </w:rPr>
        <w:t>. La</w:t>
      </w:r>
      <w:r w:rsidRPr="0056621E">
        <w:rPr>
          <w:rFonts w:cs="Arial"/>
          <w:sz w:val="16"/>
          <w:szCs w:val="16"/>
        </w:rPr>
        <w:t xml:space="preserve"> ENADID 2018, no</w:t>
      </w:r>
      <w:r>
        <w:rPr>
          <w:rFonts w:cs="Arial"/>
          <w:sz w:val="16"/>
          <w:szCs w:val="16"/>
        </w:rPr>
        <w:t xml:space="preserve"> </w:t>
      </w:r>
      <w:r w:rsidRPr="0056621E">
        <w:rPr>
          <w:rFonts w:cs="Arial"/>
          <w:sz w:val="16"/>
          <w:szCs w:val="16"/>
        </w:rPr>
        <w:t xml:space="preserve">identifica la interrupción legal del embarazo, ni </w:t>
      </w:r>
      <w:r>
        <w:rPr>
          <w:rFonts w:cs="Arial"/>
          <w:sz w:val="16"/>
          <w:szCs w:val="16"/>
        </w:rPr>
        <w:t>los</w:t>
      </w:r>
      <w:r w:rsidRPr="0056621E">
        <w:rPr>
          <w:rFonts w:cs="Arial"/>
          <w:sz w:val="16"/>
          <w:szCs w:val="16"/>
        </w:rPr>
        <w:t xml:space="preserve"> abortos ilegales</w:t>
      </w:r>
      <w:r>
        <w:rPr>
          <w:rFonts w:cs="Arial"/>
          <w:sz w:val="16"/>
          <w:szCs w:val="16"/>
        </w:rPr>
        <w:t>. Los mortinatos representan 0.6% (62 mil) y e</w:t>
      </w:r>
      <w:r w:rsidRPr="000D69B4">
        <w:rPr>
          <w:rFonts w:cs="Arial"/>
          <w:sz w:val="16"/>
          <w:szCs w:val="16"/>
        </w:rPr>
        <w:t xml:space="preserve">s un producto de 21 semanas o más de gestación que no presenta señales de vida al momento de la separación del cuerpo de la madre </w:t>
      </w:r>
      <w:r>
        <w:rPr>
          <w:rFonts w:cs="Arial"/>
          <w:sz w:val="16"/>
          <w:szCs w:val="16"/>
        </w:rPr>
        <w:t>(Instituto Nacional de Estadística y Geografía [INEGI], 2018).</w:t>
      </w:r>
    </w:p>
  </w:footnote>
  <w:footnote w:id="6">
    <w:p w14:paraId="20BBCE48" w14:textId="77777777" w:rsidR="006F3315" w:rsidRPr="007E59E3" w:rsidRDefault="006F3315" w:rsidP="00173451">
      <w:pPr>
        <w:pStyle w:val="Textonotapie"/>
        <w:ind w:left="-567"/>
        <w:rPr>
          <w:lang w:val="es-MX"/>
        </w:rPr>
      </w:pPr>
      <w:r>
        <w:rPr>
          <w:rStyle w:val="Refdenotaalpie"/>
        </w:rPr>
        <w:footnoteRef/>
      </w:r>
      <w:r>
        <w:t xml:space="preserve"> </w:t>
      </w:r>
      <w:r w:rsidRPr="004D615C">
        <w:rPr>
          <w:rFonts w:cs="Arial"/>
          <w:sz w:val="16"/>
          <w:szCs w:val="16"/>
        </w:rPr>
        <w:t>Por hija o hijo nacido vivo se considera a las(os</w:t>
      </w:r>
      <w:r>
        <w:rPr>
          <w:rFonts w:cs="Arial"/>
          <w:sz w:val="16"/>
          <w:szCs w:val="16"/>
        </w:rPr>
        <w:t xml:space="preserve">) </w:t>
      </w:r>
      <w:r w:rsidRPr="004D615C">
        <w:rPr>
          <w:rFonts w:cs="Arial"/>
          <w:sz w:val="16"/>
          <w:szCs w:val="16"/>
        </w:rPr>
        <w:t>sobrevivientes y a las(os) actualmente</w:t>
      </w:r>
      <w:r>
        <w:rPr>
          <w:rFonts w:cs="Arial"/>
          <w:sz w:val="16"/>
          <w:szCs w:val="16"/>
        </w:rPr>
        <w:t xml:space="preserve"> </w:t>
      </w:r>
      <w:r w:rsidRPr="004D615C">
        <w:rPr>
          <w:rFonts w:cs="Arial"/>
          <w:sz w:val="16"/>
          <w:szCs w:val="16"/>
        </w:rPr>
        <w:t>fallecid</w:t>
      </w:r>
      <w:r>
        <w:rPr>
          <w:rFonts w:cs="Arial"/>
          <w:sz w:val="16"/>
          <w:szCs w:val="16"/>
        </w:rPr>
        <w:t>as(</w:t>
      </w:r>
      <w:r w:rsidRPr="004D615C">
        <w:rPr>
          <w:rFonts w:cs="Arial"/>
          <w:sz w:val="16"/>
          <w:szCs w:val="16"/>
        </w:rPr>
        <w:t>os</w:t>
      </w:r>
      <w:r>
        <w:rPr>
          <w:rFonts w:cs="Arial"/>
          <w:sz w:val="16"/>
          <w:szCs w:val="16"/>
        </w:rPr>
        <w:t>)</w:t>
      </w:r>
      <w:r w:rsidRPr="004D615C">
        <w:rPr>
          <w:rFonts w:cs="Arial"/>
          <w:sz w:val="16"/>
          <w:szCs w:val="16"/>
        </w:rPr>
        <w:t>.</w:t>
      </w:r>
    </w:p>
  </w:footnote>
  <w:footnote w:id="7">
    <w:p w14:paraId="1CB1B019" w14:textId="77777777" w:rsidR="006F3315" w:rsidRPr="007E0F4B" w:rsidRDefault="006F3315" w:rsidP="002E0A2D">
      <w:pPr>
        <w:pStyle w:val="Textonotapie"/>
        <w:ind w:left="-454" w:hanging="113"/>
        <w:rPr>
          <w:lang w:val="es-MX"/>
        </w:rPr>
      </w:pPr>
      <w:r w:rsidRPr="002D4288">
        <w:rPr>
          <w:rStyle w:val="Refdenotaalpie"/>
        </w:rPr>
        <w:footnoteRef/>
      </w:r>
      <w:r w:rsidRPr="002D4288">
        <w:rPr>
          <w:rStyle w:val="Refdenotaalpie"/>
        </w:rPr>
        <w:t xml:space="preserve"> </w:t>
      </w:r>
      <w:r w:rsidRPr="007E0F4B">
        <w:rPr>
          <w:rFonts w:cs="Arial"/>
          <w:sz w:val="16"/>
          <w:szCs w:val="16"/>
        </w:rPr>
        <w:t>Se excluye a las mujeres que al momento de la entrevista est</w:t>
      </w:r>
      <w:r>
        <w:rPr>
          <w:rFonts w:cs="Arial"/>
          <w:sz w:val="16"/>
          <w:szCs w:val="16"/>
        </w:rPr>
        <w:t>aban embarazadas por primera vez, debido a que se desconoce el resultado final del embarazo.</w:t>
      </w:r>
    </w:p>
  </w:footnote>
  <w:footnote w:id="8">
    <w:p w14:paraId="33C99092" w14:textId="77777777" w:rsidR="006F3315" w:rsidRDefault="006F3315" w:rsidP="008A7BE6">
      <w:pPr>
        <w:pStyle w:val="Textonotapie"/>
        <w:ind w:left="-567"/>
      </w:pPr>
      <w:r w:rsidRPr="00B104F0">
        <w:rPr>
          <w:rStyle w:val="Refdenotaalpie"/>
          <w:rFonts w:cs="Arial"/>
        </w:rPr>
        <w:footnoteRef/>
      </w:r>
      <w:r>
        <w:t xml:space="preserve"> </w:t>
      </w:r>
      <w:r w:rsidRPr="00B104F0">
        <w:rPr>
          <w:rFonts w:cs="Arial"/>
          <w:sz w:val="16"/>
          <w:szCs w:val="16"/>
        </w:rPr>
        <w:t>Cálculo para el trienio 2015-2017. INEGI. Encuesta Nacional de la Dinámica Demográfica 2018. Tabulados opor</w:t>
      </w:r>
      <w:r>
        <w:rPr>
          <w:rFonts w:cs="Arial"/>
          <w:sz w:val="16"/>
          <w:szCs w:val="16"/>
        </w:rPr>
        <w:t>tunos.</w:t>
      </w:r>
    </w:p>
  </w:footnote>
  <w:footnote w:id="9">
    <w:p w14:paraId="56BC0D33" w14:textId="7BDA736E" w:rsidR="006F3315" w:rsidRDefault="006F3315" w:rsidP="00B1366E">
      <w:pPr>
        <w:pStyle w:val="Textonotapie"/>
        <w:ind w:left="-567"/>
      </w:pPr>
      <w:r>
        <w:rPr>
          <w:rStyle w:val="Refdenotaalpie"/>
        </w:rPr>
        <w:footnoteRef/>
      </w:r>
      <w:r>
        <w:t xml:space="preserve"> </w:t>
      </w:r>
      <w:r w:rsidRPr="009663AD">
        <w:rPr>
          <w:rFonts w:cs="Arial"/>
          <w:sz w:val="16"/>
          <w:szCs w:val="16"/>
        </w:rPr>
        <w:t>Corresponde al 43.7% de los 22.2 millones de mujeres de 15 a 49 años que han tenido al menos un embarazo durante su vida.</w:t>
      </w:r>
    </w:p>
  </w:footnote>
  <w:footnote w:id="10">
    <w:p w14:paraId="4928DF28" w14:textId="77777777" w:rsidR="006F3315" w:rsidRDefault="006F3315" w:rsidP="000D3AC0">
      <w:pPr>
        <w:pStyle w:val="Textonotapie"/>
        <w:ind w:left="-425" w:hanging="142"/>
      </w:pPr>
      <w:r>
        <w:rPr>
          <w:rStyle w:val="Refdenotaalpie"/>
        </w:rPr>
        <w:footnoteRef/>
      </w:r>
      <w:r>
        <w:t xml:space="preserve"> </w:t>
      </w:r>
      <w:r w:rsidRPr="005027CB">
        <w:rPr>
          <w:rFonts w:cs="Arial"/>
          <w:sz w:val="16"/>
          <w:szCs w:val="16"/>
        </w:rPr>
        <w:t xml:space="preserve">Se refiere a las mujeres que tres meses antes de que se embarazara acudió al menos </w:t>
      </w:r>
      <w:r>
        <w:rPr>
          <w:rFonts w:cs="Arial"/>
          <w:sz w:val="16"/>
          <w:szCs w:val="16"/>
        </w:rPr>
        <w:t xml:space="preserve">a </w:t>
      </w:r>
      <w:r w:rsidRPr="005027CB">
        <w:rPr>
          <w:rFonts w:cs="Arial"/>
          <w:sz w:val="16"/>
          <w:szCs w:val="16"/>
        </w:rPr>
        <w:t>una consulta médica para conocer su estado de salud</w:t>
      </w:r>
      <w:r>
        <w:rPr>
          <w:rFonts w:cs="Arial"/>
          <w:sz w:val="16"/>
          <w:szCs w:val="16"/>
        </w:rPr>
        <w:t>.</w:t>
      </w:r>
    </w:p>
  </w:footnote>
  <w:footnote w:id="11">
    <w:p w14:paraId="20E70726" w14:textId="77777777" w:rsidR="006F3315" w:rsidRDefault="006F3315" w:rsidP="008A7BE6">
      <w:pPr>
        <w:pStyle w:val="Textonotapie"/>
        <w:ind w:left="-425" w:hanging="142"/>
        <w:rPr>
          <w:sz w:val="16"/>
          <w:szCs w:val="16"/>
        </w:rPr>
      </w:pPr>
      <w:r>
        <w:rPr>
          <w:rStyle w:val="Refdenotaalpie"/>
          <w:rFonts w:cs="Arial"/>
        </w:rPr>
        <w:footnoteRef/>
      </w:r>
      <w:r>
        <w:t xml:space="preserve"> </w:t>
      </w:r>
      <w:r>
        <w:rPr>
          <w:rFonts w:cs="Arial"/>
          <w:sz w:val="16"/>
          <w:szCs w:val="16"/>
        </w:rPr>
        <w:t>Se le reconoce como una intervención en salud primordial para disminuir las muertes prenatales, perinatales y maternas al permitir la detección de complicaciones de forma oportuna y actuar en consecuencia (Organización Mundial de la Salud, 2016).</w:t>
      </w:r>
    </w:p>
  </w:footnote>
  <w:footnote w:id="12">
    <w:p w14:paraId="5A09F047" w14:textId="77777777" w:rsidR="006F3315" w:rsidRPr="004C1C63" w:rsidRDefault="006F3315" w:rsidP="00B1366E">
      <w:pPr>
        <w:pStyle w:val="Textonotapie"/>
        <w:ind w:left="-567"/>
        <w:rPr>
          <w:rFonts w:cs="Arial"/>
          <w:sz w:val="16"/>
          <w:szCs w:val="16"/>
        </w:rPr>
      </w:pPr>
      <w:r w:rsidRPr="001C2E85">
        <w:rPr>
          <w:rStyle w:val="Refdenotaalpie"/>
          <w:rFonts w:cs="Arial"/>
        </w:rPr>
        <w:footnoteRef/>
      </w:r>
      <w:r w:rsidRPr="001C2E85">
        <w:rPr>
          <w:rFonts w:cs="Arial"/>
        </w:rPr>
        <w:t xml:space="preserve"> </w:t>
      </w:r>
      <w:r w:rsidRPr="004C1C63">
        <w:rPr>
          <w:rFonts w:cs="Arial"/>
          <w:sz w:val="16"/>
          <w:szCs w:val="16"/>
        </w:rPr>
        <w:t>En este documento, por periodo se entenderá de enero de 2013 a octubre de 2018.</w:t>
      </w:r>
    </w:p>
  </w:footnote>
  <w:footnote w:id="13">
    <w:p w14:paraId="4A53CBD4" w14:textId="7DD3D8B2" w:rsidR="006F3315" w:rsidRDefault="006F3315" w:rsidP="00B1366E">
      <w:pPr>
        <w:pStyle w:val="Textonotapie"/>
        <w:ind w:left="-567"/>
      </w:pPr>
      <w:r w:rsidRPr="004D615C">
        <w:rPr>
          <w:rStyle w:val="Refdenotaalpie"/>
          <w:rFonts w:cs="Arial"/>
        </w:rPr>
        <w:footnoteRef/>
      </w:r>
      <w:r>
        <w:t xml:space="preserve"> </w:t>
      </w:r>
      <w:r w:rsidRPr="004D615C">
        <w:rPr>
          <w:rFonts w:cs="Arial"/>
          <w:sz w:val="16"/>
          <w:szCs w:val="16"/>
        </w:rPr>
        <w:t>Por hija o hijo nacido vivo se considera a las(os) sobrevivientes y a las(os) actualmente fallecid</w:t>
      </w:r>
      <w:r>
        <w:rPr>
          <w:rFonts w:cs="Arial"/>
          <w:sz w:val="16"/>
          <w:szCs w:val="16"/>
        </w:rPr>
        <w:t>as(</w:t>
      </w:r>
      <w:r w:rsidRPr="004D615C">
        <w:rPr>
          <w:rFonts w:cs="Arial"/>
          <w:sz w:val="16"/>
          <w:szCs w:val="16"/>
        </w:rPr>
        <w:t>os</w:t>
      </w:r>
      <w:r>
        <w:rPr>
          <w:rFonts w:cs="Arial"/>
          <w:sz w:val="16"/>
          <w:szCs w:val="16"/>
        </w:rPr>
        <w:t>)</w:t>
      </w:r>
      <w:r w:rsidRPr="004D615C">
        <w:rPr>
          <w:rFonts w:cs="Arial"/>
          <w:sz w:val="16"/>
          <w:szCs w:val="16"/>
        </w:rPr>
        <w:t>.</w:t>
      </w:r>
    </w:p>
  </w:footnote>
  <w:footnote w:id="14">
    <w:p w14:paraId="0BBF5D69" w14:textId="4D2BF500" w:rsidR="006F3315" w:rsidRDefault="006F3315" w:rsidP="008A7BE6">
      <w:pPr>
        <w:pStyle w:val="Textonotapie"/>
        <w:ind w:left="-425" w:hanging="142"/>
      </w:pPr>
      <w:r w:rsidRPr="004D615C">
        <w:rPr>
          <w:rStyle w:val="Refdenotaalpie"/>
          <w:rFonts w:cs="Arial"/>
        </w:rPr>
        <w:footnoteRef/>
      </w:r>
      <w:r>
        <w:t xml:space="preserve"> </w:t>
      </w:r>
      <w:r w:rsidRPr="004955E5">
        <w:rPr>
          <w:rFonts w:cs="Arial"/>
          <w:sz w:val="16"/>
          <w:szCs w:val="16"/>
        </w:rPr>
        <w:t>Es la interrupción (inducida o espontánea) del embarazo antes de las 21 semanas de gestación</w:t>
      </w:r>
      <w:r>
        <w:rPr>
          <w:rFonts w:cs="Arial"/>
          <w:sz w:val="16"/>
          <w:szCs w:val="16"/>
        </w:rPr>
        <w:t xml:space="preserve"> (INEGI, 2018)</w:t>
      </w:r>
      <w:r w:rsidRPr="004955E5">
        <w:rPr>
          <w:rFonts w:cs="Arial"/>
          <w:sz w:val="16"/>
          <w:szCs w:val="16"/>
        </w:rPr>
        <w:t xml:space="preserve">. </w:t>
      </w:r>
      <w:r>
        <w:rPr>
          <w:rFonts w:cs="Arial"/>
          <w:sz w:val="16"/>
          <w:szCs w:val="16"/>
        </w:rPr>
        <w:t>La</w:t>
      </w:r>
      <w:r w:rsidRPr="0056621E">
        <w:rPr>
          <w:rFonts w:cs="Arial"/>
          <w:sz w:val="16"/>
          <w:szCs w:val="16"/>
        </w:rPr>
        <w:t xml:space="preserve"> ENADID 2018, no</w:t>
      </w:r>
      <w:r>
        <w:rPr>
          <w:rFonts w:cs="Arial"/>
          <w:sz w:val="16"/>
          <w:szCs w:val="16"/>
        </w:rPr>
        <w:t xml:space="preserve"> </w:t>
      </w:r>
      <w:r w:rsidRPr="0056621E">
        <w:rPr>
          <w:rFonts w:cs="Arial"/>
          <w:sz w:val="16"/>
          <w:szCs w:val="16"/>
        </w:rPr>
        <w:t>identifica</w:t>
      </w:r>
      <w:r>
        <w:rPr>
          <w:rFonts w:cs="Arial"/>
          <w:sz w:val="16"/>
          <w:szCs w:val="16"/>
        </w:rPr>
        <w:t xml:space="preserve"> </w:t>
      </w:r>
      <w:r w:rsidRPr="0056621E">
        <w:rPr>
          <w:rFonts w:cs="Arial"/>
          <w:sz w:val="16"/>
          <w:szCs w:val="16"/>
        </w:rPr>
        <w:t xml:space="preserve">la interrupción legal del embarazo, ni </w:t>
      </w:r>
      <w:r>
        <w:rPr>
          <w:rFonts w:cs="Arial"/>
          <w:sz w:val="16"/>
          <w:szCs w:val="16"/>
        </w:rPr>
        <w:t xml:space="preserve">los </w:t>
      </w:r>
      <w:r w:rsidRPr="0056621E">
        <w:rPr>
          <w:rFonts w:cs="Arial"/>
          <w:sz w:val="16"/>
          <w:szCs w:val="16"/>
        </w:rPr>
        <w:t>abortos ilegales</w:t>
      </w:r>
      <w:r>
        <w:rPr>
          <w:rFonts w:cs="Arial"/>
          <w:sz w:val="16"/>
          <w:szCs w:val="16"/>
        </w:rPr>
        <w:t>.</w:t>
      </w:r>
    </w:p>
  </w:footnote>
  <w:footnote w:id="15">
    <w:p w14:paraId="476F2D02" w14:textId="77777777" w:rsidR="006F3315" w:rsidRPr="00B205CC" w:rsidRDefault="006F3315" w:rsidP="008A7BE6">
      <w:pPr>
        <w:pStyle w:val="Textonotapie"/>
        <w:ind w:left="-425" w:hanging="142"/>
        <w:rPr>
          <w:rFonts w:cs="Arial"/>
          <w:sz w:val="16"/>
          <w:szCs w:val="16"/>
        </w:rPr>
      </w:pPr>
      <w:r w:rsidRPr="004D615C">
        <w:rPr>
          <w:rStyle w:val="Refdenotaalpie"/>
          <w:rFonts w:cs="Arial"/>
        </w:rPr>
        <w:footnoteRef/>
      </w:r>
      <w:r>
        <w:t xml:space="preserve"> </w:t>
      </w:r>
      <w:r w:rsidRPr="000D69B4">
        <w:rPr>
          <w:rFonts w:cs="Arial"/>
          <w:sz w:val="16"/>
          <w:szCs w:val="16"/>
        </w:rPr>
        <w:t xml:space="preserve">Es un producto de 21 semanas o más de gestación que no presenta señales de vida al momento de la separación del cuerpo de la madre </w:t>
      </w:r>
      <w:r w:rsidRPr="00B205CC">
        <w:rPr>
          <w:rFonts w:cs="Arial"/>
          <w:sz w:val="16"/>
          <w:szCs w:val="16"/>
        </w:rPr>
        <w:t>(INEGI, 2018).</w:t>
      </w:r>
    </w:p>
  </w:footnote>
  <w:footnote w:id="16">
    <w:p w14:paraId="0F1E717B" w14:textId="77777777" w:rsidR="006F3315" w:rsidRDefault="006F3315" w:rsidP="00B1366E">
      <w:pPr>
        <w:pStyle w:val="Textonotapie"/>
        <w:ind w:left="-567"/>
      </w:pPr>
      <w:r w:rsidRPr="00812318">
        <w:rPr>
          <w:rStyle w:val="Refdenotaalpie"/>
          <w:rFonts w:cs="Arial"/>
        </w:rPr>
        <w:footnoteRef/>
      </w:r>
      <w:r>
        <w:t xml:space="preserve"> </w:t>
      </w:r>
      <w:r w:rsidRPr="00812318">
        <w:rPr>
          <w:rFonts w:cs="Arial"/>
          <w:sz w:val="16"/>
          <w:szCs w:val="16"/>
        </w:rPr>
        <w:t xml:space="preserve">En este documento, </w:t>
      </w:r>
      <w:r>
        <w:rPr>
          <w:rFonts w:cs="Arial"/>
          <w:sz w:val="16"/>
          <w:szCs w:val="16"/>
        </w:rPr>
        <w:t>las</w:t>
      </w:r>
      <w:r w:rsidRPr="00812318">
        <w:rPr>
          <w:rFonts w:cs="Arial"/>
          <w:sz w:val="16"/>
          <w:szCs w:val="16"/>
        </w:rPr>
        <w:t xml:space="preserve"> madres s</w:t>
      </w:r>
      <w:r>
        <w:rPr>
          <w:rFonts w:cs="Arial"/>
          <w:sz w:val="16"/>
          <w:szCs w:val="16"/>
        </w:rPr>
        <w:t xml:space="preserve">on </w:t>
      </w:r>
      <w:r w:rsidRPr="00812318">
        <w:rPr>
          <w:rFonts w:cs="Arial"/>
          <w:sz w:val="16"/>
          <w:szCs w:val="16"/>
        </w:rPr>
        <w:t>las mujeres con hijos nacidos vivos.</w:t>
      </w:r>
    </w:p>
  </w:footnote>
  <w:footnote w:id="17">
    <w:p w14:paraId="3960C31D" w14:textId="77777777" w:rsidR="006F3315" w:rsidRPr="00466CB0" w:rsidRDefault="006F3315" w:rsidP="00216457">
      <w:pPr>
        <w:pStyle w:val="Textonotapie"/>
        <w:ind w:hanging="567"/>
        <w:rPr>
          <w:lang w:val="es-MX"/>
        </w:rPr>
      </w:pPr>
      <w:r>
        <w:rPr>
          <w:rStyle w:val="Refdenotaalpie"/>
        </w:rPr>
        <w:footnoteRef/>
      </w:r>
      <w:r>
        <w:t xml:space="preserve"> </w:t>
      </w:r>
      <w:r w:rsidRPr="00B104F0">
        <w:rPr>
          <w:rFonts w:cs="Arial"/>
          <w:sz w:val="16"/>
          <w:szCs w:val="16"/>
        </w:rPr>
        <w:t xml:space="preserve">INEGI. Encuesta Nacional de la Dinámica Demográfica 2018. Tabulados </w:t>
      </w:r>
      <w:r>
        <w:rPr>
          <w:rFonts w:cs="Arial"/>
          <w:sz w:val="16"/>
          <w:szCs w:val="16"/>
        </w:rPr>
        <w:t>complementario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C5FD7" w14:textId="49A6403D" w:rsidR="006F3315" w:rsidRPr="00A36C24" w:rsidRDefault="006F3315" w:rsidP="00CC6405">
    <w:pPr>
      <w:spacing w:line="265" w:lineRule="exact"/>
      <w:ind w:right="353"/>
      <w:jc w:val="right"/>
      <w:rPr>
        <w:rFonts w:eastAsia="Arial" w:cs="Arial"/>
        <w:sz w:val="24"/>
      </w:rPr>
    </w:pPr>
    <w:r>
      <w:rPr>
        <w:noProof/>
        <w:lang w:val="es-MX" w:eastAsia="es-MX"/>
      </w:rPr>
      <w:drawing>
        <wp:anchor distT="0" distB="0" distL="114300" distR="114300" simplePos="0" relativeHeight="251662336" behindDoc="0" locked="0" layoutInCell="1" allowOverlap="1" wp14:anchorId="7589BDB7" wp14:editId="7C2AEA14">
          <wp:simplePos x="0" y="0"/>
          <wp:positionH relativeFrom="margin">
            <wp:posOffset>-304800</wp:posOffset>
          </wp:positionH>
          <wp:positionV relativeFrom="margin">
            <wp:posOffset>-940435</wp:posOffset>
          </wp:positionV>
          <wp:extent cx="775278" cy="805260"/>
          <wp:effectExtent l="0" t="0" r="635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278" cy="80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6C24">
      <w:rPr>
        <w:b/>
        <w:color w:val="002060"/>
        <w:sz w:val="24"/>
      </w:rPr>
      <w:t>COMUNICADO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11"/>
        <w:sz w:val="24"/>
      </w:rPr>
      <w:t xml:space="preserve"> P</w:t>
    </w:r>
    <w:r w:rsidRPr="00A36C24">
      <w:rPr>
        <w:b/>
        <w:color w:val="002060"/>
        <w:spacing w:val="-1"/>
        <w:sz w:val="24"/>
      </w:rPr>
      <w:t>RENSA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 xml:space="preserve">NÚM. </w:t>
    </w:r>
    <w:r>
      <w:rPr>
        <w:b/>
        <w:color w:val="002060"/>
        <w:sz w:val="24"/>
      </w:rPr>
      <w:t>209</w:t>
    </w:r>
    <w:r w:rsidRPr="00A36C24">
      <w:rPr>
        <w:b/>
        <w:color w:val="002060"/>
        <w:sz w:val="24"/>
      </w:rPr>
      <w:t>/</w:t>
    </w:r>
    <w:r>
      <w:rPr>
        <w:b/>
        <w:color w:val="002060"/>
        <w:sz w:val="24"/>
      </w:rPr>
      <w:t>20</w:t>
    </w:r>
    <w:r w:rsidRPr="00A36C24">
      <w:rPr>
        <w:b/>
        <w:color w:val="002060"/>
        <w:spacing w:val="-11"/>
        <w:sz w:val="24"/>
      </w:rPr>
      <w:t xml:space="preserve"> </w:t>
    </w:r>
  </w:p>
  <w:p w14:paraId="5675A5CD" w14:textId="7DC86CFF" w:rsidR="006F3315" w:rsidRDefault="006F3315" w:rsidP="00CC6405">
    <w:pPr>
      <w:ind w:right="353"/>
      <w:jc w:val="right"/>
      <w:rPr>
        <w:b/>
        <w:color w:val="002060"/>
        <w:sz w:val="24"/>
      </w:rPr>
    </w:pPr>
    <w:r>
      <w:rPr>
        <w:b/>
        <w:color w:val="002060"/>
        <w:sz w:val="24"/>
      </w:rPr>
      <w:t>7 DE MAYO</w:t>
    </w:r>
    <w:r w:rsidRPr="00A36C24">
      <w:rPr>
        <w:b/>
        <w:color w:val="002060"/>
        <w:spacing w:val="-6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5"/>
        <w:sz w:val="24"/>
      </w:rPr>
      <w:t xml:space="preserve"> </w:t>
    </w:r>
    <w:r w:rsidRPr="00A36C24">
      <w:rPr>
        <w:b/>
        <w:color w:val="002060"/>
        <w:sz w:val="24"/>
      </w:rPr>
      <w:t>20</w:t>
    </w:r>
    <w:r>
      <w:rPr>
        <w:b/>
        <w:color w:val="002060"/>
        <w:sz w:val="24"/>
      </w:rPr>
      <w:t>20</w:t>
    </w:r>
  </w:p>
  <w:p w14:paraId="7A669C7C" w14:textId="49816C05" w:rsidR="006F3315" w:rsidRPr="00CC6405" w:rsidRDefault="006F3315" w:rsidP="00CC6405">
    <w:pPr>
      <w:pStyle w:val="Encabezado"/>
      <w:ind w:right="353"/>
      <w:jc w:val="right"/>
    </w:pPr>
    <w:r w:rsidRPr="00A36C24">
      <w:rPr>
        <w:b/>
        <w:color w:val="002060"/>
        <w:sz w:val="24"/>
      </w:rPr>
      <w:t>PÁGINA</w:t>
    </w:r>
    <w:r w:rsidRPr="00A36C24">
      <w:rPr>
        <w:b/>
        <w:color w:val="002060"/>
        <w:spacing w:val="-13"/>
        <w:sz w:val="24"/>
      </w:rPr>
      <w:t xml:space="preserve"> </w:t>
    </w:r>
    <w:r>
      <w:rPr>
        <w:b/>
        <w:noProof/>
        <w:color w:val="002060"/>
        <w:sz w:val="24"/>
      </w:rPr>
      <w:t>2</w:t>
    </w:r>
    <w:r w:rsidRPr="00A36C24">
      <w:rPr>
        <w:b/>
        <w:color w:val="002060"/>
        <w:sz w:val="24"/>
      </w:rPr>
      <w:t>/2</w:t>
    </w:r>
  </w:p>
  <w:p w14:paraId="216EB2F3" w14:textId="2BBB26CE" w:rsidR="006F3315" w:rsidRDefault="006F331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1229D" w14:textId="3A7689C7" w:rsidR="006F3315" w:rsidRPr="00A36C24" w:rsidRDefault="006F3315" w:rsidP="00CC6405">
    <w:pPr>
      <w:framePr w:w="6178" w:hSpace="141" w:vSpace="141" w:wrap="auto" w:vAnchor="page" w:hAnchor="page" w:x="5335" w:y="541"/>
      <w:spacing w:line="265" w:lineRule="exact"/>
      <w:ind w:right="353"/>
      <w:jc w:val="right"/>
      <w:rPr>
        <w:rFonts w:eastAsia="Arial" w:cs="Arial"/>
        <w:sz w:val="24"/>
      </w:rPr>
    </w:pPr>
    <w:r w:rsidRPr="00A36C24">
      <w:rPr>
        <w:b/>
        <w:color w:val="002060"/>
        <w:sz w:val="24"/>
      </w:rPr>
      <w:t>COMUNICADO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11"/>
        <w:sz w:val="24"/>
      </w:rPr>
      <w:t xml:space="preserve"> P</w:t>
    </w:r>
    <w:r w:rsidRPr="00A36C24">
      <w:rPr>
        <w:b/>
        <w:color w:val="002060"/>
        <w:spacing w:val="-1"/>
        <w:sz w:val="24"/>
      </w:rPr>
      <w:t>RENSA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 xml:space="preserve">NÚM. </w:t>
    </w:r>
    <w:r>
      <w:rPr>
        <w:b/>
        <w:color w:val="002060"/>
        <w:sz w:val="24"/>
      </w:rPr>
      <w:t>209</w:t>
    </w:r>
    <w:r w:rsidRPr="00A36C24">
      <w:rPr>
        <w:b/>
        <w:color w:val="002060"/>
        <w:sz w:val="24"/>
      </w:rPr>
      <w:t>/</w:t>
    </w:r>
    <w:r>
      <w:rPr>
        <w:b/>
        <w:color w:val="002060"/>
        <w:sz w:val="24"/>
      </w:rPr>
      <w:t>20</w:t>
    </w:r>
    <w:r w:rsidRPr="00A36C24">
      <w:rPr>
        <w:b/>
        <w:color w:val="002060"/>
        <w:spacing w:val="-11"/>
        <w:sz w:val="24"/>
      </w:rPr>
      <w:t xml:space="preserve"> </w:t>
    </w:r>
  </w:p>
  <w:p w14:paraId="0269AD51" w14:textId="41AD8069" w:rsidR="006F3315" w:rsidRDefault="006F3315" w:rsidP="00CC6405">
    <w:pPr>
      <w:framePr w:w="6178" w:hSpace="141" w:vSpace="141" w:wrap="auto" w:vAnchor="page" w:hAnchor="page" w:x="5335" w:y="541"/>
      <w:ind w:right="353"/>
      <w:jc w:val="right"/>
      <w:rPr>
        <w:b/>
        <w:color w:val="002060"/>
        <w:sz w:val="24"/>
      </w:rPr>
    </w:pPr>
    <w:r>
      <w:rPr>
        <w:b/>
        <w:color w:val="002060"/>
        <w:sz w:val="24"/>
      </w:rPr>
      <w:t>7 DE MAYO</w:t>
    </w:r>
    <w:r w:rsidRPr="00A36C24">
      <w:rPr>
        <w:b/>
        <w:color w:val="002060"/>
        <w:spacing w:val="-6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5"/>
        <w:sz w:val="24"/>
      </w:rPr>
      <w:t xml:space="preserve"> </w:t>
    </w:r>
    <w:r w:rsidRPr="00A36C24">
      <w:rPr>
        <w:b/>
        <w:color w:val="002060"/>
        <w:sz w:val="24"/>
      </w:rPr>
      <w:t>20</w:t>
    </w:r>
    <w:r>
      <w:rPr>
        <w:b/>
        <w:color w:val="002060"/>
        <w:sz w:val="24"/>
      </w:rPr>
      <w:t>20</w:t>
    </w:r>
  </w:p>
  <w:p w14:paraId="71CE716B" w14:textId="438E8F26" w:rsidR="006F3315" w:rsidRPr="00CC6405" w:rsidRDefault="006F3315" w:rsidP="00CC6405">
    <w:pPr>
      <w:pStyle w:val="Encabezado"/>
      <w:framePr w:w="6178" w:hSpace="141" w:vSpace="141" w:wrap="auto" w:vAnchor="page" w:hAnchor="page" w:x="5335" w:y="541"/>
      <w:ind w:right="353"/>
      <w:jc w:val="right"/>
    </w:pPr>
    <w:r w:rsidRPr="00A36C24">
      <w:rPr>
        <w:b/>
        <w:color w:val="002060"/>
        <w:sz w:val="24"/>
      </w:rPr>
      <w:t>PÁGINA</w:t>
    </w:r>
    <w:r w:rsidRPr="00A36C24">
      <w:rPr>
        <w:b/>
        <w:color w:val="002060"/>
        <w:spacing w:val="-13"/>
        <w:sz w:val="24"/>
      </w:rPr>
      <w:t xml:space="preserve"> </w:t>
    </w:r>
    <w:r>
      <w:rPr>
        <w:b/>
        <w:noProof/>
        <w:color w:val="002060"/>
        <w:sz w:val="24"/>
      </w:rPr>
      <w:t>1</w:t>
    </w:r>
    <w:r w:rsidRPr="00A36C24">
      <w:rPr>
        <w:b/>
        <w:color w:val="002060"/>
        <w:sz w:val="24"/>
      </w:rPr>
      <w:t>/2</w:t>
    </w:r>
  </w:p>
  <w:p w14:paraId="5F94D75D" w14:textId="4F9DB857" w:rsidR="006F3315" w:rsidRDefault="006F3315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60288" behindDoc="0" locked="0" layoutInCell="1" allowOverlap="1" wp14:anchorId="0C10F141" wp14:editId="33ACA0BE">
          <wp:simplePos x="0" y="0"/>
          <wp:positionH relativeFrom="margin">
            <wp:posOffset>-361950</wp:posOffset>
          </wp:positionH>
          <wp:positionV relativeFrom="margin">
            <wp:posOffset>-904875</wp:posOffset>
          </wp:positionV>
          <wp:extent cx="775278" cy="805260"/>
          <wp:effectExtent l="0" t="0" r="6350" b="0"/>
          <wp:wrapSquare wrapText="bothSides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278" cy="80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A722491" w14:textId="0231E7FE" w:rsidR="006F3315" w:rsidRDefault="006F3315">
    <w:pPr>
      <w:pStyle w:val="Encabezado"/>
    </w:pPr>
  </w:p>
  <w:p w14:paraId="2BA42F98" w14:textId="1BA5A50F" w:rsidR="006F3315" w:rsidRDefault="006F331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64C7C" w14:textId="52E1B491" w:rsidR="006F3315" w:rsidRDefault="006F3315" w:rsidP="00C30374">
    <w:pPr>
      <w:pStyle w:val="Encabezado"/>
      <w:ind w:left="-567"/>
      <w:jc w:val="center"/>
    </w:pPr>
    <w:r>
      <w:rPr>
        <w:noProof/>
        <w:lang w:val="es-MX" w:eastAsia="es-MX"/>
      </w:rPr>
      <w:drawing>
        <wp:inline distT="0" distB="0" distL="0" distR="0" wp14:anchorId="37D90A59" wp14:editId="04B801E2">
          <wp:extent cx="695325" cy="722215"/>
          <wp:effectExtent l="0" t="0" r="0" b="1905"/>
          <wp:docPr id="43" name="Imagen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961" cy="73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8715A" w14:textId="77777777" w:rsidR="006F3315" w:rsidRDefault="006F3315" w:rsidP="00CE7FF1">
    <w:pPr>
      <w:pStyle w:val="Encabezado"/>
      <w:ind w:hanging="426"/>
      <w:jc w:val="center"/>
      <w:rPr>
        <w:noProof/>
      </w:rPr>
    </w:pPr>
    <w:r>
      <w:rPr>
        <w:noProof/>
        <w:lang w:val="es-MX" w:eastAsia="es-MX"/>
      </w:rPr>
      <w:drawing>
        <wp:inline distT="0" distB="0" distL="0" distR="0" wp14:anchorId="6160331B" wp14:editId="429584ED">
          <wp:extent cx="775278" cy="805260"/>
          <wp:effectExtent l="0" t="0" r="6350" b="0"/>
          <wp:docPr id="44" name="Imagen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099" cy="812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37903"/>
    <w:multiLevelType w:val="hybridMultilevel"/>
    <w:tmpl w:val="ABF69A66"/>
    <w:lvl w:ilvl="0" w:tplc="5B1E1B38">
      <w:start w:val="1"/>
      <w:numFmt w:val="bullet"/>
      <w:suff w:val="space"/>
      <w:lvlText w:val=""/>
      <w:lvlJc w:val="left"/>
      <w:pPr>
        <w:ind w:left="113" w:hanging="56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3726798A"/>
    <w:multiLevelType w:val="hybridMultilevel"/>
    <w:tmpl w:val="55DC402E"/>
    <w:lvl w:ilvl="0" w:tplc="080A000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701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421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9141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861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581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1301" w:hanging="360"/>
      </w:pPr>
      <w:rPr>
        <w:rFonts w:ascii="Wingdings" w:hAnsi="Wingdings" w:hint="default"/>
      </w:rPr>
    </w:lvl>
  </w:abstractNum>
  <w:abstractNum w:abstractNumId="2" w15:restartNumberingAfterBreak="0">
    <w:nsid w:val="3E545A1F"/>
    <w:multiLevelType w:val="hybridMultilevel"/>
    <w:tmpl w:val="64A0C66A"/>
    <w:lvl w:ilvl="0" w:tplc="38EABD44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97F66"/>
    <w:multiLevelType w:val="hybridMultilevel"/>
    <w:tmpl w:val="BF9C5DFE"/>
    <w:lvl w:ilvl="0" w:tplc="9000EC16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246B3"/>
    <w:multiLevelType w:val="hybridMultilevel"/>
    <w:tmpl w:val="A74822BE"/>
    <w:lvl w:ilvl="0" w:tplc="CA4670EC">
      <w:numFmt w:val="bullet"/>
      <w:lvlText w:val=""/>
      <w:lvlJc w:val="left"/>
      <w:pPr>
        <w:ind w:left="720" w:hanging="363"/>
      </w:pPr>
      <w:rPr>
        <w:rFonts w:ascii="Symbol" w:eastAsia="Times New Roman" w:hAnsi="Symbo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F6466"/>
    <w:multiLevelType w:val="hybridMultilevel"/>
    <w:tmpl w:val="4726011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DQxtjQyMDSzMDNV0lEKTi0uzszPAymwrAUAltib+iwAAAA="/>
  </w:docVars>
  <w:rsids>
    <w:rsidRoot w:val="00315B2B"/>
    <w:rsid w:val="00003FE8"/>
    <w:rsid w:val="0001376D"/>
    <w:rsid w:val="00020BA3"/>
    <w:rsid w:val="00023DFB"/>
    <w:rsid w:val="000240C7"/>
    <w:rsid w:val="00027165"/>
    <w:rsid w:val="000271C0"/>
    <w:rsid w:val="00031C58"/>
    <w:rsid w:val="00032660"/>
    <w:rsid w:val="00035F61"/>
    <w:rsid w:val="00036253"/>
    <w:rsid w:val="00037DE6"/>
    <w:rsid w:val="0004006B"/>
    <w:rsid w:val="00042571"/>
    <w:rsid w:val="00043ACC"/>
    <w:rsid w:val="0004548E"/>
    <w:rsid w:val="00056A59"/>
    <w:rsid w:val="00056CCE"/>
    <w:rsid w:val="00057B10"/>
    <w:rsid w:val="000608E5"/>
    <w:rsid w:val="00060B8C"/>
    <w:rsid w:val="0006305B"/>
    <w:rsid w:val="00064914"/>
    <w:rsid w:val="00067A9C"/>
    <w:rsid w:val="000744E1"/>
    <w:rsid w:val="000842BA"/>
    <w:rsid w:val="00092B91"/>
    <w:rsid w:val="00092CEE"/>
    <w:rsid w:val="00097815"/>
    <w:rsid w:val="000A0414"/>
    <w:rsid w:val="000A0585"/>
    <w:rsid w:val="000A4347"/>
    <w:rsid w:val="000A4537"/>
    <w:rsid w:val="000A585F"/>
    <w:rsid w:val="000B288B"/>
    <w:rsid w:val="000B3A40"/>
    <w:rsid w:val="000B6321"/>
    <w:rsid w:val="000B6880"/>
    <w:rsid w:val="000C3BFC"/>
    <w:rsid w:val="000C3DE8"/>
    <w:rsid w:val="000C461D"/>
    <w:rsid w:val="000C767D"/>
    <w:rsid w:val="000D0FD9"/>
    <w:rsid w:val="000D1E4C"/>
    <w:rsid w:val="000D3AC0"/>
    <w:rsid w:val="000D5124"/>
    <w:rsid w:val="000D5937"/>
    <w:rsid w:val="000D665D"/>
    <w:rsid w:val="000E59E1"/>
    <w:rsid w:val="000E6509"/>
    <w:rsid w:val="000F2D36"/>
    <w:rsid w:val="0010141F"/>
    <w:rsid w:val="00102629"/>
    <w:rsid w:val="00102DB2"/>
    <w:rsid w:val="001047D7"/>
    <w:rsid w:val="00104D2F"/>
    <w:rsid w:val="0010718A"/>
    <w:rsid w:val="00110686"/>
    <w:rsid w:val="00113BF4"/>
    <w:rsid w:val="001202E3"/>
    <w:rsid w:val="00122886"/>
    <w:rsid w:val="00123A01"/>
    <w:rsid w:val="00131E68"/>
    <w:rsid w:val="001532CD"/>
    <w:rsid w:val="00156632"/>
    <w:rsid w:val="00157D68"/>
    <w:rsid w:val="0016205E"/>
    <w:rsid w:val="00163375"/>
    <w:rsid w:val="00165038"/>
    <w:rsid w:val="00166CF8"/>
    <w:rsid w:val="00173451"/>
    <w:rsid w:val="00183B0D"/>
    <w:rsid w:val="00184F2D"/>
    <w:rsid w:val="001853D1"/>
    <w:rsid w:val="001931CF"/>
    <w:rsid w:val="00193656"/>
    <w:rsid w:val="0019582A"/>
    <w:rsid w:val="001962BC"/>
    <w:rsid w:val="001A06FE"/>
    <w:rsid w:val="001A2094"/>
    <w:rsid w:val="001A2D54"/>
    <w:rsid w:val="001A76CB"/>
    <w:rsid w:val="001B19C9"/>
    <w:rsid w:val="001B3A50"/>
    <w:rsid w:val="001B5250"/>
    <w:rsid w:val="001C3ACF"/>
    <w:rsid w:val="001D00DA"/>
    <w:rsid w:val="001D2FCC"/>
    <w:rsid w:val="001D37EA"/>
    <w:rsid w:val="001D38C8"/>
    <w:rsid w:val="001D6937"/>
    <w:rsid w:val="001E0795"/>
    <w:rsid w:val="001E11CF"/>
    <w:rsid w:val="001E2933"/>
    <w:rsid w:val="001E58B9"/>
    <w:rsid w:val="001E593B"/>
    <w:rsid w:val="001E6ACC"/>
    <w:rsid w:val="001F1B98"/>
    <w:rsid w:val="001F3690"/>
    <w:rsid w:val="001F624E"/>
    <w:rsid w:val="00202C91"/>
    <w:rsid w:val="0020711D"/>
    <w:rsid w:val="00207E1B"/>
    <w:rsid w:val="0021127C"/>
    <w:rsid w:val="00214E01"/>
    <w:rsid w:val="002155F1"/>
    <w:rsid w:val="00216457"/>
    <w:rsid w:val="00217907"/>
    <w:rsid w:val="00224290"/>
    <w:rsid w:val="002254B5"/>
    <w:rsid w:val="00230B3E"/>
    <w:rsid w:val="002502CE"/>
    <w:rsid w:val="0025079A"/>
    <w:rsid w:val="00253FE7"/>
    <w:rsid w:val="00257AEF"/>
    <w:rsid w:val="002639A2"/>
    <w:rsid w:val="00263AFE"/>
    <w:rsid w:val="0026612A"/>
    <w:rsid w:val="00271CED"/>
    <w:rsid w:val="0027233C"/>
    <w:rsid w:val="0027296A"/>
    <w:rsid w:val="00276A6E"/>
    <w:rsid w:val="00277D65"/>
    <w:rsid w:val="00284972"/>
    <w:rsid w:val="00285B0B"/>
    <w:rsid w:val="00292E52"/>
    <w:rsid w:val="00293869"/>
    <w:rsid w:val="002A5320"/>
    <w:rsid w:val="002A7FED"/>
    <w:rsid w:val="002B5F42"/>
    <w:rsid w:val="002C0F47"/>
    <w:rsid w:val="002D0396"/>
    <w:rsid w:val="002D4288"/>
    <w:rsid w:val="002D662C"/>
    <w:rsid w:val="002D6676"/>
    <w:rsid w:val="002E0A2D"/>
    <w:rsid w:val="002E72EC"/>
    <w:rsid w:val="002F663A"/>
    <w:rsid w:val="002F7DF8"/>
    <w:rsid w:val="0030110D"/>
    <w:rsid w:val="00301958"/>
    <w:rsid w:val="00305184"/>
    <w:rsid w:val="00307130"/>
    <w:rsid w:val="00307F9D"/>
    <w:rsid w:val="00315694"/>
    <w:rsid w:val="00315B2B"/>
    <w:rsid w:val="00316B25"/>
    <w:rsid w:val="00317AE3"/>
    <w:rsid w:val="00317C49"/>
    <w:rsid w:val="003232AC"/>
    <w:rsid w:val="00332B54"/>
    <w:rsid w:val="0033437D"/>
    <w:rsid w:val="003349FD"/>
    <w:rsid w:val="0034090C"/>
    <w:rsid w:val="00340FDE"/>
    <w:rsid w:val="0034149E"/>
    <w:rsid w:val="00351720"/>
    <w:rsid w:val="00352454"/>
    <w:rsid w:val="003623A1"/>
    <w:rsid w:val="00367755"/>
    <w:rsid w:val="00367DAB"/>
    <w:rsid w:val="0037096B"/>
    <w:rsid w:val="00370D8A"/>
    <w:rsid w:val="0037102C"/>
    <w:rsid w:val="00371695"/>
    <w:rsid w:val="003736AA"/>
    <w:rsid w:val="003755E0"/>
    <w:rsid w:val="00375BAD"/>
    <w:rsid w:val="00375E0A"/>
    <w:rsid w:val="003768C2"/>
    <w:rsid w:val="003809B0"/>
    <w:rsid w:val="003822D9"/>
    <w:rsid w:val="00383222"/>
    <w:rsid w:val="003849F7"/>
    <w:rsid w:val="00387A76"/>
    <w:rsid w:val="00392A6E"/>
    <w:rsid w:val="00397856"/>
    <w:rsid w:val="003A09E0"/>
    <w:rsid w:val="003A5EDF"/>
    <w:rsid w:val="003A70E1"/>
    <w:rsid w:val="003B3796"/>
    <w:rsid w:val="003B4F59"/>
    <w:rsid w:val="003C7A8F"/>
    <w:rsid w:val="003D6208"/>
    <w:rsid w:val="003D6353"/>
    <w:rsid w:val="003E03D2"/>
    <w:rsid w:val="003E25EC"/>
    <w:rsid w:val="003E37CF"/>
    <w:rsid w:val="003F081C"/>
    <w:rsid w:val="003F21AA"/>
    <w:rsid w:val="003F2BE4"/>
    <w:rsid w:val="003F5D6B"/>
    <w:rsid w:val="00404D61"/>
    <w:rsid w:val="0040573E"/>
    <w:rsid w:val="004109CD"/>
    <w:rsid w:val="004123CE"/>
    <w:rsid w:val="00413712"/>
    <w:rsid w:val="004241FE"/>
    <w:rsid w:val="00433AB0"/>
    <w:rsid w:val="00446F4E"/>
    <w:rsid w:val="00450E6A"/>
    <w:rsid w:val="00452A6A"/>
    <w:rsid w:val="00453BB6"/>
    <w:rsid w:val="004546CE"/>
    <w:rsid w:val="004556F8"/>
    <w:rsid w:val="004731A2"/>
    <w:rsid w:val="00474383"/>
    <w:rsid w:val="00483161"/>
    <w:rsid w:val="00485049"/>
    <w:rsid w:val="00487ECD"/>
    <w:rsid w:val="0049040D"/>
    <w:rsid w:val="00491966"/>
    <w:rsid w:val="004935EA"/>
    <w:rsid w:val="0049580B"/>
    <w:rsid w:val="00495CFC"/>
    <w:rsid w:val="004A1E60"/>
    <w:rsid w:val="004B204F"/>
    <w:rsid w:val="004B4FBA"/>
    <w:rsid w:val="004C007C"/>
    <w:rsid w:val="004C00A6"/>
    <w:rsid w:val="004C2FFA"/>
    <w:rsid w:val="004C4044"/>
    <w:rsid w:val="004C748C"/>
    <w:rsid w:val="004D00C3"/>
    <w:rsid w:val="004D183D"/>
    <w:rsid w:val="004D4284"/>
    <w:rsid w:val="004D5151"/>
    <w:rsid w:val="004D52F1"/>
    <w:rsid w:val="004D6BC4"/>
    <w:rsid w:val="004E2A16"/>
    <w:rsid w:val="00501075"/>
    <w:rsid w:val="005054C2"/>
    <w:rsid w:val="00506FC5"/>
    <w:rsid w:val="00514510"/>
    <w:rsid w:val="00514775"/>
    <w:rsid w:val="00517EAE"/>
    <w:rsid w:val="005211B9"/>
    <w:rsid w:val="00522B3E"/>
    <w:rsid w:val="00525DD4"/>
    <w:rsid w:val="00525F2F"/>
    <w:rsid w:val="00526345"/>
    <w:rsid w:val="00526607"/>
    <w:rsid w:val="00526FE8"/>
    <w:rsid w:val="00527BA7"/>
    <w:rsid w:val="0053137A"/>
    <w:rsid w:val="0053144B"/>
    <w:rsid w:val="00534573"/>
    <w:rsid w:val="005345AB"/>
    <w:rsid w:val="00534D1F"/>
    <w:rsid w:val="005414EF"/>
    <w:rsid w:val="00541921"/>
    <w:rsid w:val="00541D64"/>
    <w:rsid w:val="00543D43"/>
    <w:rsid w:val="00550933"/>
    <w:rsid w:val="00550FE4"/>
    <w:rsid w:val="00553405"/>
    <w:rsid w:val="00556A80"/>
    <w:rsid w:val="00557A85"/>
    <w:rsid w:val="00560DA6"/>
    <w:rsid w:val="00566FF4"/>
    <w:rsid w:val="00581402"/>
    <w:rsid w:val="00583CFA"/>
    <w:rsid w:val="00584CAB"/>
    <w:rsid w:val="00586FA9"/>
    <w:rsid w:val="00593279"/>
    <w:rsid w:val="00594164"/>
    <w:rsid w:val="00596974"/>
    <w:rsid w:val="005B4BB2"/>
    <w:rsid w:val="005C0177"/>
    <w:rsid w:val="005C0764"/>
    <w:rsid w:val="005C1038"/>
    <w:rsid w:val="005C4499"/>
    <w:rsid w:val="005C7E19"/>
    <w:rsid w:val="005D29A0"/>
    <w:rsid w:val="005D3D0A"/>
    <w:rsid w:val="005D4EA9"/>
    <w:rsid w:val="005E55BD"/>
    <w:rsid w:val="005F2F9E"/>
    <w:rsid w:val="00602950"/>
    <w:rsid w:val="00605021"/>
    <w:rsid w:val="00606318"/>
    <w:rsid w:val="00610493"/>
    <w:rsid w:val="00616325"/>
    <w:rsid w:val="00633FD3"/>
    <w:rsid w:val="00647294"/>
    <w:rsid w:val="0065016E"/>
    <w:rsid w:val="00651153"/>
    <w:rsid w:val="00664106"/>
    <w:rsid w:val="00664BB3"/>
    <w:rsid w:val="00664DA8"/>
    <w:rsid w:val="00664EB7"/>
    <w:rsid w:val="00667A4F"/>
    <w:rsid w:val="006739CE"/>
    <w:rsid w:val="006749CF"/>
    <w:rsid w:val="00676503"/>
    <w:rsid w:val="00676832"/>
    <w:rsid w:val="0068438F"/>
    <w:rsid w:val="00692E7A"/>
    <w:rsid w:val="00693BEE"/>
    <w:rsid w:val="006951F1"/>
    <w:rsid w:val="006A2423"/>
    <w:rsid w:val="006B372F"/>
    <w:rsid w:val="006B42E1"/>
    <w:rsid w:val="006C0463"/>
    <w:rsid w:val="006C1819"/>
    <w:rsid w:val="006C5CED"/>
    <w:rsid w:val="006C74F1"/>
    <w:rsid w:val="006D45BA"/>
    <w:rsid w:val="006D4832"/>
    <w:rsid w:val="006D62F8"/>
    <w:rsid w:val="006E409F"/>
    <w:rsid w:val="006E636A"/>
    <w:rsid w:val="006F15D0"/>
    <w:rsid w:val="006F3315"/>
    <w:rsid w:val="006F4898"/>
    <w:rsid w:val="006F48D1"/>
    <w:rsid w:val="00703905"/>
    <w:rsid w:val="00704E46"/>
    <w:rsid w:val="0071039F"/>
    <w:rsid w:val="00715826"/>
    <w:rsid w:val="0071694E"/>
    <w:rsid w:val="00717326"/>
    <w:rsid w:val="007219E5"/>
    <w:rsid w:val="00723A41"/>
    <w:rsid w:val="007313C1"/>
    <w:rsid w:val="0073316D"/>
    <w:rsid w:val="007426F2"/>
    <w:rsid w:val="007438DB"/>
    <w:rsid w:val="00744FF8"/>
    <w:rsid w:val="007473CC"/>
    <w:rsid w:val="007528DF"/>
    <w:rsid w:val="007533C5"/>
    <w:rsid w:val="00753C04"/>
    <w:rsid w:val="007543D8"/>
    <w:rsid w:val="007568DA"/>
    <w:rsid w:val="0075695F"/>
    <w:rsid w:val="00761456"/>
    <w:rsid w:val="0076297A"/>
    <w:rsid w:val="0076645E"/>
    <w:rsid w:val="00767729"/>
    <w:rsid w:val="00767A68"/>
    <w:rsid w:val="00773888"/>
    <w:rsid w:val="0077473B"/>
    <w:rsid w:val="007749C5"/>
    <w:rsid w:val="00775706"/>
    <w:rsid w:val="00784C45"/>
    <w:rsid w:val="0078511A"/>
    <w:rsid w:val="0078550D"/>
    <w:rsid w:val="007870BE"/>
    <w:rsid w:val="00791E1D"/>
    <w:rsid w:val="007958C1"/>
    <w:rsid w:val="007970E5"/>
    <w:rsid w:val="007977CA"/>
    <w:rsid w:val="007A0C77"/>
    <w:rsid w:val="007A34D2"/>
    <w:rsid w:val="007B3147"/>
    <w:rsid w:val="007B3B69"/>
    <w:rsid w:val="007C245C"/>
    <w:rsid w:val="007C47D0"/>
    <w:rsid w:val="007C4BB6"/>
    <w:rsid w:val="007D1084"/>
    <w:rsid w:val="007D73A5"/>
    <w:rsid w:val="007E0F4B"/>
    <w:rsid w:val="007F390D"/>
    <w:rsid w:val="007F559D"/>
    <w:rsid w:val="00800C9E"/>
    <w:rsid w:val="008022E7"/>
    <w:rsid w:val="0080752D"/>
    <w:rsid w:val="008107C6"/>
    <w:rsid w:val="0081674D"/>
    <w:rsid w:val="008206D7"/>
    <w:rsid w:val="00830BF4"/>
    <w:rsid w:val="00834CC2"/>
    <w:rsid w:val="0084305A"/>
    <w:rsid w:val="008436E0"/>
    <w:rsid w:val="00844834"/>
    <w:rsid w:val="008459DD"/>
    <w:rsid w:val="00850E0A"/>
    <w:rsid w:val="00851C89"/>
    <w:rsid w:val="00855D4F"/>
    <w:rsid w:val="00857645"/>
    <w:rsid w:val="00857F97"/>
    <w:rsid w:val="008609C6"/>
    <w:rsid w:val="00861CE7"/>
    <w:rsid w:val="00863BBE"/>
    <w:rsid w:val="00866C9A"/>
    <w:rsid w:val="008706E4"/>
    <w:rsid w:val="00871E51"/>
    <w:rsid w:val="008800C4"/>
    <w:rsid w:val="00883312"/>
    <w:rsid w:val="00886682"/>
    <w:rsid w:val="008872AA"/>
    <w:rsid w:val="00891AA5"/>
    <w:rsid w:val="008A1710"/>
    <w:rsid w:val="008A1ADC"/>
    <w:rsid w:val="008A2DC8"/>
    <w:rsid w:val="008A5B41"/>
    <w:rsid w:val="008A7BE6"/>
    <w:rsid w:val="008B1EB9"/>
    <w:rsid w:val="008B4B97"/>
    <w:rsid w:val="008B5189"/>
    <w:rsid w:val="008B7D56"/>
    <w:rsid w:val="008C3A69"/>
    <w:rsid w:val="008D6FB5"/>
    <w:rsid w:val="008E1609"/>
    <w:rsid w:val="008E6037"/>
    <w:rsid w:val="008F0E6E"/>
    <w:rsid w:val="008F425B"/>
    <w:rsid w:val="008F5D47"/>
    <w:rsid w:val="008F6885"/>
    <w:rsid w:val="00900200"/>
    <w:rsid w:val="00902721"/>
    <w:rsid w:val="00904F6D"/>
    <w:rsid w:val="00905ECA"/>
    <w:rsid w:val="00911A57"/>
    <w:rsid w:val="00912F2E"/>
    <w:rsid w:val="0091363F"/>
    <w:rsid w:val="009145D1"/>
    <w:rsid w:val="00916637"/>
    <w:rsid w:val="00921399"/>
    <w:rsid w:val="00926627"/>
    <w:rsid w:val="00932ECF"/>
    <w:rsid w:val="00933DD6"/>
    <w:rsid w:val="0093405A"/>
    <w:rsid w:val="00934EE9"/>
    <w:rsid w:val="0093674E"/>
    <w:rsid w:val="0093774D"/>
    <w:rsid w:val="00940AF6"/>
    <w:rsid w:val="00946200"/>
    <w:rsid w:val="00950808"/>
    <w:rsid w:val="00951506"/>
    <w:rsid w:val="00951805"/>
    <w:rsid w:val="009548DC"/>
    <w:rsid w:val="009554CA"/>
    <w:rsid w:val="00956861"/>
    <w:rsid w:val="00960722"/>
    <w:rsid w:val="00961A15"/>
    <w:rsid w:val="00962361"/>
    <w:rsid w:val="00964322"/>
    <w:rsid w:val="00964869"/>
    <w:rsid w:val="009663AD"/>
    <w:rsid w:val="00971EE6"/>
    <w:rsid w:val="00972F23"/>
    <w:rsid w:val="009736DB"/>
    <w:rsid w:val="00977834"/>
    <w:rsid w:val="0098259D"/>
    <w:rsid w:val="009850DC"/>
    <w:rsid w:val="00990651"/>
    <w:rsid w:val="0099066B"/>
    <w:rsid w:val="00990E44"/>
    <w:rsid w:val="00991287"/>
    <w:rsid w:val="00992693"/>
    <w:rsid w:val="00995F57"/>
    <w:rsid w:val="009A61C9"/>
    <w:rsid w:val="009B0128"/>
    <w:rsid w:val="009B461D"/>
    <w:rsid w:val="009B6462"/>
    <w:rsid w:val="009B6D8A"/>
    <w:rsid w:val="009C3354"/>
    <w:rsid w:val="009C55A7"/>
    <w:rsid w:val="009C7B8A"/>
    <w:rsid w:val="009D56C1"/>
    <w:rsid w:val="009E3176"/>
    <w:rsid w:val="00A007E3"/>
    <w:rsid w:val="00A02C7A"/>
    <w:rsid w:val="00A045F9"/>
    <w:rsid w:val="00A10932"/>
    <w:rsid w:val="00A10DAA"/>
    <w:rsid w:val="00A129C2"/>
    <w:rsid w:val="00A12C3B"/>
    <w:rsid w:val="00A137F5"/>
    <w:rsid w:val="00A153B6"/>
    <w:rsid w:val="00A16B56"/>
    <w:rsid w:val="00A2388F"/>
    <w:rsid w:val="00A30E27"/>
    <w:rsid w:val="00A36C24"/>
    <w:rsid w:val="00A37AED"/>
    <w:rsid w:val="00A40532"/>
    <w:rsid w:val="00A45685"/>
    <w:rsid w:val="00A55174"/>
    <w:rsid w:val="00A63E16"/>
    <w:rsid w:val="00A6758C"/>
    <w:rsid w:val="00A703CA"/>
    <w:rsid w:val="00A70D07"/>
    <w:rsid w:val="00A73471"/>
    <w:rsid w:val="00A738DC"/>
    <w:rsid w:val="00A7610B"/>
    <w:rsid w:val="00A81471"/>
    <w:rsid w:val="00A85DA7"/>
    <w:rsid w:val="00A921DD"/>
    <w:rsid w:val="00A92484"/>
    <w:rsid w:val="00A926A9"/>
    <w:rsid w:val="00A96323"/>
    <w:rsid w:val="00AA00D4"/>
    <w:rsid w:val="00AA1643"/>
    <w:rsid w:val="00AA7C42"/>
    <w:rsid w:val="00AB1828"/>
    <w:rsid w:val="00AB4A00"/>
    <w:rsid w:val="00AB6885"/>
    <w:rsid w:val="00AC1FC1"/>
    <w:rsid w:val="00AC2991"/>
    <w:rsid w:val="00AC40B3"/>
    <w:rsid w:val="00AC76C6"/>
    <w:rsid w:val="00AD178C"/>
    <w:rsid w:val="00AE0110"/>
    <w:rsid w:val="00AE0BDA"/>
    <w:rsid w:val="00AF454D"/>
    <w:rsid w:val="00AF606A"/>
    <w:rsid w:val="00B05EB9"/>
    <w:rsid w:val="00B05EE7"/>
    <w:rsid w:val="00B10E9E"/>
    <w:rsid w:val="00B10F64"/>
    <w:rsid w:val="00B1366E"/>
    <w:rsid w:val="00B200F4"/>
    <w:rsid w:val="00B32DCF"/>
    <w:rsid w:val="00B34558"/>
    <w:rsid w:val="00B45820"/>
    <w:rsid w:val="00B53E59"/>
    <w:rsid w:val="00B55DCA"/>
    <w:rsid w:val="00B723FE"/>
    <w:rsid w:val="00B72BD6"/>
    <w:rsid w:val="00B760FF"/>
    <w:rsid w:val="00B811BD"/>
    <w:rsid w:val="00B85B3C"/>
    <w:rsid w:val="00B869F5"/>
    <w:rsid w:val="00B8795C"/>
    <w:rsid w:val="00B87EFE"/>
    <w:rsid w:val="00B90ABA"/>
    <w:rsid w:val="00B92B31"/>
    <w:rsid w:val="00B97968"/>
    <w:rsid w:val="00BA1786"/>
    <w:rsid w:val="00BA419D"/>
    <w:rsid w:val="00BA563A"/>
    <w:rsid w:val="00BA5E7F"/>
    <w:rsid w:val="00BA7AAC"/>
    <w:rsid w:val="00BB03D9"/>
    <w:rsid w:val="00BB172D"/>
    <w:rsid w:val="00BB3051"/>
    <w:rsid w:val="00BB3D5B"/>
    <w:rsid w:val="00BB7251"/>
    <w:rsid w:val="00BC07CF"/>
    <w:rsid w:val="00BC638F"/>
    <w:rsid w:val="00BC7EC4"/>
    <w:rsid w:val="00BD6209"/>
    <w:rsid w:val="00BE012C"/>
    <w:rsid w:val="00BE2546"/>
    <w:rsid w:val="00BE5A42"/>
    <w:rsid w:val="00BF0378"/>
    <w:rsid w:val="00BF528A"/>
    <w:rsid w:val="00C027F5"/>
    <w:rsid w:val="00C035D7"/>
    <w:rsid w:val="00C071B1"/>
    <w:rsid w:val="00C12686"/>
    <w:rsid w:val="00C231A1"/>
    <w:rsid w:val="00C27C08"/>
    <w:rsid w:val="00C30374"/>
    <w:rsid w:val="00C33B59"/>
    <w:rsid w:val="00C3487A"/>
    <w:rsid w:val="00C366C1"/>
    <w:rsid w:val="00C44ACF"/>
    <w:rsid w:val="00C44F26"/>
    <w:rsid w:val="00C454D5"/>
    <w:rsid w:val="00C46361"/>
    <w:rsid w:val="00C52DE9"/>
    <w:rsid w:val="00C567B8"/>
    <w:rsid w:val="00C56E33"/>
    <w:rsid w:val="00C62292"/>
    <w:rsid w:val="00C63440"/>
    <w:rsid w:val="00C7024C"/>
    <w:rsid w:val="00C72225"/>
    <w:rsid w:val="00C74DDD"/>
    <w:rsid w:val="00C80429"/>
    <w:rsid w:val="00C81107"/>
    <w:rsid w:val="00C82402"/>
    <w:rsid w:val="00CA1C8D"/>
    <w:rsid w:val="00CA3B86"/>
    <w:rsid w:val="00CA5367"/>
    <w:rsid w:val="00CA6C5E"/>
    <w:rsid w:val="00CB3FD0"/>
    <w:rsid w:val="00CC1025"/>
    <w:rsid w:val="00CC2F6F"/>
    <w:rsid w:val="00CC6405"/>
    <w:rsid w:val="00CD2326"/>
    <w:rsid w:val="00CD6678"/>
    <w:rsid w:val="00CE2D35"/>
    <w:rsid w:val="00CE4377"/>
    <w:rsid w:val="00CE7FF1"/>
    <w:rsid w:val="00CF5CEF"/>
    <w:rsid w:val="00CF7DDF"/>
    <w:rsid w:val="00D07DB0"/>
    <w:rsid w:val="00D1475B"/>
    <w:rsid w:val="00D2539B"/>
    <w:rsid w:val="00D41D2C"/>
    <w:rsid w:val="00D450DB"/>
    <w:rsid w:val="00D4528E"/>
    <w:rsid w:val="00D5443C"/>
    <w:rsid w:val="00D54605"/>
    <w:rsid w:val="00D54EDF"/>
    <w:rsid w:val="00D55F11"/>
    <w:rsid w:val="00D57EBA"/>
    <w:rsid w:val="00D62B85"/>
    <w:rsid w:val="00D63AEB"/>
    <w:rsid w:val="00D63B7F"/>
    <w:rsid w:val="00D67CCF"/>
    <w:rsid w:val="00D722FF"/>
    <w:rsid w:val="00D72BBA"/>
    <w:rsid w:val="00D7362C"/>
    <w:rsid w:val="00D73F44"/>
    <w:rsid w:val="00D753B0"/>
    <w:rsid w:val="00D7759A"/>
    <w:rsid w:val="00D81933"/>
    <w:rsid w:val="00D872E9"/>
    <w:rsid w:val="00D929A9"/>
    <w:rsid w:val="00D93B12"/>
    <w:rsid w:val="00DA1F49"/>
    <w:rsid w:val="00DA371B"/>
    <w:rsid w:val="00DB3964"/>
    <w:rsid w:val="00DB6564"/>
    <w:rsid w:val="00DC027A"/>
    <w:rsid w:val="00DC17DF"/>
    <w:rsid w:val="00DC59EF"/>
    <w:rsid w:val="00DD1414"/>
    <w:rsid w:val="00DD1685"/>
    <w:rsid w:val="00DD46F5"/>
    <w:rsid w:val="00DD479D"/>
    <w:rsid w:val="00DE1253"/>
    <w:rsid w:val="00DE567E"/>
    <w:rsid w:val="00DF0268"/>
    <w:rsid w:val="00E0039C"/>
    <w:rsid w:val="00E0185C"/>
    <w:rsid w:val="00E02F68"/>
    <w:rsid w:val="00E030B1"/>
    <w:rsid w:val="00E04DF4"/>
    <w:rsid w:val="00E05474"/>
    <w:rsid w:val="00E05772"/>
    <w:rsid w:val="00E057DB"/>
    <w:rsid w:val="00E132C7"/>
    <w:rsid w:val="00E13776"/>
    <w:rsid w:val="00E14199"/>
    <w:rsid w:val="00E141D9"/>
    <w:rsid w:val="00E217E8"/>
    <w:rsid w:val="00E233B7"/>
    <w:rsid w:val="00E30A64"/>
    <w:rsid w:val="00E365C5"/>
    <w:rsid w:val="00E40CA0"/>
    <w:rsid w:val="00E42353"/>
    <w:rsid w:val="00E44399"/>
    <w:rsid w:val="00E45834"/>
    <w:rsid w:val="00E5020E"/>
    <w:rsid w:val="00E53231"/>
    <w:rsid w:val="00E544BB"/>
    <w:rsid w:val="00E63884"/>
    <w:rsid w:val="00E65EC4"/>
    <w:rsid w:val="00E7274F"/>
    <w:rsid w:val="00E7474A"/>
    <w:rsid w:val="00E768EC"/>
    <w:rsid w:val="00E81018"/>
    <w:rsid w:val="00E8233E"/>
    <w:rsid w:val="00E91649"/>
    <w:rsid w:val="00E934AA"/>
    <w:rsid w:val="00E96641"/>
    <w:rsid w:val="00E9766D"/>
    <w:rsid w:val="00EA3B04"/>
    <w:rsid w:val="00EB429B"/>
    <w:rsid w:val="00EB430C"/>
    <w:rsid w:val="00EB5DA4"/>
    <w:rsid w:val="00EC11BB"/>
    <w:rsid w:val="00EC1340"/>
    <w:rsid w:val="00EC427D"/>
    <w:rsid w:val="00ED3C38"/>
    <w:rsid w:val="00ED4843"/>
    <w:rsid w:val="00ED5777"/>
    <w:rsid w:val="00EE2A6B"/>
    <w:rsid w:val="00EF0C40"/>
    <w:rsid w:val="00F03B50"/>
    <w:rsid w:val="00F111D5"/>
    <w:rsid w:val="00F12C3D"/>
    <w:rsid w:val="00F32995"/>
    <w:rsid w:val="00F36D31"/>
    <w:rsid w:val="00F4401A"/>
    <w:rsid w:val="00F45DE0"/>
    <w:rsid w:val="00F63891"/>
    <w:rsid w:val="00F7112F"/>
    <w:rsid w:val="00F74494"/>
    <w:rsid w:val="00F74A50"/>
    <w:rsid w:val="00F76405"/>
    <w:rsid w:val="00F812AE"/>
    <w:rsid w:val="00F81F04"/>
    <w:rsid w:val="00F821EE"/>
    <w:rsid w:val="00F86463"/>
    <w:rsid w:val="00F8654B"/>
    <w:rsid w:val="00F91F1B"/>
    <w:rsid w:val="00F92AF2"/>
    <w:rsid w:val="00F92D76"/>
    <w:rsid w:val="00F93909"/>
    <w:rsid w:val="00F9403E"/>
    <w:rsid w:val="00FA0800"/>
    <w:rsid w:val="00FA0ACE"/>
    <w:rsid w:val="00FA392D"/>
    <w:rsid w:val="00FA4718"/>
    <w:rsid w:val="00FB0271"/>
    <w:rsid w:val="00FB07BE"/>
    <w:rsid w:val="00FB154B"/>
    <w:rsid w:val="00FB3B05"/>
    <w:rsid w:val="00FB5605"/>
    <w:rsid w:val="00FB5A65"/>
    <w:rsid w:val="00FB6C5F"/>
    <w:rsid w:val="00FB777A"/>
    <w:rsid w:val="00FC0781"/>
    <w:rsid w:val="00FC0A22"/>
    <w:rsid w:val="00FC1B9E"/>
    <w:rsid w:val="00FD26F6"/>
    <w:rsid w:val="00FD2BBF"/>
    <w:rsid w:val="00FD6350"/>
    <w:rsid w:val="00FE0836"/>
    <w:rsid w:val="00FE6C50"/>
    <w:rsid w:val="00FF1220"/>
    <w:rsid w:val="00FF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7AC91"/>
  <w15:chartTrackingRefBased/>
  <w15:docId w15:val="{0C53453A-58CA-4CF8-821E-585EE1EFD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B2B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315B2B"/>
    <w:rPr>
      <w:color w:val="0000FF"/>
      <w:u w:val="single"/>
    </w:rPr>
  </w:style>
  <w:style w:type="paragraph" w:styleId="Encabezado">
    <w:name w:val="header"/>
    <w:basedOn w:val="Normal"/>
    <w:link w:val="EncabezadoCar"/>
    <w:unhideWhenUsed/>
    <w:rsid w:val="00315B2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315B2B"/>
    <w:rPr>
      <w:rFonts w:ascii="Arial" w:eastAsia="Times New Roman" w:hAnsi="Arial" w:cs="Times New Roman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315B2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15B2B"/>
    <w:rPr>
      <w:rFonts w:ascii="Arial" w:eastAsia="Times New Roman" w:hAnsi="Arial" w:cs="Times New Roman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315B2B"/>
    <w:pPr>
      <w:ind w:left="720"/>
      <w:contextualSpacing/>
      <w:jc w:val="left"/>
    </w:pPr>
    <w:rPr>
      <w:rFonts w:ascii="Times New Roman" w:hAnsi="Times New Roman"/>
      <w:sz w:val="24"/>
    </w:rPr>
  </w:style>
  <w:style w:type="paragraph" w:styleId="Textoindependiente">
    <w:name w:val="Body Text"/>
    <w:basedOn w:val="Normal"/>
    <w:link w:val="TextoindependienteCar"/>
    <w:rsid w:val="00315B2B"/>
    <w:rPr>
      <w:rFonts w:cs="Arial"/>
    </w:rPr>
  </w:style>
  <w:style w:type="character" w:customStyle="1" w:styleId="TextoindependienteCar">
    <w:name w:val="Texto independiente Car"/>
    <w:basedOn w:val="Fuentedeprrafopredeter"/>
    <w:link w:val="Textoindependiente"/>
    <w:rsid w:val="00315B2B"/>
    <w:rPr>
      <w:rFonts w:ascii="Arial" w:eastAsia="Times New Roman" w:hAnsi="Arial" w:cs="Arial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75695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5695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5695F"/>
    <w:rPr>
      <w:rFonts w:ascii="Arial" w:eastAsia="Times New Roman" w:hAnsi="Arial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695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695F"/>
    <w:rPr>
      <w:rFonts w:ascii="Arial" w:eastAsia="Times New Roman" w:hAnsi="Arial" w:cs="Times New Roman"/>
      <w:b/>
      <w:bCs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5695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695F"/>
    <w:rPr>
      <w:rFonts w:ascii="Segoe UI" w:eastAsia="Times New Roman" w:hAnsi="Segoe UI" w:cs="Segoe UI"/>
      <w:sz w:val="18"/>
      <w:szCs w:val="18"/>
      <w:lang w:val="es-ES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FD2BBF"/>
    <w:rPr>
      <w:color w:val="800080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C81107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81107"/>
    <w:rPr>
      <w:rFonts w:ascii="Arial" w:eastAsia="Times New Roman" w:hAnsi="Arial" w:cs="Times New Roman"/>
      <w:sz w:val="20"/>
      <w:szCs w:val="20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C81107"/>
    <w:rPr>
      <w:vertAlign w:val="superscript"/>
    </w:rPr>
  </w:style>
  <w:style w:type="paragraph" w:styleId="NormalWeb">
    <w:name w:val="Normal (Web)"/>
    <w:basedOn w:val="Normal"/>
    <w:uiPriority w:val="99"/>
    <w:rsid w:val="00DA371B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83CFA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B05EE7"/>
    <w:rPr>
      <w:color w:val="808080"/>
    </w:rPr>
  </w:style>
  <w:style w:type="paragraph" w:styleId="Revisin">
    <w:name w:val="Revision"/>
    <w:hidden/>
    <w:uiPriority w:val="99"/>
    <w:semiHidden/>
    <w:rsid w:val="00A7610B"/>
    <w:pPr>
      <w:spacing w:after="0" w:line="240" w:lineRule="auto"/>
    </w:pPr>
    <w:rPr>
      <w:rFonts w:ascii="Arial" w:eastAsia="Times New Roman" w:hAnsi="Arial" w:cs="Times New Roman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footer" Target="footer2.xml"/><Relationship Id="rId26" Type="http://schemas.openxmlformats.org/officeDocument/2006/relationships/hyperlink" Target="about:blank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5" Type="http://schemas.openxmlformats.org/officeDocument/2006/relationships/hyperlink" Target="about:blank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9.emf"/><Relationship Id="rId29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about:blank" TargetMode="External"/><Relationship Id="rId32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8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hyperlink" Target="about:blank" TargetMode="External"/><Relationship Id="rId30" Type="http://schemas.openxmlformats.org/officeDocument/2006/relationships/hyperlink" Target="about:blank" TargetMode="Externa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86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F77A61-00CC-4B94-B07D-4949B27253DF}">
  <we:reference id="f12c312d-282a-4734-8843-05915fdfef0b" version="4.3.3.0" store="EXCatalog" storeType="EXCatalog"/>
  <we:alternateReferences>
    <we:reference id="WA104178141" version="4.3.3.0" store="es-MX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25FB-FB7D-432E-841E-71855AC92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549</Words>
  <Characters>14020</Characters>
  <Application>Microsoft Office Word</Application>
  <DocSecurity>0</DocSecurity>
  <Lines>116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EGI</Company>
  <LinksUpToDate>false</LinksUpToDate>
  <CharactersWithSpaces>1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Díaz</dc:creator>
  <cp:keywords/>
  <dc:description/>
  <cp:lastModifiedBy>COLLAZO GALLEGOS MARCOS DARIO</cp:lastModifiedBy>
  <cp:revision>5</cp:revision>
  <cp:lastPrinted>2020-05-07T18:14:00Z</cp:lastPrinted>
  <dcterms:created xsi:type="dcterms:W3CDTF">2020-05-08T17:35:00Z</dcterms:created>
  <dcterms:modified xsi:type="dcterms:W3CDTF">2020-05-08T17:47:00Z</dcterms:modified>
</cp:coreProperties>
</file>